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0D80E41D" w14:textId="4F2116FE" w:rsidR="00567CB4" w:rsidRDefault="00B5084E">
      <w:pPr>
        <w:rPr>
          <w:rFonts w:eastAsia="Times New Roman"/>
          <w:color w:val="auto"/>
          <w:kern w:val="0"/>
          <w:lang w:bidi="x-non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4575969" wp14:editId="4FE9BF15">
                <wp:simplePos x="0" y="0"/>
                <wp:positionH relativeFrom="page">
                  <wp:posOffset>923008</wp:posOffset>
                </wp:positionH>
                <wp:positionV relativeFrom="page">
                  <wp:posOffset>5602393</wp:posOffset>
                </wp:positionV>
                <wp:extent cx="6057900" cy="0"/>
                <wp:effectExtent l="9525" t="6350" r="9525" b="12700"/>
                <wp:wrapNone/>
                <wp:docPr id="4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57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61A8830" id="Line 9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72.7pt,441.15pt" to="549.7pt,44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">
                <v:stroke dashstyle="dash"/>
                <w10:wrap anchorx="page" anchory="page"/>
              </v:lin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776" behindDoc="0" locked="0" layoutInCell="1" allowOverlap="1" wp14:anchorId="0C97368A" wp14:editId="64DC5306">
            <wp:simplePos x="0" y="0"/>
            <wp:positionH relativeFrom="page">
              <wp:posOffset>773711</wp:posOffset>
            </wp:positionH>
            <wp:positionV relativeFrom="page">
              <wp:posOffset>5416338</wp:posOffset>
            </wp:positionV>
            <wp:extent cx="357505" cy="400050"/>
            <wp:effectExtent l="57150" t="0" r="42545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3495924">
                      <a:off x="0" y="0"/>
                      <a:ext cx="357505" cy="40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58AAF7" w14:textId="629854CB" w:rsidR="00567CB4" w:rsidRPr="00567CB4" w:rsidRDefault="0023200B" w:rsidP="00567CB4">
      <w:pPr>
        <w:rPr>
          <w:rFonts w:eastAsia="Times New Roman"/>
          <w:lang w:bidi="x-non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1DA441A" wp14:editId="77B2E15A">
                <wp:simplePos x="0" y="0"/>
                <wp:positionH relativeFrom="page">
                  <wp:posOffset>238125</wp:posOffset>
                </wp:positionH>
                <wp:positionV relativeFrom="page">
                  <wp:posOffset>314324</wp:posOffset>
                </wp:positionV>
                <wp:extent cx="7096125" cy="5286375"/>
                <wp:effectExtent l="0" t="0" r="3175" b="0"/>
                <wp:wrapNone/>
                <wp:docPr id="12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096125" cy="5286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D648BFC" w14:textId="77777777" w:rsidR="00F740F8" w:rsidRPr="0023200B" w:rsidRDefault="00F740F8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 w:cstheme="minorHAnsi"/>
                                <w:sz w:val="48"/>
                              </w:rPr>
                            </w:pPr>
                            <w:r w:rsidRPr="0023200B">
                              <w:rPr>
                                <w:rFonts w:asciiTheme="minorHAnsi" w:hAnsiTheme="minorHAnsi" w:cstheme="minorHAnsi"/>
                                <w:sz w:val="48"/>
                              </w:rPr>
                              <w:t xml:space="preserve">   </w:t>
                            </w:r>
                          </w:p>
                          <w:p w14:paraId="555B1C63" w14:textId="3B34E808" w:rsidR="00F740F8" w:rsidRPr="0023200B" w:rsidRDefault="00EC7218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 w:cstheme="minorHAnsi"/>
                                <w:sz w:val="40"/>
                                <w:szCs w:val="40"/>
                              </w:rPr>
                            </w:pPr>
                            <w:r w:rsidRPr="0023200B">
                              <w:rPr>
                                <w:rFonts w:asciiTheme="minorHAnsi" w:hAnsiTheme="minorHAnsi" w:cstheme="minorHAnsi"/>
                                <w:sz w:val="40"/>
                                <w:szCs w:val="40"/>
                              </w:rPr>
                              <w:t xml:space="preserve">Trinity High School </w:t>
                            </w:r>
                            <w:r w:rsidR="008477C2" w:rsidRPr="0023200B">
                              <w:rPr>
                                <w:rFonts w:asciiTheme="minorHAnsi" w:hAnsiTheme="minorHAnsi" w:cstheme="minorHAnsi"/>
                                <w:sz w:val="40"/>
                                <w:szCs w:val="40"/>
                              </w:rPr>
                              <w:t>Athletic Association</w:t>
                            </w:r>
                          </w:p>
                          <w:p w14:paraId="235CD3A4" w14:textId="0CB86B9D" w:rsidR="00C03D0E" w:rsidRPr="0023200B" w:rsidRDefault="008477C2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 w:cstheme="minorHAnsi"/>
                                <w:sz w:val="48"/>
                              </w:rPr>
                            </w:pPr>
                            <w:r w:rsidRPr="0023200B">
                              <w:rPr>
                                <w:rFonts w:asciiTheme="minorHAnsi" w:hAnsiTheme="minorHAnsi" w:cstheme="minorHAnsi"/>
                                <w:sz w:val="40"/>
                                <w:szCs w:val="40"/>
                              </w:rPr>
                              <w:t>2018</w:t>
                            </w:r>
                            <w:r w:rsidR="00A316E6" w:rsidRPr="0023200B">
                              <w:rPr>
                                <w:rFonts w:asciiTheme="minorHAnsi" w:hAnsiTheme="minorHAnsi" w:cstheme="minorHAnsi"/>
                                <w:sz w:val="40"/>
                                <w:szCs w:val="40"/>
                              </w:rPr>
                              <w:t xml:space="preserve"> Holiday Decorating Essentials</w:t>
                            </w:r>
                            <w:r w:rsidR="001A6DDE" w:rsidRPr="0023200B">
                              <w:rPr>
                                <w:rFonts w:asciiTheme="minorHAnsi" w:hAnsiTheme="minorHAnsi" w:cstheme="minorHAnsi"/>
                                <w:sz w:val="40"/>
                                <w:szCs w:val="40"/>
                              </w:rPr>
                              <w:t xml:space="preserve"> Order Form</w:t>
                            </w:r>
                          </w:p>
                          <w:p w14:paraId="3B2FED9B" w14:textId="77777777" w:rsidR="00C03D0E" w:rsidRPr="0023200B" w:rsidRDefault="00C03D0E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</w:p>
                          <w:p w14:paraId="38BB2189" w14:textId="4FBB95D8" w:rsidR="00C03D0E" w:rsidRPr="0023200B" w:rsidRDefault="009F06F2" w:rsidP="005066BF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 w:cstheme="minorHAnsi"/>
                                <w:i/>
                                <w:sz w:val="28"/>
                                <w:szCs w:val="28"/>
                              </w:rPr>
                            </w:pPr>
                            <w:r w:rsidRPr="0023200B">
                              <w:rPr>
                                <w:rFonts w:asciiTheme="minorHAnsi" w:hAnsiTheme="minorHAnsi" w:cstheme="minorHAnsi"/>
                                <w:i/>
                                <w:sz w:val="28"/>
                                <w:szCs w:val="28"/>
                              </w:rPr>
                              <w:t>A f</w:t>
                            </w:r>
                            <w:r w:rsidR="001A6DDE" w:rsidRPr="0023200B">
                              <w:rPr>
                                <w:rFonts w:asciiTheme="minorHAnsi" w:hAnsiTheme="minorHAnsi" w:cstheme="minorHAnsi"/>
                                <w:i/>
                                <w:sz w:val="28"/>
                                <w:szCs w:val="28"/>
                              </w:rPr>
                              <w:t xml:space="preserve">undraiser benefiting </w:t>
                            </w:r>
                            <w:r w:rsidR="00370972" w:rsidRPr="0023200B">
                              <w:rPr>
                                <w:rFonts w:asciiTheme="minorHAnsi" w:hAnsiTheme="minorHAnsi" w:cstheme="minorHAnsi"/>
                                <w:i/>
                                <w:sz w:val="28"/>
                                <w:szCs w:val="28"/>
                              </w:rPr>
                              <w:t>T</w:t>
                            </w:r>
                            <w:r w:rsidR="003A33D8" w:rsidRPr="0023200B">
                              <w:rPr>
                                <w:rFonts w:asciiTheme="minorHAnsi" w:hAnsiTheme="minorHAnsi" w:cstheme="minorHAnsi"/>
                                <w:i/>
                                <w:sz w:val="28"/>
                                <w:szCs w:val="28"/>
                              </w:rPr>
                              <w:t>H</w:t>
                            </w:r>
                            <w:r w:rsidR="00370972" w:rsidRPr="0023200B">
                              <w:rPr>
                                <w:rFonts w:asciiTheme="minorHAnsi" w:hAnsiTheme="minorHAnsi" w:cstheme="minorHAnsi"/>
                                <w:i/>
                                <w:sz w:val="28"/>
                                <w:szCs w:val="28"/>
                              </w:rPr>
                              <w:t xml:space="preserve">S </w:t>
                            </w:r>
                            <w:r w:rsidR="00F721DA" w:rsidRPr="0023200B">
                              <w:rPr>
                                <w:rFonts w:asciiTheme="minorHAnsi" w:hAnsiTheme="minorHAnsi" w:cstheme="minorHAnsi"/>
                                <w:i/>
                                <w:sz w:val="28"/>
                                <w:szCs w:val="28"/>
                              </w:rPr>
                              <w:t>Athletic Association</w:t>
                            </w:r>
                          </w:p>
                          <w:p w14:paraId="7E025085" w14:textId="77777777" w:rsidR="005066BF" w:rsidRPr="0023200B" w:rsidRDefault="005066BF" w:rsidP="00544EA1">
                            <w:pPr>
                              <w:widowControl w:val="0"/>
                              <w:rPr>
                                <w:rFonts w:asciiTheme="minorHAnsi" w:hAnsiTheme="minorHAnsi" w:cstheme="minorHAnsi"/>
                                <w:i/>
                                <w:sz w:val="24"/>
                                <w:szCs w:val="28"/>
                              </w:rPr>
                            </w:pPr>
                          </w:p>
                          <w:p w14:paraId="22095FC3" w14:textId="1D9C36C2" w:rsidR="00B5084E" w:rsidRPr="0023200B" w:rsidRDefault="003B5CDC" w:rsidP="00FB2D6D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 w:cstheme="minorHAnsi"/>
                                <w:sz w:val="28"/>
                                <w:szCs w:val="28"/>
                              </w:rPr>
                            </w:pPr>
                            <w:r w:rsidRPr="0023200B">
                              <w:rPr>
                                <w:rFonts w:asciiTheme="minorHAnsi" w:hAnsiTheme="minorHAnsi" w:cstheme="minorHAnsi"/>
                                <w:sz w:val="28"/>
                                <w:szCs w:val="28"/>
                              </w:rPr>
                              <w:t xml:space="preserve">Beautiful, fragrant </w:t>
                            </w:r>
                            <w:r w:rsidR="00496D16" w:rsidRPr="0023200B">
                              <w:rPr>
                                <w:rFonts w:asciiTheme="minorHAnsi" w:hAnsiTheme="minorHAnsi" w:cstheme="minorHAnsi"/>
                                <w:sz w:val="28"/>
                                <w:szCs w:val="28"/>
                              </w:rPr>
                              <w:t>Balsam or Mixed G</w:t>
                            </w:r>
                            <w:r w:rsidR="007569CB" w:rsidRPr="0023200B">
                              <w:rPr>
                                <w:rFonts w:asciiTheme="minorHAnsi" w:hAnsiTheme="minorHAnsi" w:cstheme="minorHAnsi"/>
                                <w:sz w:val="28"/>
                                <w:szCs w:val="28"/>
                              </w:rPr>
                              <w:t>reens wreath</w:t>
                            </w:r>
                            <w:r w:rsidR="00C37326" w:rsidRPr="0023200B">
                              <w:rPr>
                                <w:rFonts w:asciiTheme="minorHAnsi" w:hAnsiTheme="minorHAnsi" w:cstheme="minorHAnsi"/>
                                <w:sz w:val="28"/>
                                <w:szCs w:val="28"/>
                              </w:rPr>
                              <w:t>s</w:t>
                            </w:r>
                            <w:r w:rsidR="007569CB" w:rsidRPr="0023200B">
                              <w:rPr>
                                <w:rFonts w:asciiTheme="minorHAnsi" w:hAnsiTheme="minorHAnsi" w:cstheme="minorHAnsi"/>
                                <w:sz w:val="28"/>
                                <w:szCs w:val="28"/>
                              </w:rPr>
                              <w:t xml:space="preserve"> mounted on metal tubing.  Wreaths are available in a </w:t>
                            </w:r>
                            <w:r w:rsidR="00C37326" w:rsidRPr="0023200B">
                              <w:rPr>
                                <w:rFonts w:asciiTheme="minorHAnsi" w:hAnsiTheme="minorHAnsi" w:cstheme="minorHAnsi"/>
                                <w:sz w:val="28"/>
                                <w:szCs w:val="28"/>
                              </w:rPr>
                              <w:t xml:space="preserve">variety of sizes.  </w:t>
                            </w:r>
                            <w:r w:rsidR="00824503" w:rsidRPr="0023200B">
                              <w:rPr>
                                <w:rFonts w:asciiTheme="minorHAnsi" w:hAnsiTheme="minorHAnsi" w:cstheme="minorHAnsi"/>
                                <w:sz w:val="28"/>
                                <w:szCs w:val="28"/>
                              </w:rPr>
                              <w:t xml:space="preserve">Elegant </w:t>
                            </w:r>
                            <w:r w:rsidR="00372E71" w:rsidRPr="0023200B">
                              <w:rPr>
                                <w:rFonts w:asciiTheme="minorHAnsi" w:hAnsiTheme="minorHAnsi" w:cstheme="minorHAnsi"/>
                                <w:sz w:val="28"/>
                                <w:szCs w:val="28"/>
                              </w:rPr>
                              <w:t>Pine Roping available by the foot.</w:t>
                            </w:r>
                            <w:r w:rsidR="00A32519" w:rsidRPr="0023200B">
                              <w:rPr>
                                <w:rFonts w:asciiTheme="minorHAnsi" w:hAnsiTheme="minorHAnsi" w:cstheme="minorHAnsi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Ind w:w="3104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876"/>
                              <w:gridCol w:w="2166"/>
                            </w:tblGrid>
                            <w:tr w:rsidR="00FB2D6D" w:rsidRPr="0023200B" w14:paraId="2CF90D4C" w14:textId="77777777" w:rsidTr="0023200B">
                              <w:trPr>
                                <w:trHeight w:val="279"/>
                              </w:trPr>
                              <w:tc>
                                <w:tcPr>
                                  <w:tcW w:w="2876" w:type="dxa"/>
                                </w:tcPr>
                                <w:p w14:paraId="7D9D7B33" w14:textId="77777777" w:rsidR="00FB2D6D" w:rsidRPr="0023200B" w:rsidRDefault="00FB2D6D" w:rsidP="001C56C0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66" w:type="dxa"/>
                                </w:tcPr>
                                <w:p w14:paraId="1D8C5DD9" w14:textId="77777777" w:rsidR="00FB2D6D" w:rsidRPr="0023200B" w:rsidRDefault="00FB2D6D" w:rsidP="001C56C0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5EFD58D" w14:textId="38179CE4" w:rsidR="00FB2D6D" w:rsidRPr="0023200B" w:rsidRDefault="00FB2D6D" w:rsidP="008B4185">
                            <w:pPr>
                              <w:tabs>
                                <w:tab w:val="left" w:pos="4428"/>
                                <w:tab w:val="left" w:pos="6950"/>
                              </w:tabs>
                              <w:ind w:left="1908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23200B">
                              <w:rPr>
                                <w:rFonts w:asciiTheme="minorHAnsi" w:hAnsiTheme="minorHAnsi" w:cstheme="minorHAnsi"/>
                                <w:b/>
                              </w:rPr>
                              <w:t>Balsam Wreaths</w:t>
                            </w:r>
                            <w:r w:rsidRPr="0023200B">
                              <w:rPr>
                                <w:rFonts w:asciiTheme="minorHAnsi" w:hAnsiTheme="minorHAnsi" w:cstheme="minorHAnsi"/>
                              </w:rPr>
                              <w:tab/>
                              <w:t>Ove</w:t>
                            </w:r>
                            <w:r w:rsidR="00242F06" w:rsidRPr="0023200B">
                              <w:rPr>
                                <w:rFonts w:asciiTheme="minorHAnsi" w:hAnsiTheme="minorHAnsi" w:cstheme="minorHAnsi"/>
                              </w:rPr>
                              <w:t xml:space="preserve">rall Dimension             </w:t>
                            </w:r>
                            <w:r w:rsidRPr="0023200B">
                              <w:rPr>
                                <w:rFonts w:asciiTheme="minorHAnsi" w:hAnsiTheme="minorHAnsi" w:cstheme="minorHAnsi"/>
                              </w:rPr>
                              <w:t>Price per each</w:t>
                            </w:r>
                          </w:p>
                          <w:p w14:paraId="0CE07F35" w14:textId="119FE47D" w:rsidR="00FB2D6D" w:rsidRPr="0023200B" w:rsidRDefault="004C2BC0" w:rsidP="008B4185">
                            <w:pPr>
                              <w:tabs>
                                <w:tab w:val="left" w:pos="4428"/>
                                <w:tab w:val="left" w:pos="6950"/>
                              </w:tabs>
                              <w:ind w:left="1908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23200B">
                              <w:rPr>
                                <w:rFonts w:asciiTheme="minorHAnsi" w:hAnsiTheme="minorHAnsi" w:cstheme="minorHAnsi"/>
                              </w:rPr>
                              <w:tab/>
                            </w:r>
                            <w:r w:rsidR="00242F06" w:rsidRPr="0023200B">
                              <w:rPr>
                                <w:rFonts w:asciiTheme="minorHAnsi" w:hAnsiTheme="minorHAnsi" w:cstheme="minorHAnsi"/>
                              </w:rPr>
                              <w:t xml:space="preserve">          </w:t>
                            </w:r>
                            <w:r w:rsidRPr="0023200B">
                              <w:rPr>
                                <w:rFonts w:asciiTheme="minorHAnsi" w:hAnsiTheme="minorHAnsi" w:cstheme="minorHAnsi"/>
                              </w:rPr>
                              <w:t>16”</w:t>
                            </w:r>
                            <w:r w:rsidR="009E1EC0" w:rsidRPr="0023200B">
                              <w:rPr>
                                <w:rFonts w:asciiTheme="minorHAnsi" w:hAnsiTheme="minorHAnsi" w:cstheme="minorHAnsi"/>
                              </w:rPr>
                              <w:tab/>
                              <w:t>$20</w:t>
                            </w:r>
                            <w:r w:rsidR="00FB2D6D" w:rsidRPr="0023200B">
                              <w:rPr>
                                <w:rFonts w:asciiTheme="minorHAnsi" w:hAnsiTheme="minorHAnsi" w:cstheme="minorHAnsi"/>
                              </w:rPr>
                              <w:t xml:space="preserve">.00 </w:t>
                            </w:r>
                          </w:p>
                          <w:p w14:paraId="1B7CC6D5" w14:textId="1A9420B3" w:rsidR="00FB2D6D" w:rsidRPr="0023200B" w:rsidRDefault="004C2BC0" w:rsidP="008B4185">
                            <w:pPr>
                              <w:tabs>
                                <w:tab w:val="left" w:pos="4428"/>
                                <w:tab w:val="left" w:pos="6950"/>
                              </w:tabs>
                              <w:ind w:left="1908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23200B">
                              <w:rPr>
                                <w:rFonts w:asciiTheme="minorHAnsi" w:hAnsiTheme="minorHAnsi" w:cstheme="minorHAnsi"/>
                              </w:rPr>
                              <w:tab/>
                            </w:r>
                            <w:r w:rsidR="00242F06" w:rsidRPr="0023200B">
                              <w:rPr>
                                <w:rFonts w:asciiTheme="minorHAnsi" w:hAnsiTheme="minorHAnsi" w:cstheme="minorHAnsi"/>
                              </w:rPr>
                              <w:t xml:space="preserve">          </w:t>
                            </w:r>
                            <w:r w:rsidR="009E1EC0" w:rsidRPr="0023200B">
                              <w:rPr>
                                <w:rFonts w:asciiTheme="minorHAnsi" w:hAnsiTheme="minorHAnsi" w:cstheme="minorHAnsi"/>
                              </w:rPr>
                              <w:t>19”</w:t>
                            </w:r>
                            <w:r w:rsidR="009E1EC0" w:rsidRPr="0023200B">
                              <w:rPr>
                                <w:rFonts w:asciiTheme="minorHAnsi" w:hAnsiTheme="minorHAnsi" w:cstheme="minorHAnsi"/>
                              </w:rPr>
                              <w:tab/>
                              <w:t>$22</w:t>
                            </w:r>
                            <w:r w:rsidR="00FB2D6D" w:rsidRPr="0023200B">
                              <w:rPr>
                                <w:rFonts w:asciiTheme="minorHAnsi" w:hAnsiTheme="minorHAnsi" w:cstheme="minorHAnsi"/>
                              </w:rPr>
                              <w:t>.00</w:t>
                            </w:r>
                          </w:p>
                          <w:p w14:paraId="1CE4A429" w14:textId="69BEF984" w:rsidR="00FB2D6D" w:rsidRPr="0023200B" w:rsidRDefault="004C2BC0" w:rsidP="008B4185">
                            <w:pPr>
                              <w:tabs>
                                <w:tab w:val="left" w:pos="4428"/>
                                <w:tab w:val="left" w:pos="6950"/>
                              </w:tabs>
                              <w:ind w:left="1908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23200B">
                              <w:rPr>
                                <w:rFonts w:asciiTheme="minorHAnsi" w:hAnsiTheme="minorHAnsi" w:cstheme="minorHAnsi"/>
                              </w:rPr>
                              <w:tab/>
                            </w:r>
                            <w:r w:rsidR="00242F06" w:rsidRPr="0023200B">
                              <w:rPr>
                                <w:rFonts w:asciiTheme="minorHAnsi" w:hAnsiTheme="minorHAnsi" w:cstheme="minorHAnsi"/>
                              </w:rPr>
                              <w:t xml:space="preserve">          </w:t>
                            </w:r>
                            <w:r w:rsidR="009E1EC0" w:rsidRPr="0023200B">
                              <w:rPr>
                                <w:rFonts w:asciiTheme="minorHAnsi" w:hAnsiTheme="minorHAnsi" w:cstheme="minorHAnsi"/>
                              </w:rPr>
                              <w:t>22”</w:t>
                            </w:r>
                            <w:r w:rsidR="009E1EC0" w:rsidRPr="0023200B">
                              <w:rPr>
                                <w:rFonts w:asciiTheme="minorHAnsi" w:hAnsiTheme="minorHAnsi" w:cstheme="minorHAnsi"/>
                              </w:rPr>
                              <w:tab/>
                              <w:t>$26</w:t>
                            </w:r>
                            <w:r w:rsidR="00FB2D6D" w:rsidRPr="0023200B">
                              <w:rPr>
                                <w:rFonts w:asciiTheme="minorHAnsi" w:hAnsiTheme="minorHAnsi" w:cstheme="minorHAnsi"/>
                              </w:rPr>
                              <w:t>.00</w:t>
                            </w:r>
                          </w:p>
                          <w:p w14:paraId="0A7A7704" w14:textId="77777777" w:rsidR="00FB2D6D" w:rsidRPr="0023200B" w:rsidRDefault="00FB2D6D" w:rsidP="008B4185">
                            <w:pPr>
                              <w:tabs>
                                <w:tab w:val="left" w:pos="4428"/>
                                <w:tab w:val="left" w:pos="6950"/>
                              </w:tabs>
                              <w:ind w:left="1908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  <w:r w:rsidRPr="0023200B">
                              <w:rPr>
                                <w:rFonts w:asciiTheme="minorHAnsi" w:hAnsiTheme="minorHAnsi" w:cstheme="minorHAnsi"/>
                                <w:b/>
                              </w:rPr>
                              <w:t>Mixed Greens Wreaths</w:t>
                            </w:r>
                            <w:r w:rsidRPr="0023200B">
                              <w:rPr>
                                <w:rFonts w:asciiTheme="minorHAnsi" w:hAnsiTheme="minorHAnsi" w:cstheme="minorHAnsi"/>
                                <w:b/>
                              </w:rPr>
                              <w:tab/>
                            </w:r>
                            <w:r w:rsidRPr="0023200B">
                              <w:rPr>
                                <w:rFonts w:asciiTheme="minorHAnsi" w:hAnsiTheme="minorHAnsi" w:cstheme="minorHAnsi"/>
                                <w:b/>
                              </w:rPr>
                              <w:tab/>
                            </w:r>
                          </w:p>
                          <w:p w14:paraId="173477D2" w14:textId="5818A567" w:rsidR="00FB2D6D" w:rsidRPr="0023200B" w:rsidRDefault="00C714B8" w:rsidP="008B4185">
                            <w:pPr>
                              <w:tabs>
                                <w:tab w:val="left" w:pos="4428"/>
                                <w:tab w:val="left" w:pos="6950"/>
                              </w:tabs>
                              <w:ind w:left="1908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23200B">
                              <w:rPr>
                                <w:rFonts w:asciiTheme="minorHAnsi" w:hAnsiTheme="minorHAnsi" w:cstheme="minorHAnsi"/>
                              </w:rPr>
                              <w:tab/>
                            </w:r>
                            <w:r w:rsidR="00242F06" w:rsidRPr="0023200B">
                              <w:rPr>
                                <w:rFonts w:asciiTheme="minorHAnsi" w:hAnsiTheme="minorHAnsi" w:cstheme="minorHAnsi"/>
                              </w:rPr>
                              <w:t xml:space="preserve">          </w:t>
                            </w:r>
                            <w:r w:rsidR="00494AAC" w:rsidRPr="0023200B">
                              <w:rPr>
                                <w:rFonts w:asciiTheme="minorHAnsi" w:hAnsiTheme="minorHAnsi" w:cstheme="minorHAnsi"/>
                              </w:rPr>
                              <w:t>22”</w:t>
                            </w:r>
                            <w:r w:rsidR="00494AAC" w:rsidRPr="0023200B">
                              <w:rPr>
                                <w:rFonts w:asciiTheme="minorHAnsi" w:hAnsiTheme="minorHAnsi" w:cstheme="minorHAnsi"/>
                              </w:rPr>
                              <w:tab/>
                              <w:t>$28</w:t>
                            </w:r>
                            <w:r w:rsidR="00FB2D6D" w:rsidRPr="0023200B">
                              <w:rPr>
                                <w:rFonts w:asciiTheme="minorHAnsi" w:hAnsiTheme="minorHAnsi" w:cstheme="minorHAnsi"/>
                              </w:rPr>
                              <w:t>.00</w:t>
                            </w:r>
                            <w:r w:rsidR="0075319C" w:rsidRPr="0023200B">
                              <w:rPr>
                                <w:rFonts w:asciiTheme="minorHAnsi" w:hAnsiTheme="minorHAnsi" w:cstheme="minorHAnsi"/>
                              </w:rPr>
                              <w:t xml:space="preserve">                          </w:t>
                            </w:r>
                          </w:p>
                          <w:p w14:paraId="52E582F0" w14:textId="792742CE" w:rsidR="00FB2D6D" w:rsidRPr="0023200B" w:rsidRDefault="00C714B8" w:rsidP="008B4185">
                            <w:pPr>
                              <w:tabs>
                                <w:tab w:val="left" w:pos="4428"/>
                                <w:tab w:val="left" w:pos="6950"/>
                              </w:tabs>
                              <w:ind w:left="1908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23200B">
                              <w:rPr>
                                <w:rFonts w:asciiTheme="minorHAnsi" w:hAnsiTheme="minorHAnsi" w:cstheme="minorHAnsi"/>
                              </w:rPr>
                              <w:tab/>
                            </w:r>
                            <w:r w:rsidR="00242F06" w:rsidRPr="0023200B">
                              <w:rPr>
                                <w:rFonts w:asciiTheme="minorHAnsi" w:hAnsiTheme="minorHAnsi" w:cstheme="minorHAnsi"/>
                              </w:rPr>
                              <w:t xml:space="preserve">         </w:t>
                            </w:r>
                            <w:r w:rsidR="007439C5" w:rsidRPr="0023200B">
                              <w:rPr>
                                <w:rFonts w:asciiTheme="minorHAnsi" w:hAnsiTheme="minorHAnsi" w:cstheme="minorHAnsi"/>
                              </w:rPr>
                              <w:t xml:space="preserve"> </w:t>
                            </w:r>
                            <w:r w:rsidR="00494AAC" w:rsidRPr="0023200B">
                              <w:rPr>
                                <w:rFonts w:asciiTheme="minorHAnsi" w:hAnsiTheme="minorHAnsi" w:cstheme="minorHAnsi"/>
                              </w:rPr>
                              <w:t>24”</w:t>
                            </w:r>
                            <w:r w:rsidR="00494AAC" w:rsidRPr="0023200B">
                              <w:rPr>
                                <w:rFonts w:asciiTheme="minorHAnsi" w:hAnsiTheme="minorHAnsi" w:cstheme="minorHAnsi"/>
                              </w:rPr>
                              <w:tab/>
                              <w:t>$30</w:t>
                            </w:r>
                            <w:r w:rsidR="00FB2D6D" w:rsidRPr="0023200B">
                              <w:rPr>
                                <w:rFonts w:asciiTheme="minorHAnsi" w:hAnsiTheme="minorHAnsi" w:cstheme="minorHAnsi"/>
                              </w:rPr>
                              <w:t>.00</w:t>
                            </w:r>
                          </w:p>
                          <w:p w14:paraId="49DD0E40" w14:textId="745D5113" w:rsidR="00FB2D6D" w:rsidRPr="0023200B" w:rsidRDefault="00C714B8" w:rsidP="008B4185">
                            <w:pPr>
                              <w:tabs>
                                <w:tab w:val="left" w:pos="4428"/>
                                <w:tab w:val="left" w:pos="6950"/>
                              </w:tabs>
                              <w:ind w:left="1908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23200B">
                              <w:rPr>
                                <w:rFonts w:asciiTheme="minorHAnsi" w:hAnsiTheme="minorHAnsi" w:cstheme="minorHAnsi"/>
                              </w:rPr>
                              <w:tab/>
                            </w:r>
                            <w:r w:rsidR="00242F06" w:rsidRPr="0023200B">
                              <w:rPr>
                                <w:rFonts w:asciiTheme="minorHAnsi" w:hAnsiTheme="minorHAnsi" w:cstheme="minorHAnsi"/>
                              </w:rPr>
                              <w:t xml:space="preserve">         </w:t>
                            </w:r>
                            <w:r w:rsidR="007439C5" w:rsidRPr="0023200B">
                              <w:rPr>
                                <w:rFonts w:asciiTheme="minorHAnsi" w:hAnsiTheme="minorHAnsi" w:cstheme="minorHAnsi"/>
                              </w:rPr>
                              <w:t xml:space="preserve"> </w:t>
                            </w:r>
                            <w:r w:rsidR="00494AAC" w:rsidRPr="0023200B">
                              <w:rPr>
                                <w:rFonts w:asciiTheme="minorHAnsi" w:hAnsiTheme="minorHAnsi" w:cstheme="minorHAnsi"/>
                              </w:rPr>
                              <w:t>26”</w:t>
                            </w:r>
                            <w:r w:rsidR="00494AAC" w:rsidRPr="0023200B">
                              <w:rPr>
                                <w:rFonts w:asciiTheme="minorHAnsi" w:hAnsiTheme="minorHAnsi" w:cstheme="minorHAnsi"/>
                              </w:rPr>
                              <w:tab/>
                              <w:t>$33</w:t>
                            </w:r>
                            <w:r w:rsidR="00FB2D6D" w:rsidRPr="0023200B">
                              <w:rPr>
                                <w:rFonts w:asciiTheme="minorHAnsi" w:hAnsiTheme="minorHAnsi" w:cstheme="minorHAnsi"/>
                              </w:rPr>
                              <w:t>.00</w:t>
                            </w:r>
                          </w:p>
                          <w:p w14:paraId="407877A7" w14:textId="4EC4E1FA" w:rsidR="00FB2D6D" w:rsidRPr="0023200B" w:rsidRDefault="00FB2D6D" w:rsidP="008B4185">
                            <w:pPr>
                              <w:tabs>
                                <w:tab w:val="left" w:pos="4428"/>
                                <w:tab w:val="left" w:pos="6950"/>
                              </w:tabs>
                              <w:ind w:left="1908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23200B">
                              <w:rPr>
                                <w:rFonts w:asciiTheme="minorHAnsi" w:hAnsiTheme="minorHAnsi" w:cstheme="minorHAnsi"/>
                                <w:b/>
                              </w:rPr>
                              <w:t>Pi</w:t>
                            </w:r>
                            <w:r w:rsidR="00AE28FB" w:rsidRPr="0023200B">
                              <w:rPr>
                                <w:rFonts w:asciiTheme="minorHAnsi" w:hAnsiTheme="minorHAnsi" w:cstheme="minorHAnsi"/>
                                <w:b/>
                              </w:rPr>
                              <w:t>ne Roping</w:t>
                            </w:r>
                            <w:r w:rsidR="00AE28FB" w:rsidRPr="0023200B">
                              <w:rPr>
                                <w:rFonts w:asciiTheme="minorHAnsi" w:hAnsiTheme="minorHAnsi" w:cstheme="minorHAnsi"/>
                              </w:rPr>
                              <w:tab/>
                              <w:t>Sold by the foot</w:t>
                            </w:r>
                            <w:r w:rsidR="00AE28FB" w:rsidRPr="0023200B">
                              <w:rPr>
                                <w:rFonts w:asciiTheme="minorHAnsi" w:hAnsiTheme="minorHAnsi" w:cstheme="minorHAnsi"/>
                              </w:rPr>
                              <w:tab/>
                              <w:t>$ 1.00</w:t>
                            </w:r>
                            <w:r w:rsidRPr="0023200B">
                              <w:rPr>
                                <w:rFonts w:asciiTheme="minorHAnsi" w:hAnsiTheme="minorHAnsi" w:cstheme="minorHAnsi"/>
                              </w:rPr>
                              <w:t xml:space="preserve"> per foot</w:t>
                            </w:r>
                          </w:p>
                          <w:p w14:paraId="29582FF2" w14:textId="77777777" w:rsidR="005066BF" w:rsidRPr="0023200B" w:rsidRDefault="005066BF" w:rsidP="005066BF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 w:cstheme="minorHAnsi"/>
                                <w:sz w:val="28"/>
                                <w:szCs w:val="28"/>
                              </w:rPr>
                            </w:pPr>
                          </w:p>
                          <w:p w14:paraId="132868DA" w14:textId="5715DA07" w:rsidR="00A30A51" w:rsidRPr="002B23DF" w:rsidRDefault="005066BF" w:rsidP="00333786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</w:rPr>
                            </w:pPr>
                            <w:r w:rsidRPr="002B23DF">
                              <w:rPr>
                                <w:rFonts w:asciiTheme="minorHAnsi" w:hAnsiTheme="minorHAnsi" w:cstheme="minorHAnsi"/>
                                <w:sz w:val="24"/>
                              </w:rPr>
                              <w:t>You</w:t>
                            </w:r>
                            <w:r w:rsidR="00AE00AE" w:rsidRPr="002B23DF">
                              <w:rPr>
                                <w:rFonts w:asciiTheme="minorHAnsi" w:hAnsiTheme="minorHAnsi" w:cstheme="minorHAnsi"/>
                                <w:sz w:val="24"/>
                              </w:rPr>
                              <w:t xml:space="preserve">r prepaid orders may </w:t>
                            </w:r>
                            <w:r w:rsidR="004D44AE" w:rsidRPr="002B23DF">
                              <w:rPr>
                                <w:rFonts w:asciiTheme="minorHAnsi" w:hAnsiTheme="minorHAnsi" w:cstheme="minorHAnsi"/>
                                <w:sz w:val="24"/>
                              </w:rPr>
                              <w:t xml:space="preserve">be </w:t>
                            </w:r>
                            <w:r w:rsidR="00295B5A" w:rsidRPr="002B23DF">
                              <w:rPr>
                                <w:rFonts w:asciiTheme="minorHAnsi" w:hAnsiTheme="minorHAnsi" w:cstheme="minorHAnsi"/>
                                <w:sz w:val="24"/>
                              </w:rPr>
                              <w:t>submitted until</w:t>
                            </w:r>
                            <w:r w:rsidR="0032156B" w:rsidRPr="002B23DF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</w:rPr>
                              <w:t xml:space="preserve"> Wedne</w:t>
                            </w:r>
                            <w:r w:rsidR="00F246CC" w:rsidRPr="002B23DF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</w:rPr>
                              <w:t>s</w:t>
                            </w:r>
                            <w:r w:rsidR="005F188D" w:rsidRPr="002B23DF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</w:rPr>
                              <w:t>day, November</w:t>
                            </w:r>
                            <w:r w:rsidR="0032156B" w:rsidRPr="002B23DF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</w:rPr>
                              <w:t xml:space="preserve"> 14, 2018</w:t>
                            </w:r>
                            <w:r w:rsidR="005F188D" w:rsidRPr="002B23DF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</w:rPr>
                              <w:t>.</w:t>
                            </w:r>
                            <w:r w:rsidR="00333786" w:rsidRPr="002B23DF">
                              <w:rPr>
                                <w:rFonts w:asciiTheme="minorHAnsi" w:hAnsiTheme="minorHAnsi" w:cstheme="minorHAnsi"/>
                                <w:sz w:val="24"/>
                              </w:rPr>
                              <w:t xml:space="preserve"> </w:t>
                            </w:r>
                          </w:p>
                          <w:p w14:paraId="37341C60" w14:textId="7CB6FD82" w:rsidR="005066BF" w:rsidRPr="002B23DF" w:rsidRDefault="00333786" w:rsidP="00333786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</w:rPr>
                            </w:pPr>
                            <w:r w:rsidRPr="002B23DF">
                              <w:rPr>
                                <w:rFonts w:asciiTheme="minorHAnsi" w:hAnsiTheme="minorHAnsi" w:cstheme="minorHAnsi"/>
                                <w:sz w:val="24"/>
                              </w:rPr>
                              <w:t>Cash or check (made out to Trinity High School)</w:t>
                            </w:r>
                          </w:p>
                          <w:p w14:paraId="793BE0E0" w14:textId="77777777" w:rsidR="00AE00AE" w:rsidRPr="002B23DF" w:rsidRDefault="00AE00AE" w:rsidP="005066BF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 w:cstheme="minorHAnsi"/>
                                <w:sz w:val="13"/>
                                <w:szCs w:val="13"/>
                              </w:rPr>
                            </w:pPr>
                          </w:p>
                          <w:p w14:paraId="217D2622" w14:textId="77777777" w:rsidR="00182770" w:rsidRDefault="005066BF" w:rsidP="002B23DF">
                            <w:pPr>
                              <w:tabs>
                                <w:tab w:val="left" w:pos="4136"/>
                              </w:tabs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24"/>
                              </w:rPr>
                            </w:pPr>
                            <w:r w:rsidRPr="0023200B">
                              <w:rPr>
                                <w:rFonts w:asciiTheme="minorHAnsi" w:hAnsiTheme="minorHAnsi" w:cstheme="minorHAnsi"/>
                                <w:sz w:val="24"/>
                              </w:rPr>
                              <w:t>Wreaths</w:t>
                            </w:r>
                            <w:r w:rsidR="00531A08" w:rsidRPr="0023200B">
                              <w:rPr>
                                <w:rFonts w:asciiTheme="minorHAnsi" w:hAnsiTheme="minorHAnsi" w:cstheme="minorHAnsi"/>
                                <w:sz w:val="24"/>
                              </w:rPr>
                              <w:t xml:space="preserve"> and roping </w:t>
                            </w:r>
                            <w:r w:rsidRPr="0023200B">
                              <w:rPr>
                                <w:rFonts w:asciiTheme="minorHAnsi" w:hAnsiTheme="minorHAnsi" w:cstheme="minorHAnsi"/>
                                <w:sz w:val="24"/>
                              </w:rPr>
                              <w:t xml:space="preserve">will be available </w:t>
                            </w:r>
                            <w:r w:rsidR="00BC455C" w:rsidRPr="0023200B">
                              <w:rPr>
                                <w:rFonts w:asciiTheme="minorHAnsi" w:hAnsiTheme="minorHAnsi" w:cstheme="minorHAnsi"/>
                                <w:sz w:val="24"/>
                              </w:rPr>
                              <w:t xml:space="preserve">for pickup </w:t>
                            </w:r>
                            <w:r w:rsidRPr="0023200B">
                              <w:rPr>
                                <w:rFonts w:asciiTheme="minorHAnsi" w:hAnsiTheme="minorHAnsi" w:cstheme="minorHAnsi"/>
                                <w:sz w:val="24"/>
                              </w:rPr>
                              <w:t xml:space="preserve">at the </w:t>
                            </w:r>
                            <w:r w:rsidR="0008447A" w:rsidRPr="0023200B">
                              <w:rPr>
                                <w:rFonts w:asciiTheme="minorHAnsi" w:hAnsiTheme="minorHAnsi" w:cstheme="minorHAnsi"/>
                                <w:sz w:val="24"/>
                              </w:rPr>
                              <w:t>Trinity High School</w:t>
                            </w:r>
                            <w:r w:rsidR="00AB6225" w:rsidRPr="0023200B">
                              <w:rPr>
                                <w:rFonts w:asciiTheme="minorHAnsi" w:hAnsiTheme="minorHAnsi" w:cstheme="minorHAnsi"/>
                                <w:sz w:val="24"/>
                              </w:rPr>
                              <w:t xml:space="preserve"> in</w:t>
                            </w:r>
                            <w:r w:rsidR="00022C22" w:rsidRPr="0023200B">
                              <w:rPr>
                                <w:rFonts w:asciiTheme="minorHAnsi" w:hAnsiTheme="minorHAnsi" w:cstheme="minorHAnsi"/>
                                <w:sz w:val="24"/>
                              </w:rPr>
                              <w:t xml:space="preserve"> front of the auditorium</w:t>
                            </w:r>
                            <w:r w:rsidR="00AB6225" w:rsidRPr="0023200B">
                              <w:rPr>
                                <w:rFonts w:asciiTheme="minorHAnsi" w:hAnsiTheme="minorHAnsi" w:cstheme="minorHAnsi"/>
                                <w:sz w:val="24"/>
                              </w:rPr>
                              <w:t xml:space="preserve">. </w:t>
                            </w:r>
                            <w:r w:rsidR="00BC455C" w:rsidRPr="0023200B">
                              <w:rPr>
                                <w:rFonts w:asciiTheme="minorHAnsi" w:hAnsiTheme="minorHAnsi" w:cstheme="minorHAnsi"/>
                                <w:sz w:val="24"/>
                              </w:rPr>
                              <w:t xml:space="preserve"> </w:t>
                            </w:r>
                            <w:r w:rsidR="00AE28FB" w:rsidRPr="0023200B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</w:rPr>
                              <w:t>Friday, November 30, 2018, from 4</w:t>
                            </w:r>
                            <w:r w:rsidR="005132E4" w:rsidRPr="0023200B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</w:rPr>
                              <w:t>:00 – 6:00 P</w:t>
                            </w:r>
                            <w:r w:rsidR="001524A8" w:rsidRPr="0023200B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</w:rPr>
                              <w:t>M</w:t>
                            </w:r>
                            <w:r w:rsidR="00182770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</w:rPr>
                              <w:t>.</w:t>
                            </w:r>
                            <w:r w:rsidR="00BA3E21" w:rsidRPr="0023200B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</w:rPr>
                              <w:t xml:space="preserve">  </w:t>
                            </w:r>
                          </w:p>
                          <w:p w14:paraId="7AEC385D" w14:textId="2066C415" w:rsidR="00BA3E21" w:rsidRDefault="00BA3E21" w:rsidP="002B23DF">
                            <w:pPr>
                              <w:tabs>
                                <w:tab w:val="left" w:pos="4136"/>
                              </w:tabs>
                              <w:jc w:val="center"/>
                              <w:rPr>
                                <w:rFonts w:asciiTheme="minorHAnsi" w:eastAsia="Batang" w:hAnsiTheme="minorHAnsi" w:cstheme="minorHAnsi"/>
                                <w:color w:val="000000" w:themeColor="text1"/>
                                <w:sz w:val="24"/>
                              </w:rPr>
                            </w:pPr>
                            <w:r w:rsidRPr="008B4185">
                              <w:rPr>
                                <w:rFonts w:asciiTheme="minorHAnsi" w:eastAsia="Batang" w:hAnsiTheme="minorHAnsi" w:cstheme="minorHAnsi"/>
                                <w:color w:val="000000" w:themeColor="text1"/>
                                <w:sz w:val="24"/>
                              </w:rPr>
                              <w:t>Any poinsettia or holiday decorating essential order not picked up will be donated back to the school.</w:t>
                            </w:r>
                          </w:p>
                          <w:p w14:paraId="6CC86AD5" w14:textId="77777777" w:rsidR="002B23DF" w:rsidRPr="0023200B" w:rsidRDefault="002B23DF" w:rsidP="002B23DF">
                            <w:pPr>
                              <w:tabs>
                                <w:tab w:val="left" w:pos="4136"/>
                              </w:tabs>
                              <w:jc w:val="center"/>
                              <w:rPr>
                                <w:rFonts w:asciiTheme="minorHAnsi" w:eastAsia="Batang" w:hAnsiTheme="minorHAnsi" w:cstheme="minorHAnsi"/>
                                <w:b/>
                                <w:color w:val="000000" w:themeColor="text1"/>
                                <w:sz w:val="24"/>
                              </w:rPr>
                            </w:pPr>
                          </w:p>
                          <w:p w14:paraId="2FFBCF26" w14:textId="3C67F343" w:rsidR="00E2752A" w:rsidRPr="0023200B" w:rsidRDefault="00E2752A" w:rsidP="00E2752A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46C037" w14:textId="1E1D287A" w:rsidR="005066BF" w:rsidRPr="0023200B" w:rsidRDefault="00EB59CD" w:rsidP="001524A8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 w:cstheme="minorHAnsi"/>
                                <w:sz w:val="28"/>
                                <w:szCs w:val="28"/>
                              </w:rPr>
                            </w:pPr>
                            <w:r w:rsidRPr="0023200B">
                              <w:rPr>
                                <w:rFonts w:asciiTheme="minorHAnsi" w:hAnsiTheme="minorHAnsi" w:cstheme="minorHAnsi"/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14:paraId="3748EEE6" w14:textId="77777777" w:rsidR="004256E6" w:rsidRPr="0023200B" w:rsidRDefault="004256E6" w:rsidP="00E149DE">
                            <w:pPr>
                              <w:widowControl w:val="0"/>
                              <w:rPr>
                                <w:rFonts w:asciiTheme="minorHAnsi" w:hAnsiTheme="minorHAnsi" w:cstheme="minorHAnsi"/>
                                <w:sz w:val="28"/>
                                <w:szCs w:val="28"/>
                              </w:rPr>
                            </w:pPr>
                          </w:p>
                          <w:p w14:paraId="0401BD22" w14:textId="77777777" w:rsidR="005066BF" w:rsidRPr="0023200B" w:rsidRDefault="005066BF" w:rsidP="005066BF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 w:rsidRPr="0023200B">
                              <w:rPr>
                                <w:rFonts w:asciiTheme="minorHAnsi" w:hAnsiTheme="minorHAnsi" w:cstheme="minorHAnsi"/>
                                <w:b/>
                                <w:i/>
                                <w:sz w:val="28"/>
                                <w:szCs w:val="28"/>
                              </w:rPr>
                              <w:t>Arr</w:t>
                            </w:r>
                            <w:r w:rsidR="00E149DE" w:rsidRPr="0023200B">
                              <w:rPr>
                                <w:rFonts w:asciiTheme="minorHAnsi" w:hAnsiTheme="minorHAnsi" w:cstheme="minorHAnsi"/>
                                <w:b/>
                                <w:i/>
                                <w:sz w:val="28"/>
                                <w:szCs w:val="28"/>
                              </w:rPr>
                              <w:t>ange with your Lacrosse Player</w:t>
                            </w:r>
                            <w:r w:rsidR="00544EA1" w:rsidRPr="0023200B">
                              <w:rPr>
                                <w:rFonts w:asciiTheme="minorHAnsi" w:hAnsiTheme="minorHAnsi" w:cstheme="minorHAnsi"/>
                                <w:b/>
                                <w:i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23200B">
                              <w:rPr>
                                <w:rFonts w:asciiTheme="minorHAnsi" w:hAnsiTheme="minorHAnsi" w:cstheme="minorHAnsi"/>
                                <w:b/>
                                <w:i/>
                                <w:sz w:val="28"/>
                                <w:szCs w:val="28"/>
                              </w:rPr>
                              <w:t>if you wish delivery.</w:t>
                            </w:r>
                          </w:p>
                          <w:p w14:paraId="51C17115" w14:textId="77777777" w:rsidR="00544EA1" w:rsidRPr="0023200B" w:rsidRDefault="00544EA1" w:rsidP="005066BF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</w:p>
                          <w:p w14:paraId="051C0128" w14:textId="77777777" w:rsidR="00544EA1" w:rsidRPr="0023200B" w:rsidRDefault="00544EA1" w:rsidP="005066BF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 w:cstheme="minorHAnsi"/>
                                <w:sz w:val="28"/>
                                <w:szCs w:val="28"/>
                              </w:rPr>
                            </w:pPr>
                            <w:r w:rsidRPr="0023200B">
                              <w:rPr>
                                <w:rFonts w:asciiTheme="minorHAnsi" w:hAnsiTheme="minorHAnsi" w:cstheme="minorHAnsi"/>
                                <w:sz w:val="28"/>
                                <w:szCs w:val="28"/>
                              </w:rPr>
                              <w:t>Thank you for supporting</w:t>
                            </w:r>
                            <w:r w:rsidR="00AA07C5" w:rsidRPr="0023200B">
                              <w:rPr>
                                <w:rFonts w:asciiTheme="minorHAnsi" w:hAnsiTheme="minorHAnsi" w:cstheme="minorHAnsi"/>
                                <w:sz w:val="28"/>
                                <w:szCs w:val="28"/>
                              </w:rPr>
                              <w:t xml:space="preserve"> our</w:t>
                            </w:r>
                            <w:r w:rsidRPr="0023200B">
                              <w:rPr>
                                <w:rFonts w:asciiTheme="minorHAnsi" w:hAnsiTheme="minorHAnsi" w:cstheme="minorHAnsi"/>
                                <w:sz w:val="28"/>
                                <w:szCs w:val="28"/>
                              </w:rPr>
                              <w:t xml:space="preserve"> families over the holidays!</w:t>
                            </w:r>
                          </w:p>
                          <w:p w14:paraId="1E651CCC" w14:textId="77777777" w:rsidR="004D44AE" w:rsidRPr="0023200B" w:rsidRDefault="004D44AE" w:rsidP="005066BF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 w:cstheme="minorHAnsi"/>
                                <w:sz w:val="28"/>
                                <w:szCs w:val="28"/>
                              </w:rPr>
                            </w:pPr>
                          </w:p>
                          <w:p w14:paraId="280E799B" w14:textId="77777777" w:rsidR="004D44AE" w:rsidRPr="0023200B" w:rsidRDefault="004D44AE" w:rsidP="005066BF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 w:cstheme="minorHAnsi"/>
                                <w:sz w:val="28"/>
                                <w:szCs w:val="28"/>
                              </w:rPr>
                            </w:pPr>
                          </w:p>
                          <w:p w14:paraId="4E5BEB53" w14:textId="77777777" w:rsidR="00544EA1" w:rsidRPr="0023200B" w:rsidRDefault="00544EA1" w:rsidP="005066BF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 w:cstheme="minorHAnsi"/>
                                <w:sz w:val="28"/>
                              </w:rPr>
                            </w:pPr>
                          </w:p>
                          <w:p w14:paraId="375FBBF3" w14:textId="77777777" w:rsidR="00544EA1" w:rsidRPr="0023200B" w:rsidRDefault="00544EA1" w:rsidP="005066BF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28"/>
                              </w:rPr>
                            </w:pPr>
                          </w:p>
                          <w:p w14:paraId="6EBA2939" w14:textId="77777777" w:rsidR="00544EA1" w:rsidRPr="0023200B" w:rsidRDefault="00544EA1" w:rsidP="00544EA1">
                            <w:pPr>
                              <w:widowControl w:val="0"/>
                              <w:rPr>
                                <w:rFonts w:asciiTheme="minorHAnsi" w:hAnsiTheme="minorHAnsi" w:cstheme="minorHAnsi"/>
                                <w:b/>
                                <w:i/>
                                <w:sz w:val="28"/>
                              </w:rPr>
                            </w:pPr>
                          </w:p>
                          <w:p w14:paraId="76CC68A3" w14:textId="77777777" w:rsidR="005066BF" w:rsidRPr="0023200B" w:rsidRDefault="005066BF" w:rsidP="005066BF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 w:cstheme="minorHAnsi"/>
                                <w:i/>
                                <w:sz w:val="26"/>
                              </w:rPr>
                            </w:pPr>
                            <w:r w:rsidRPr="0023200B">
                              <w:rPr>
                                <w:rFonts w:asciiTheme="minorHAnsi" w:hAnsiTheme="minorHAnsi" w:cstheme="minorHAnsi"/>
                                <w:i/>
                                <w:sz w:val="26"/>
                              </w:rPr>
                              <w:br/>
                            </w:r>
                            <w:r w:rsidRPr="0023200B">
                              <w:rPr>
                                <w:rFonts w:asciiTheme="minorHAnsi" w:hAnsiTheme="minorHAnsi" w:cstheme="minorHAnsi"/>
                                <w:i/>
                                <w:sz w:val="26"/>
                              </w:rPr>
                              <w:br/>
                            </w:r>
                            <w:r w:rsidRPr="0023200B">
                              <w:rPr>
                                <w:rFonts w:asciiTheme="minorHAnsi" w:hAnsiTheme="minorHAnsi" w:cstheme="minorHAnsi"/>
                                <w:i/>
                                <w:sz w:val="26"/>
                              </w:rPr>
                              <w:br/>
                            </w:r>
                            <w:r w:rsidRPr="0023200B">
                              <w:rPr>
                                <w:rFonts w:asciiTheme="minorHAnsi" w:hAnsiTheme="minorHAnsi" w:cstheme="minorHAnsi"/>
                                <w:i/>
                                <w:sz w:val="26"/>
                              </w:rPr>
                              <w:br/>
                            </w:r>
                            <w:r w:rsidRPr="0023200B">
                              <w:rPr>
                                <w:rFonts w:asciiTheme="minorHAnsi" w:hAnsiTheme="minorHAnsi" w:cstheme="minorHAnsi"/>
                                <w:i/>
                                <w:sz w:val="26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25400" tIns="25400" rIns="25400" bIns="254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DA441A" id="Rectangle 7" o:spid="_x0000_s1026" style="position:absolute;margin-left:18.75pt;margin-top:24.75pt;width:558.75pt;height:416.25pt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" filled="f" stroked="f">
                <v:stroke joinstyle="round"/>
                <v:path arrowok="t"/>
                <v:textbox inset="2pt,2pt,2pt,2pt">
                  <w:txbxContent>
                    <w:p w14:paraId="3D648BFC" w14:textId="77777777" w:rsidR="00F740F8" w:rsidRPr="0023200B" w:rsidRDefault="00F740F8">
                      <w:pPr>
                        <w:widowControl w:val="0"/>
                        <w:jc w:val="center"/>
                        <w:rPr>
                          <w:rFonts w:asciiTheme="minorHAnsi" w:hAnsiTheme="minorHAnsi" w:cstheme="minorHAnsi"/>
                          <w:sz w:val="48"/>
                        </w:rPr>
                      </w:pPr>
                      <w:r w:rsidRPr="0023200B">
                        <w:rPr>
                          <w:rFonts w:asciiTheme="minorHAnsi" w:hAnsiTheme="minorHAnsi" w:cstheme="minorHAnsi"/>
                          <w:sz w:val="48"/>
                        </w:rPr>
                        <w:t xml:space="preserve">   </w:t>
                      </w:r>
                    </w:p>
                    <w:p w14:paraId="555B1C63" w14:textId="3B34E808" w:rsidR="00F740F8" w:rsidRPr="0023200B" w:rsidRDefault="00EC7218">
                      <w:pPr>
                        <w:widowControl w:val="0"/>
                        <w:jc w:val="center"/>
                        <w:rPr>
                          <w:rFonts w:asciiTheme="minorHAnsi" w:hAnsiTheme="minorHAnsi" w:cstheme="minorHAnsi"/>
                          <w:sz w:val="40"/>
                          <w:szCs w:val="40"/>
                        </w:rPr>
                      </w:pPr>
                      <w:r w:rsidRPr="0023200B">
                        <w:rPr>
                          <w:rFonts w:asciiTheme="minorHAnsi" w:hAnsiTheme="minorHAnsi" w:cstheme="minorHAnsi"/>
                          <w:sz w:val="40"/>
                          <w:szCs w:val="40"/>
                        </w:rPr>
                        <w:t xml:space="preserve">Trinity High School </w:t>
                      </w:r>
                      <w:r w:rsidR="008477C2" w:rsidRPr="0023200B">
                        <w:rPr>
                          <w:rFonts w:asciiTheme="minorHAnsi" w:hAnsiTheme="minorHAnsi" w:cstheme="minorHAnsi"/>
                          <w:sz w:val="40"/>
                          <w:szCs w:val="40"/>
                        </w:rPr>
                        <w:t>Athletic Association</w:t>
                      </w:r>
                    </w:p>
                    <w:p w14:paraId="235CD3A4" w14:textId="0CB86B9D" w:rsidR="00C03D0E" w:rsidRPr="0023200B" w:rsidRDefault="008477C2">
                      <w:pPr>
                        <w:widowControl w:val="0"/>
                        <w:jc w:val="center"/>
                        <w:rPr>
                          <w:rFonts w:asciiTheme="minorHAnsi" w:hAnsiTheme="minorHAnsi" w:cstheme="minorHAnsi"/>
                          <w:sz w:val="48"/>
                        </w:rPr>
                      </w:pPr>
                      <w:r w:rsidRPr="0023200B">
                        <w:rPr>
                          <w:rFonts w:asciiTheme="minorHAnsi" w:hAnsiTheme="minorHAnsi" w:cstheme="minorHAnsi"/>
                          <w:sz w:val="40"/>
                          <w:szCs w:val="40"/>
                        </w:rPr>
                        <w:t>2018</w:t>
                      </w:r>
                      <w:r w:rsidR="00A316E6" w:rsidRPr="0023200B">
                        <w:rPr>
                          <w:rFonts w:asciiTheme="minorHAnsi" w:hAnsiTheme="minorHAnsi" w:cstheme="minorHAnsi"/>
                          <w:sz w:val="40"/>
                          <w:szCs w:val="40"/>
                        </w:rPr>
                        <w:t xml:space="preserve"> Holiday Decorating Essentials</w:t>
                      </w:r>
                      <w:r w:rsidR="001A6DDE" w:rsidRPr="0023200B">
                        <w:rPr>
                          <w:rFonts w:asciiTheme="minorHAnsi" w:hAnsiTheme="minorHAnsi" w:cstheme="minorHAnsi"/>
                          <w:sz w:val="40"/>
                          <w:szCs w:val="40"/>
                        </w:rPr>
                        <w:t xml:space="preserve"> Order Form</w:t>
                      </w:r>
                    </w:p>
                    <w:p w14:paraId="3B2FED9B" w14:textId="77777777" w:rsidR="00C03D0E" w:rsidRPr="0023200B" w:rsidRDefault="00C03D0E">
                      <w:pPr>
                        <w:widowControl w:val="0"/>
                        <w:jc w:val="center"/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</w:p>
                    <w:p w14:paraId="38BB2189" w14:textId="4FBB95D8" w:rsidR="00C03D0E" w:rsidRPr="0023200B" w:rsidRDefault="009F06F2" w:rsidP="005066BF">
                      <w:pPr>
                        <w:widowControl w:val="0"/>
                        <w:jc w:val="center"/>
                        <w:rPr>
                          <w:rFonts w:asciiTheme="minorHAnsi" w:hAnsiTheme="minorHAnsi" w:cstheme="minorHAnsi"/>
                          <w:i/>
                          <w:sz w:val="28"/>
                          <w:szCs w:val="28"/>
                        </w:rPr>
                      </w:pPr>
                      <w:r w:rsidRPr="0023200B">
                        <w:rPr>
                          <w:rFonts w:asciiTheme="minorHAnsi" w:hAnsiTheme="minorHAnsi" w:cstheme="minorHAnsi"/>
                          <w:i/>
                          <w:sz w:val="28"/>
                          <w:szCs w:val="28"/>
                        </w:rPr>
                        <w:t>A f</w:t>
                      </w:r>
                      <w:r w:rsidR="001A6DDE" w:rsidRPr="0023200B">
                        <w:rPr>
                          <w:rFonts w:asciiTheme="minorHAnsi" w:hAnsiTheme="minorHAnsi" w:cstheme="minorHAnsi"/>
                          <w:i/>
                          <w:sz w:val="28"/>
                          <w:szCs w:val="28"/>
                        </w:rPr>
                        <w:t xml:space="preserve">undraiser benefiting </w:t>
                      </w:r>
                      <w:r w:rsidR="00370972" w:rsidRPr="0023200B">
                        <w:rPr>
                          <w:rFonts w:asciiTheme="minorHAnsi" w:hAnsiTheme="minorHAnsi" w:cstheme="minorHAnsi"/>
                          <w:i/>
                          <w:sz w:val="28"/>
                          <w:szCs w:val="28"/>
                        </w:rPr>
                        <w:t>T</w:t>
                      </w:r>
                      <w:r w:rsidR="003A33D8" w:rsidRPr="0023200B">
                        <w:rPr>
                          <w:rFonts w:asciiTheme="minorHAnsi" w:hAnsiTheme="minorHAnsi" w:cstheme="minorHAnsi"/>
                          <w:i/>
                          <w:sz w:val="28"/>
                          <w:szCs w:val="28"/>
                        </w:rPr>
                        <w:t>H</w:t>
                      </w:r>
                      <w:r w:rsidR="00370972" w:rsidRPr="0023200B">
                        <w:rPr>
                          <w:rFonts w:asciiTheme="minorHAnsi" w:hAnsiTheme="minorHAnsi" w:cstheme="minorHAnsi"/>
                          <w:i/>
                          <w:sz w:val="28"/>
                          <w:szCs w:val="28"/>
                        </w:rPr>
                        <w:t xml:space="preserve">S </w:t>
                      </w:r>
                      <w:r w:rsidR="00F721DA" w:rsidRPr="0023200B">
                        <w:rPr>
                          <w:rFonts w:asciiTheme="minorHAnsi" w:hAnsiTheme="minorHAnsi" w:cstheme="minorHAnsi"/>
                          <w:i/>
                          <w:sz w:val="28"/>
                          <w:szCs w:val="28"/>
                        </w:rPr>
                        <w:t>Athletic Association</w:t>
                      </w:r>
                    </w:p>
                    <w:p w14:paraId="7E025085" w14:textId="77777777" w:rsidR="005066BF" w:rsidRPr="0023200B" w:rsidRDefault="005066BF" w:rsidP="00544EA1">
                      <w:pPr>
                        <w:widowControl w:val="0"/>
                        <w:rPr>
                          <w:rFonts w:asciiTheme="minorHAnsi" w:hAnsiTheme="minorHAnsi" w:cstheme="minorHAnsi"/>
                          <w:i/>
                          <w:sz w:val="24"/>
                          <w:szCs w:val="28"/>
                        </w:rPr>
                      </w:pPr>
                    </w:p>
                    <w:p w14:paraId="22095FC3" w14:textId="1D9C36C2" w:rsidR="00B5084E" w:rsidRPr="0023200B" w:rsidRDefault="003B5CDC" w:rsidP="00FB2D6D">
                      <w:pPr>
                        <w:widowControl w:val="0"/>
                        <w:jc w:val="center"/>
                        <w:rPr>
                          <w:rFonts w:asciiTheme="minorHAnsi" w:hAnsiTheme="minorHAnsi" w:cstheme="minorHAnsi"/>
                          <w:sz w:val="28"/>
                          <w:szCs w:val="28"/>
                        </w:rPr>
                      </w:pPr>
                      <w:r w:rsidRPr="0023200B">
                        <w:rPr>
                          <w:rFonts w:asciiTheme="minorHAnsi" w:hAnsiTheme="minorHAnsi" w:cstheme="minorHAnsi"/>
                          <w:sz w:val="28"/>
                          <w:szCs w:val="28"/>
                        </w:rPr>
                        <w:t xml:space="preserve">Beautiful, fragrant </w:t>
                      </w:r>
                      <w:r w:rsidR="00496D16" w:rsidRPr="0023200B">
                        <w:rPr>
                          <w:rFonts w:asciiTheme="minorHAnsi" w:hAnsiTheme="minorHAnsi" w:cstheme="minorHAnsi"/>
                          <w:sz w:val="28"/>
                          <w:szCs w:val="28"/>
                        </w:rPr>
                        <w:t>Balsam or Mixed G</w:t>
                      </w:r>
                      <w:r w:rsidR="007569CB" w:rsidRPr="0023200B">
                        <w:rPr>
                          <w:rFonts w:asciiTheme="minorHAnsi" w:hAnsiTheme="minorHAnsi" w:cstheme="minorHAnsi"/>
                          <w:sz w:val="28"/>
                          <w:szCs w:val="28"/>
                        </w:rPr>
                        <w:t>reens wreath</w:t>
                      </w:r>
                      <w:r w:rsidR="00C37326" w:rsidRPr="0023200B">
                        <w:rPr>
                          <w:rFonts w:asciiTheme="minorHAnsi" w:hAnsiTheme="minorHAnsi" w:cstheme="minorHAnsi"/>
                          <w:sz w:val="28"/>
                          <w:szCs w:val="28"/>
                        </w:rPr>
                        <w:t>s</w:t>
                      </w:r>
                      <w:r w:rsidR="007569CB" w:rsidRPr="0023200B">
                        <w:rPr>
                          <w:rFonts w:asciiTheme="minorHAnsi" w:hAnsiTheme="minorHAnsi" w:cstheme="minorHAnsi"/>
                          <w:sz w:val="28"/>
                          <w:szCs w:val="28"/>
                        </w:rPr>
                        <w:t xml:space="preserve"> mounted on metal tubing.  Wreaths are available in a </w:t>
                      </w:r>
                      <w:r w:rsidR="00C37326" w:rsidRPr="0023200B">
                        <w:rPr>
                          <w:rFonts w:asciiTheme="minorHAnsi" w:hAnsiTheme="minorHAnsi" w:cstheme="minorHAnsi"/>
                          <w:sz w:val="28"/>
                          <w:szCs w:val="28"/>
                        </w:rPr>
                        <w:t xml:space="preserve">variety of sizes.  </w:t>
                      </w:r>
                      <w:r w:rsidR="00824503" w:rsidRPr="0023200B">
                        <w:rPr>
                          <w:rFonts w:asciiTheme="minorHAnsi" w:hAnsiTheme="minorHAnsi" w:cstheme="minorHAnsi"/>
                          <w:sz w:val="28"/>
                          <w:szCs w:val="28"/>
                        </w:rPr>
                        <w:t xml:space="preserve">Elegant </w:t>
                      </w:r>
                      <w:r w:rsidR="00372E71" w:rsidRPr="0023200B">
                        <w:rPr>
                          <w:rFonts w:asciiTheme="minorHAnsi" w:hAnsiTheme="minorHAnsi" w:cstheme="minorHAnsi"/>
                          <w:sz w:val="28"/>
                          <w:szCs w:val="28"/>
                        </w:rPr>
                        <w:t>Pine Roping available by the foot.</w:t>
                      </w:r>
                      <w:r w:rsidR="00A32519" w:rsidRPr="0023200B">
                        <w:rPr>
                          <w:rFonts w:asciiTheme="minorHAnsi" w:hAnsiTheme="minorHAnsi" w:cstheme="minorHAnsi"/>
                          <w:sz w:val="28"/>
                          <w:szCs w:val="28"/>
                        </w:rPr>
                        <w:t xml:space="preserve"> </w:t>
                      </w:r>
                    </w:p>
                    <w:tbl>
                      <w:tblPr>
                        <w:tblStyle w:val="TableGrid"/>
                        <w:tblW w:w="0" w:type="auto"/>
                        <w:tblInd w:w="3104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876"/>
                        <w:gridCol w:w="2166"/>
                      </w:tblGrid>
                      <w:tr w:rsidR="00FB2D6D" w:rsidRPr="0023200B" w14:paraId="2CF90D4C" w14:textId="77777777" w:rsidTr="0023200B">
                        <w:trPr>
                          <w:trHeight w:val="279"/>
                        </w:trPr>
                        <w:tc>
                          <w:tcPr>
                            <w:tcW w:w="2876" w:type="dxa"/>
                          </w:tcPr>
                          <w:p w14:paraId="7D9D7B33" w14:textId="77777777" w:rsidR="00FB2D6D" w:rsidRPr="0023200B" w:rsidRDefault="00FB2D6D" w:rsidP="001C56C0">
                            <w:pPr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</w:tc>
                        <w:tc>
                          <w:tcPr>
                            <w:tcW w:w="2166" w:type="dxa"/>
                          </w:tcPr>
                          <w:p w14:paraId="1D8C5DD9" w14:textId="77777777" w:rsidR="00FB2D6D" w:rsidRPr="0023200B" w:rsidRDefault="00FB2D6D" w:rsidP="001C56C0">
                            <w:pPr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</w:tc>
                      </w:tr>
                    </w:tbl>
                    <w:p w14:paraId="75EFD58D" w14:textId="38179CE4" w:rsidR="00FB2D6D" w:rsidRPr="0023200B" w:rsidRDefault="00FB2D6D" w:rsidP="008B4185">
                      <w:pPr>
                        <w:tabs>
                          <w:tab w:val="left" w:pos="4428"/>
                          <w:tab w:val="left" w:pos="6950"/>
                        </w:tabs>
                        <w:ind w:left="1908"/>
                        <w:rPr>
                          <w:rFonts w:asciiTheme="minorHAnsi" w:hAnsiTheme="minorHAnsi" w:cstheme="minorHAnsi"/>
                        </w:rPr>
                      </w:pPr>
                      <w:r w:rsidRPr="0023200B">
                        <w:rPr>
                          <w:rFonts w:asciiTheme="minorHAnsi" w:hAnsiTheme="minorHAnsi" w:cstheme="minorHAnsi"/>
                          <w:b/>
                        </w:rPr>
                        <w:t>Balsam Wreaths</w:t>
                      </w:r>
                      <w:r w:rsidRPr="0023200B">
                        <w:rPr>
                          <w:rFonts w:asciiTheme="minorHAnsi" w:hAnsiTheme="minorHAnsi" w:cstheme="minorHAnsi"/>
                        </w:rPr>
                        <w:tab/>
                        <w:t>Ove</w:t>
                      </w:r>
                      <w:r w:rsidR="00242F06" w:rsidRPr="0023200B">
                        <w:rPr>
                          <w:rFonts w:asciiTheme="minorHAnsi" w:hAnsiTheme="minorHAnsi" w:cstheme="minorHAnsi"/>
                        </w:rPr>
                        <w:t xml:space="preserve">rall Dimension             </w:t>
                      </w:r>
                      <w:r w:rsidRPr="0023200B">
                        <w:rPr>
                          <w:rFonts w:asciiTheme="minorHAnsi" w:hAnsiTheme="minorHAnsi" w:cstheme="minorHAnsi"/>
                        </w:rPr>
                        <w:t>Price per each</w:t>
                      </w:r>
                    </w:p>
                    <w:p w14:paraId="0CE07F35" w14:textId="119FE47D" w:rsidR="00FB2D6D" w:rsidRPr="0023200B" w:rsidRDefault="004C2BC0" w:rsidP="008B4185">
                      <w:pPr>
                        <w:tabs>
                          <w:tab w:val="left" w:pos="4428"/>
                          <w:tab w:val="left" w:pos="6950"/>
                        </w:tabs>
                        <w:ind w:left="1908"/>
                        <w:rPr>
                          <w:rFonts w:asciiTheme="minorHAnsi" w:hAnsiTheme="minorHAnsi" w:cstheme="minorHAnsi"/>
                        </w:rPr>
                      </w:pPr>
                      <w:r w:rsidRPr="0023200B">
                        <w:rPr>
                          <w:rFonts w:asciiTheme="minorHAnsi" w:hAnsiTheme="minorHAnsi" w:cstheme="minorHAnsi"/>
                        </w:rPr>
                        <w:tab/>
                      </w:r>
                      <w:r w:rsidR="00242F06" w:rsidRPr="0023200B">
                        <w:rPr>
                          <w:rFonts w:asciiTheme="minorHAnsi" w:hAnsiTheme="minorHAnsi" w:cstheme="minorHAnsi"/>
                        </w:rPr>
                        <w:t xml:space="preserve">          </w:t>
                      </w:r>
                      <w:r w:rsidRPr="0023200B">
                        <w:rPr>
                          <w:rFonts w:asciiTheme="minorHAnsi" w:hAnsiTheme="minorHAnsi" w:cstheme="minorHAnsi"/>
                        </w:rPr>
                        <w:t>16”</w:t>
                      </w:r>
                      <w:r w:rsidR="009E1EC0" w:rsidRPr="0023200B">
                        <w:rPr>
                          <w:rFonts w:asciiTheme="minorHAnsi" w:hAnsiTheme="minorHAnsi" w:cstheme="minorHAnsi"/>
                        </w:rPr>
                        <w:tab/>
                        <w:t>$20</w:t>
                      </w:r>
                      <w:r w:rsidR="00FB2D6D" w:rsidRPr="0023200B">
                        <w:rPr>
                          <w:rFonts w:asciiTheme="minorHAnsi" w:hAnsiTheme="minorHAnsi" w:cstheme="minorHAnsi"/>
                        </w:rPr>
                        <w:t xml:space="preserve">.00 </w:t>
                      </w:r>
                    </w:p>
                    <w:p w14:paraId="1B7CC6D5" w14:textId="1A9420B3" w:rsidR="00FB2D6D" w:rsidRPr="0023200B" w:rsidRDefault="004C2BC0" w:rsidP="008B4185">
                      <w:pPr>
                        <w:tabs>
                          <w:tab w:val="left" w:pos="4428"/>
                          <w:tab w:val="left" w:pos="6950"/>
                        </w:tabs>
                        <w:ind w:left="1908"/>
                        <w:rPr>
                          <w:rFonts w:asciiTheme="minorHAnsi" w:hAnsiTheme="minorHAnsi" w:cstheme="minorHAnsi"/>
                        </w:rPr>
                      </w:pPr>
                      <w:r w:rsidRPr="0023200B">
                        <w:rPr>
                          <w:rFonts w:asciiTheme="minorHAnsi" w:hAnsiTheme="minorHAnsi" w:cstheme="minorHAnsi"/>
                        </w:rPr>
                        <w:tab/>
                      </w:r>
                      <w:r w:rsidR="00242F06" w:rsidRPr="0023200B">
                        <w:rPr>
                          <w:rFonts w:asciiTheme="minorHAnsi" w:hAnsiTheme="minorHAnsi" w:cstheme="minorHAnsi"/>
                        </w:rPr>
                        <w:t xml:space="preserve">          </w:t>
                      </w:r>
                      <w:r w:rsidR="009E1EC0" w:rsidRPr="0023200B">
                        <w:rPr>
                          <w:rFonts w:asciiTheme="minorHAnsi" w:hAnsiTheme="minorHAnsi" w:cstheme="minorHAnsi"/>
                        </w:rPr>
                        <w:t>19”</w:t>
                      </w:r>
                      <w:r w:rsidR="009E1EC0" w:rsidRPr="0023200B">
                        <w:rPr>
                          <w:rFonts w:asciiTheme="minorHAnsi" w:hAnsiTheme="minorHAnsi" w:cstheme="minorHAnsi"/>
                        </w:rPr>
                        <w:tab/>
                        <w:t>$22</w:t>
                      </w:r>
                      <w:r w:rsidR="00FB2D6D" w:rsidRPr="0023200B">
                        <w:rPr>
                          <w:rFonts w:asciiTheme="minorHAnsi" w:hAnsiTheme="minorHAnsi" w:cstheme="minorHAnsi"/>
                        </w:rPr>
                        <w:t>.00</w:t>
                      </w:r>
                    </w:p>
                    <w:p w14:paraId="1CE4A429" w14:textId="69BEF984" w:rsidR="00FB2D6D" w:rsidRPr="0023200B" w:rsidRDefault="004C2BC0" w:rsidP="008B4185">
                      <w:pPr>
                        <w:tabs>
                          <w:tab w:val="left" w:pos="4428"/>
                          <w:tab w:val="left" w:pos="6950"/>
                        </w:tabs>
                        <w:ind w:left="1908"/>
                        <w:rPr>
                          <w:rFonts w:asciiTheme="minorHAnsi" w:hAnsiTheme="minorHAnsi" w:cstheme="minorHAnsi"/>
                        </w:rPr>
                      </w:pPr>
                      <w:r w:rsidRPr="0023200B">
                        <w:rPr>
                          <w:rFonts w:asciiTheme="minorHAnsi" w:hAnsiTheme="minorHAnsi" w:cstheme="minorHAnsi"/>
                        </w:rPr>
                        <w:tab/>
                      </w:r>
                      <w:r w:rsidR="00242F06" w:rsidRPr="0023200B">
                        <w:rPr>
                          <w:rFonts w:asciiTheme="minorHAnsi" w:hAnsiTheme="minorHAnsi" w:cstheme="minorHAnsi"/>
                        </w:rPr>
                        <w:t xml:space="preserve">          </w:t>
                      </w:r>
                      <w:r w:rsidR="009E1EC0" w:rsidRPr="0023200B">
                        <w:rPr>
                          <w:rFonts w:asciiTheme="minorHAnsi" w:hAnsiTheme="minorHAnsi" w:cstheme="minorHAnsi"/>
                        </w:rPr>
                        <w:t>22”</w:t>
                      </w:r>
                      <w:r w:rsidR="009E1EC0" w:rsidRPr="0023200B">
                        <w:rPr>
                          <w:rFonts w:asciiTheme="minorHAnsi" w:hAnsiTheme="minorHAnsi" w:cstheme="minorHAnsi"/>
                        </w:rPr>
                        <w:tab/>
                        <w:t>$26</w:t>
                      </w:r>
                      <w:r w:rsidR="00FB2D6D" w:rsidRPr="0023200B">
                        <w:rPr>
                          <w:rFonts w:asciiTheme="minorHAnsi" w:hAnsiTheme="minorHAnsi" w:cstheme="minorHAnsi"/>
                        </w:rPr>
                        <w:t>.00</w:t>
                      </w:r>
                    </w:p>
                    <w:p w14:paraId="0A7A7704" w14:textId="77777777" w:rsidR="00FB2D6D" w:rsidRPr="0023200B" w:rsidRDefault="00FB2D6D" w:rsidP="008B4185">
                      <w:pPr>
                        <w:tabs>
                          <w:tab w:val="left" w:pos="4428"/>
                          <w:tab w:val="left" w:pos="6950"/>
                        </w:tabs>
                        <w:ind w:left="1908"/>
                        <w:rPr>
                          <w:rFonts w:asciiTheme="minorHAnsi" w:hAnsiTheme="minorHAnsi" w:cstheme="minorHAnsi"/>
                          <w:b/>
                        </w:rPr>
                      </w:pPr>
                      <w:r w:rsidRPr="0023200B">
                        <w:rPr>
                          <w:rFonts w:asciiTheme="minorHAnsi" w:hAnsiTheme="minorHAnsi" w:cstheme="minorHAnsi"/>
                          <w:b/>
                        </w:rPr>
                        <w:t>Mixed Greens Wreaths</w:t>
                      </w:r>
                      <w:r w:rsidRPr="0023200B">
                        <w:rPr>
                          <w:rFonts w:asciiTheme="minorHAnsi" w:hAnsiTheme="minorHAnsi" w:cstheme="minorHAnsi"/>
                          <w:b/>
                        </w:rPr>
                        <w:tab/>
                      </w:r>
                      <w:r w:rsidRPr="0023200B">
                        <w:rPr>
                          <w:rFonts w:asciiTheme="minorHAnsi" w:hAnsiTheme="minorHAnsi" w:cstheme="minorHAnsi"/>
                          <w:b/>
                        </w:rPr>
                        <w:tab/>
                      </w:r>
                    </w:p>
                    <w:p w14:paraId="173477D2" w14:textId="5818A567" w:rsidR="00FB2D6D" w:rsidRPr="0023200B" w:rsidRDefault="00C714B8" w:rsidP="008B4185">
                      <w:pPr>
                        <w:tabs>
                          <w:tab w:val="left" w:pos="4428"/>
                          <w:tab w:val="left" w:pos="6950"/>
                        </w:tabs>
                        <w:ind w:left="1908"/>
                        <w:rPr>
                          <w:rFonts w:asciiTheme="minorHAnsi" w:hAnsiTheme="minorHAnsi" w:cstheme="minorHAnsi"/>
                        </w:rPr>
                      </w:pPr>
                      <w:r w:rsidRPr="0023200B">
                        <w:rPr>
                          <w:rFonts w:asciiTheme="minorHAnsi" w:hAnsiTheme="minorHAnsi" w:cstheme="minorHAnsi"/>
                        </w:rPr>
                        <w:tab/>
                      </w:r>
                      <w:r w:rsidR="00242F06" w:rsidRPr="0023200B">
                        <w:rPr>
                          <w:rFonts w:asciiTheme="minorHAnsi" w:hAnsiTheme="minorHAnsi" w:cstheme="minorHAnsi"/>
                        </w:rPr>
                        <w:t xml:space="preserve">          </w:t>
                      </w:r>
                      <w:r w:rsidR="00494AAC" w:rsidRPr="0023200B">
                        <w:rPr>
                          <w:rFonts w:asciiTheme="minorHAnsi" w:hAnsiTheme="minorHAnsi" w:cstheme="minorHAnsi"/>
                        </w:rPr>
                        <w:t>22”</w:t>
                      </w:r>
                      <w:r w:rsidR="00494AAC" w:rsidRPr="0023200B">
                        <w:rPr>
                          <w:rFonts w:asciiTheme="minorHAnsi" w:hAnsiTheme="minorHAnsi" w:cstheme="minorHAnsi"/>
                        </w:rPr>
                        <w:tab/>
                        <w:t>$28</w:t>
                      </w:r>
                      <w:r w:rsidR="00FB2D6D" w:rsidRPr="0023200B">
                        <w:rPr>
                          <w:rFonts w:asciiTheme="minorHAnsi" w:hAnsiTheme="minorHAnsi" w:cstheme="minorHAnsi"/>
                        </w:rPr>
                        <w:t>.00</w:t>
                      </w:r>
                      <w:r w:rsidR="0075319C" w:rsidRPr="0023200B">
                        <w:rPr>
                          <w:rFonts w:asciiTheme="minorHAnsi" w:hAnsiTheme="minorHAnsi" w:cstheme="minorHAnsi"/>
                        </w:rPr>
                        <w:t xml:space="preserve">                          </w:t>
                      </w:r>
                    </w:p>
                    <w:p w14:paraId="52E582F0" w14:textId="792742CE" w:rsidR="00FB2D6D" w:rsidRPr="0023200B" w:rsidRDefault="00C714B8" w:rsidP="008B4185">
                      <w:pPr>
                        <w:tabs>
                          <w:tab w:val="left" w:pos="4428"/>
                          <w:tab w:val="left" w:pos="6950"/>
                        </w:tabs>
                        <w:ind w:left="1908"/>
                        <w:rPr>
                          <w:rFonts w:asciiTheme="minorHAnsi" w:hAnsiTheme="minorHAnsi" w:cstheme="minorHAnsi"/>
                        </w:rPr>
                      </w:pPr>
                      <w:r w:rsidRPr="0023200B">
                        <w:rPr>
                          <w:rFonts w:asciiTheme="minorHAnsi" w:hAnsiTheme="minorHAnsi" w:cstheme="minorHAnsi"/>
                        </w:rPr>
                        <w:tab/>
                      </w:r>
                      <w:r w:rsidR="00242F06" w:rsidRPr="0023200B">
                        <w:rPr>
                          <w:rFonts w:asciiTheme="minorHAnsi" w:hAnsiTheme="minorHAnsi" w:cstheme="minorHAnsi"/>
                        </w:rPr>
                        <w:t xml:space="preserve">         </w:t>
                      </w:r>
                      <w:r w:rsidR="007439C5" w:rsidRPr="0023200B">
                        <w:rPr>
                          <w:rFonts w:asciiTheme="minorHAnsi" w:hAnsiTheme="minorHAnsi" w:cstheme="minorHAnsi"/>
                        </w:rPr>
                        <w:t xml:space="preserve"> </w:t>
                      </w:r>
                      <w:r w:rsidR="00494AAC" w:rsidRPr="0023200B">
                        <w:rPr>
                          <w:rFonts w:asciiTheme="minorHAnsi" w:hAnsiTheme="minorHAnsi" w:cstheme="minorHAnsi"/>
                        </w:rPr>
                        <w:t>24”</w:t>
                      </w:r>
                      <w:r w:rsidR="00494AAC" w:rsidRPr="0023200B">
                        <w:rPr>
                          <w:rFonts w:asciiTheme="minorHAnsi" w:hAnsiTheme="minorHAnsi" w:cstheme="minorHAnsi"/>
                        </w:rPr>
                        <w:tab/>
                        <w:t>$30</w:t>
                      </w:r>
                      <w:r w:rsidR="00FB2D6D" w:rsidRPr="0023200B">
                        <w:rPr>
                          <w:rFonts w:asciiTheme="minorHAnsi" w:hAnsiTheme="minorHAnsi" w:cstheme="minorHAnsi"/>
                        </w:rPr>
                        <w:t>.00</w:t>
                      </w:r>
                    </w:p>
                    <w:p w14:paraId="49DD0E40" w14:textId="745D5113" w:rsidR="00FB2D6D" w:rsidRPr="0023200B" w:rsidRDefault="00C714B8" w:rsidP="008B4185">
                      <w:pPr>
                        <w:tabs>
                          <w:tab w:val="left" w:pos="4428"/>
                          <w:tab w:val="left" w:pos="6950"/>
                        </w:tabs>
                        <w:ind w:left="1908"/>
                        <w:rPr>
                          <w:rFonts w:asciiTheme="minorHAnsi" w:hAnsiTheme="minorHAnsi" w:cstheme="minorHAnsi"/>
                        </w:rPr>
                      </w:pPr>
                      <w:r w:rsidRPr="0023200B">
                        <w:rPr>
                          <w:rFonts w:asciiTheme="minorHAnsi" w:hAnsiTheme="minorHAnsi" w:cstheme="minorHAnsi"/>
                        </w:rPr>
                        <w:tab/>
                      </w:r>
                      <w:r w:rsidR="00242F06" w:rsidRPr="0023200B">
                        <w:rPr>
                          <w:rFonts w:asciiTheme="minorHAnsi" w:hAnsiTheme="minorHAnsi" w:cstheme="minorHAnsi"/>
                        </w:rPr>
                        <w:t xml:space="preserve">         </w:t>
                      </w:r>
                      <w:r w:rsidR="007439C5" w:rsidRPr="0023200B">
                        <w:rPr>
                          <w:rFonts w:asciiTheme="minorHAnsi" w:hAnsiTheme="minorHAnsi" w:cstheme="minorHAnsi"/>
                        </w:rPr>
                        <w:t xml:space="preserve"> </w:t>
                      </w:r>
                      <w:r w:rsidR="00494AAC" w:rsidRPr="0023200B">
                        <w:rPr>
                          <w:rFonts w:asciiTheme="minorHAnsi" w:hAnsiTheme="minorHAnsi" w:cstheme="minorHAnsi"/>
                        </w:rPr>
                        <w:t>26”</w:t>
                      </w:r>
                      <w:r w:rsidR="00494AAC" w:rsidRPr="0023200B">
                        <w:rPr>
                          <w:rFonts w:asciiTheme="minorHAnsi" w:hAnsiTheme="minorHAnsi" w:cstheme="minorHAnsi"/>
                        </w:rPr>
                        <w:tab/>
                        <w:t>$33</w:t>
                      </w:r>
                      <w:r w:rsidR="00FB2D6D" w:rsidRPr="0023200B">
                        <w:rPr>
                          <w:rFonts w:asciiTheme="minorHAnsi" w:hAnsiTheme="minorHAnsi" w:cstheme="minorHAnsi"/>
                        </w:rPr>
                        <w:t>.00</w:t>
                      </w:r>
                    </w:p>
                    <w:p w14:paraId="407877A7" w14:textId="4EC4E1FA" w:rsidR="00FB2D6D" w:rsidRPr="0023200B" w:rsidRDefault="00FB2D6D" w:rsidP="008B4185">
                      <w:pPr>
                        <w:tabs>
                          <w:tab w:val="left" w:pos="4428"/>
                          <w:tab w:val="left" w:pos="6950"/>
                        </w:tabs>
                        <w:ind w:left="1908"/>
                        <w:rPr>
                          <w:rFonts w:asciiTheme="minorHAnsi" w:hAnsiTheme="minorHAnsi" w:cstheme="minorHAnsi"/>
                        </w:rPr>
                      </w:pPr>
                      <w:r w:rsidRPr="0023200B">
                        <w:rPr>
                          <w:rFonts w:asciiTheme="minorHAnsi" w:hAnsiTheme="minorHAnsi" w:cstheme="minorHAnsi"/>
                          <w:b/>
                        </w:rPr>
                        <w:t>Pi</w:t>
                      </w:r>
                      <w:r w:rsidR="00AE28FB" w:rsidRPr="0023200B">
                        <w:rPr>
                          <w:rFonts w:asciiTheme="minorHAnsi" w:hAnsiTheme="minorHAnsi" w:cstheme="minorHAnsi"/>
                          <w:b/>
                        </w:rPr>
                        <w:t>ne Roping</w:t>
                      </w:r>
                      <w:r w:rsidR="00AE28FB" w:rsidRPr="0023200B">
                        <w:rPr>
                          <w:rFonts w:asciiTheme="minorHAnsi" w:hAnsiTheme="minorHAnsi" w:cstheme="minorHAnsi"/>
                        </w:rPr>
                        <w:tab/>
                        <w:t>Sold by the foot</w:t>
                      </w:r>
                      <w:r w:rsidR="00AE28FB" w:rsidRPr="0023200B">
                        <w:rPr>
                          <w:rFonts w:asciiTheme="minorHAnsi" w:hAnsiTheme="minorHAnsi" w:cstheme="minorHAnsi"/>
                        </w:rPr>
                        <w:tab/>
                        <w:t>$ 1.00</w:t>
                      </w:r>
                      <w:r w:rsidRPr="0023200B">
                        <w:rPr>
                          <w:rFonts w:asciiTheme="minorHAnsi" w:hAnsiTheme="minorHAnsi" w:cstheme="minorHAnsi"/>
                        </w:rPr>
                        <w:t xml:space="preserve"> per foot</w:t>
                      </w:r>
                    </w:p>
                    <w:p w14:paraId="29582FF2" w14:textId="77777777" w:rsidR="005066BF" w:rsidRPr="0023200B" w:rsidRDefault="005066BF" w:rsidP="005066BF">
                      <w:pPr>
                        <w:widowControl w:val="0"/>
                        <w:jc w:val="center"/>
                        <w:rPr>
                          <w:rFonts w:asciiTheme="minorHAnsi" w:hAnsiTheme="minorHAnsi" w:cstheme="minorHAnsi"/>
                          <w:sz w:val="28"/>
                          <w:szCs w:val="28"/>
                        </w:rPr>
                      </w:pPr>
                    </w:p>
                    <w:p w14:paraId="132868DA" w14:textId="5715DA07" w:rsidR="00A30A51" w:rsidRPr="002B23DF" w:rsidRDefault="005066BF" w:rsidP="00333786">
                      <w:pPr>
                        <w:widowControl w:val="0"/>
                        <w:jc w:val="center"/>
                        <w:rPr>
                          <w:rFonts w:asciiTheme="minorHAnsi" w:hAnsiTheme="minorHAnsi" w:cstheme="minorHAnsi"/>
                          <w:sz w:val="24"/>
                        </w:rPr>
                      </w:pPr>
                      <w:r w:rsidRPr="002B23DF">
                        <w:rPr>
                          <w:rFonts w:asciiTheme="minorHAnsi" w:hAnsiTheme="minorHAnsi" w:cstheme="minorHAnsi"/>
                          <w:sz w:val="24"/>
                        </w:rPr>
                        <w:t>You</w:t>
                      </w:r>
                      <w:r w:rsidR="00AE00AE" w:rsidRPr="002B23DF">
                        <w:rPr>
                          <w:rFonts w:asciiTheme="minorHAnsi" w:hAnsiTheme="minorHAnsi" w:cstheme="minorHAnsi"/>
                          <w:sz w:val="24"/>
                        </w:rPr>
                        <w:t xml:space="preserve">r prepaid orders may </w:t>
                      </w:r>
                      <w:r w:rsidR="004D44AE" w:rsidRPr="002B23DF">
                        <w:rPr>
                          <w:rFonts w:asciiTheme="minorHAnsi" w:hAnsiTheme="minorHAnsi" w:cstheme="minorHAnsi"/>
                          <w:sz w:val="24"/>
                        </w:rPr>
                        <w:t xml:space="preserve">be </w:t>
                      </w:r>
                      <w:r w:rsidR="00295B5A" w:rsidRPr="002B23DF">
                        <w:rPr>
                          <w:rFonts w:asciiTheme="minorHAnsi" w:hAnsiTheme="minorHAnsi" w:cstheme="minorHAnsi"/>
                          <w:sz w:val="24"/>
                        </w:rPr>
                        <w:t>submitted until</w:t>
                      </w:r>
                      <w:r w:rsidR="0032156B" w:rsidRPr="002B23DF">
                        <w:rPr>
                          <w:rFonts w:asciiTheme="minorHAnsi" w:hAnsiTheme="minorHAnsi" w:cstheme="minorHAnsi"/>
                          <w:b/>
                          <w:sz w:val="24"/>
                        </w:rPr>
                        <w:t xml:space="preserve"> Wedne</w:t>
                      </w:r>
                      <w:r w:rsidR="00F246CC" w:rsidRPr="002B23DF">
                        <w:rPr>
                          <w:rFonts w:asciiTheme="minorHAnsi" w:hAnsiTheme="minorHAnsi" w:cstheme="minorHAnsi"/>
                          <w:b/>
                          <w:sz w:val="24"/>
                        </w:rPr>
                        <w:t>s</w:t>
                      </w:r>
                      <w:r w:rsidR="005F188D" w:rsidRPr="002B23DF">
                        <w:rPr>
                          <w:rFonts w:asciiTheme="minorHAnsi" w:hAnsiTheme="minorHAnsi" w:cstheme="minorHAnsi"/>
                          <w:b/>
                          <w:sz w:val="24"/>
                        </w:rPr>
                        <w:t>day, November</w:t>
                      </w:r>
                      <w:r w:rsidR="0032156B" w:rsidRPr="002B23DF">
                        <w:rPr>
                          <w:rFonts w:asciiTheme="minorHAnsi" w:hAnsiTheme="minorHAnsi" w:cstheme="minorHAnsi"/>
                          <w:b/>
                          <w:sz w:val="24"/>
                        </w:rPr>
                        <w:t xml:space="preserve"> 14, 2018</w:t>
                      </w:r>
                      <w:r w:rsidR="005F188D" w:rsidRPr="002B23DF">
                        <w:rPr>
                          <w:rFonts w:asciiTheme="minorHAnsi" w:hAnsiTheme="minorHAnsi" w:cstheme="minorHAnsi"/>
                          <w:b/>
                          <w:sz w:val="24"/>
                        </w:rPr>
                        <w:t>.</w:t>
                      </w:r>
                      <w:r w:rsidR="00333786" w:rsidRPr="002B23DF">
                        <w:rPr>
                          <w:rFonts w:asciiTheme="minorHAnsi" w:hAnsiTheme="minorHAnsi" w:cstheme="minorHAnsi"/>
                          <w:sz w:val="24"/>
                        </w:rPr>
                        <w:t xml:space="preserve"> </w:t>
                      </w:r>
                    </w:p>
                    <w:p w14:paraId="37341C60" w14:textId="7CB6FD82" w:rsidR="005066BF" w:rsidRPr="002B23DF" w:rsidRDefault="00333786" w:rsidP="00333786">
                      <w:pPr>
                        <w:widowControl w:val="0"/>
                        <w:jc w:val="center"/>
                        <w:rPr>
                          <w:rFonts w:asciiTheme="minorHAnsi" w:hAnsiTheme="minorHAnsi" w:cstheme="minorHAnsi"/>
                          <w:sz w:val="24"/>
                        </w:rPr>
                      </w:pPr>
                      <w:r w:rsidRPr="002B23DF">
                        <w:rPr>
                          <w:rFonts w:asciiTheme="minorHAnsi" w:hAnsiTheme="minorHAnsi" w:cstheme="minorHAnsi"/>
                          <w:sz w:val="24"/>
                        </w:rPr>
                        <w:t>Cash or check (made out to Trinity High School)</w:t>
                      </w:r>
                    </w:p>
                    <w:p w14:paraId="793BE0E0" w14:textId="77777777" w:rsidR="00AE00AE" w:rsidRPr="002B23DF" w:rsidRDefault="00AE00AE" w:rsidP="005066BF">
                      <w:pPr>
                        <w:widowControl w:val="0"/>
                        <w:jc w:val="center"/>
                        <w:rPr>
                          <w:rFonts w:asciiTheme="minorHAnsi" w:hAnsiTheme="minorHAnsi" w:cstheme="minorHAnsi"/>
                          <w:sz w:val="13"/>
                          <w:szCs w:val="13"/>
                        </w:rPr>
                      </w:pPr>
                    </w:p>
                    <w:p w14:paraId="217D2622" w14:textId="77777777" w:rsidR="00182770" w:rsidRDefault="005066BF" w:rsidP="002B23DF">
                      <w:pPr>
                        <w:tabs>
                          <w:tab w:val="left" w:pos="4136"/>
                        </w:tabs>
                        <w:jc w:val="center"/>
                        <w:rPr>
                          <w:rFonts w:asciiTheme="minorHAnsi" w:hAnsiTheme="minorHAnsi" w:cstheme="minorHAnsi"/>
                          <w:b/>
                          <w:sz w:val="24"/>
                        </w:rPr>
                      </w:pPr>
                      <w:r w:rsidRPr="0023200B">
                        <w:rPr>
                          <w:rFonts w:asciiTheme="minorHAnsi" w:hAnsiTheme="minorHAnsi" w:cstheme="minorHAnsi"/>
                          <w:sz w:val="24"/>
                        </w:rPr>
                        <w:t>Wreaths</w:t>
                      </w:r>
                      <w:r w:rsidR="00531A08" w:rsidRPr="0023200B">
                        <w:rPr>
                          <w:rFonts w:asciiTheme="minorHAnsi" w:hAnsiTheme="minorHAnsi" w:cstheme="minorHAnsi"/>
                          <w:sz w:val="24"/>
                        </w:rPr>
                        <w:t xml:space="preserve"> and roping </w:t>
                      </w:r>
                      <w:r w:rsidRPr="0023200B">
                        <w:rPr>
                          <w:rFonts w:asciiTheme="minorHAnsi" w:hAnsiTheme="minorHAnsi" w:cstheme="minorHAnsi"/>
                          <w:sz w:val="24"/>
                        </w:rPr>
                        <w:t xml:space="preserve">will be available </w:t>
                      </w:r>
                      <w:r w:rsidR="00BC455C" w:rsidRPr="0023200B">
                        <w:rPr>
                          <w:rFonts w:asciiTheme="minorHAnsi" w:hAnsiTheme="minorHAnsi" w:cstheme="minorHAnsi"/>
                          <w:sz w:val="24"/>
                        </w:rPr>
                        <w:t xml:space="preserve">for pickup </w:t>
                      </w:r>
                      <w:r w:rsidRPr="0023200B">
                        <w:rPr>
                          <w:rFonts w:asciiTheme="minorHAnsi" w:hAnsiTheme="minorHAnsi" w:cstheme="minorHAnsi"/>
                          <w:sz w:val="24"/>
                        </w:rPr>
                        <w:t xml:space="preserve">at the </w:t>
                      </w:r>
                      <w:r w:rsidR="0008447A" w:rsidRPr="0023200B">
                        <w:rPr>
                          <w:rFonts w:asciiTheme="minorHAnsi" w:hAnsiTheme="minorHAnsi" w:cstheme="minorHAnsi"/>
                          <w:sz w:val="24"/>
                        </w:rPr>
                        <w:t>Trinity High School</w:t>
                      </w:r>
                      <w:r w:rsidR="00AB6225" w:rsidRPr="0023200B">
                        <w:rPr>
                          <w:rFonts w:asciiTheme="minorHAnsi" w:hAnsiTheme="minorHAnsi" w:cstheme="minorHAnsi"/>
                          <w:sz w:val="24"/>
                        </w:rPr>
                        <w:t xml:space="preserve"> in</w:t>
                      </w:r>
                      <w:r w:rsidR="00022C22" w:rsidRPr="0023200B">
                        <w:rPr>
                          <w:rFonts w:asciiTheme="minorHAnsi" w:hAnsiTheme="minorHAnsi" w:cstheme="minorHAnsi"/>
                          <w:sz w:val="24"/>
                        </w:rPr>
                        <w:t xml:space="preserve"> front of the auditorium</w:t>
                      </w:r>
                      <w:r w:rsidR="00AB6225" w:rsidRPr="0023200B">
                        <w:rPr>
                          <w:rFonts w:asciiTheme="minorHAnsi" w:hAnsiTheme="minorHAnsi" w:cstheme="minorHAnsi"/>
                          <w:sz w:val="24"/>
                        </w:rPr>
                        <w:t xml:space="preserve">. </w:t>
                      </w:r>
                      <w:r w:rsidR="00BC455C" w:rsidRPr="0023200B">
                        <w:rPr>
                          <w:rFonts w:asciiTheme="minorHAnsi" w:hAnsiTheme="minorHAnsi" w:cstheme="minorHAnsi"/>
                          <w:sz w:val="24"/>
                        </w:rPr>
                        <w:t xml:space="preserve"> </w:t>
                      </w:r>
                      <w:r w:rsidR="00AE28FB" w:rsidRPr="0023200B">
                        <w:rPr>
                          <w:rFonts w:asciiTheme="minorHAnsi" w:hAnsiTheme="minorHAnsi" w:cstheme="minorHAnsi"/>
                          <w:b/>
                          <w:sz w:val="24"/>
                        </w:rPr>
                        <w:t>Friday, November 30, 2018, from 4</w:t>
                      </w:r>
                      <w:r w:rsidR="005132E4" w:rsidRPr="0023200B">
                        <w:rPr>
                          <w:rFonts w:asciiTheme="minorHAnsi" w:hAnsiTheme="minorHAnsi" w:cstheme="minorHAnsi"/>
                          <w:b/>
                          <w:sz w:val="24"/>
                        </w:rPr>
                        <w:t>:00 – 6:00 P</w:t>
                      </w:r>
                      <w:r w:rsidR="001524A8" w:rsidRPr="0023200B">
                        <w:rPr>
                          <w:rFonts w:asciiTheme="minorHAnsi" w:hAnsiTheme="minorHAnsi" w:cstheme="minorHAnsi"/>
                          <w:b/>
                          <w:sz w:val="24"/>
                        </w:rPr>
                        <w:t>M</w:t>
                      </w:r>
                      <w:r w:rsidR="00182770">
                        <w:rPr>
                          <w:rFonts w:asciiTheme="minorHAnsi" w:hAnsiTheme="minorHAnsi" w:cstheme="minorHAnsi"/>
                          <w:b/>
                          <w:sz w:val="24"/>
                        </w:rPr>
                        <w:t>.</w:t>
                      </w:r>
                      <w:r w:rsidR="00BA3E21" w:rsidRPr="0023200B">
                        <w:rPr>
                          <w:rFonts w:asciiTheme="minorHAnsi" w:hAnsiTheme="minorHAnsi" w:cstheme="minorHAnsi"/>
                          <w:b/>
                          <w:sz w:val="24"/>
                        </w:rPr>
                        <w:t xml:space="preserve">  </w:t>
                      </w:r>
                    </w:p>
                    <w:p w14:paraId="7AEC385D" w14:textId="2066C415" w:rsidR="00BA3E21" w:rsidRDefault="00BA3E21" w:rsidP="002B23DF">
                      <w:pPr>
                        <w:tabs>
                          <w:tab w:val="left" w:pos="4136"/>
                        </w:tabs>
                        <w:jc w:val="center"/>
                        <w:rPr>
                          <w:rFonts w:asciiTheme="minorHAnsi" w:eastAsia="Batang" w:hAnsiTheme="minorHAnsi" w:cstheme="minorHAnsi"/>
                          <w:color w:val="000000" w:themeColor="text1"/>
                          <w:sz w:val="24"/>
                        </w:rPr>
                      </w:pPr>
                      <w:r w:rsidRPr="008B4185">
                        <w:rPr>
                          <w:rFonts w:asciiTheme="minorHAnsi" w:eastAsia="Batang" w:hAnsiTheme="minorHAnsi" w:cstheme="minorHAnsi"/>
                          <w:color w:val="000000" w:themeColor="text1"/>
                          <w:sz w:val="24"/>
                        </w:rPr>
                        <w:t>Any poinsettia or holiday decorating essential order not picked up will be donated back to the school.</w:t>
                      </w:r>
                    </w:p>
                    <w:p w14:paraId="6CC86AD5" w14:textId="77777777" w:rsidR="002B23DF" w:rsidRPr="0023200B" w:rsidRDefault="002B23DF" w:rsidP="002B23DF">
                      <w:pPr>
                        <w:tabs>
                          <w:tab w:val="left" w:pos="4136"/>
                        </w:tabs>
                        <w:jc w:val="center"/>
                        <w:rPr>
                          <w:rFonts w:asciiTheme="minorHAnsi" w:eastAsia="Batang" w:hAnsiTheme="minorHAnsi" w:cstheme="minorHAnsi"/>
                          <w:b/>
                          <w:color w:val="000000" w:themeColor="text1"/>
                          <w:sz w:val="24"/>
                        </w:rPr>
                      </w:pPr>
                    </w:p>
                    <w:p w14:paraId="2FFBCF26" w14:textId="3C67F343" w:rsidR="00E2752A" w:rsidRPr="0023200B" w:rsidRDefault="00E2752A" w:rsidP="00E2752A">
                      <w:pPr>
                        <w:widowControl w:val="0"/>
                        <w:jc w:val="center"/>
                        <w:rPr>
                          <w:rFonts w:asciiTheme="minorHAnsi" w:hAnsiTheme="minorHAns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6A46C037" w14:textId="1E1D287A" w:rsidR="005066BF" w:rsidRPr="0023200B" w:rsidRDefault="00EB59CD" w:rsidP="001524A8">
                      <w:pPr>
                        <w:widowControl w:val="0"/>
                        <w:jc w:val="center"/>
                        <w:rPr>
                          <w:rFonts w:asciiTheme="minorHAnsi" w:hAnsiTheme="minorHAnsi" w:cstheme="minorHAnsi"/>
                          <w:sz w:val="28"/>
                          <w:szCs w:val="28"/>
                        </w:rPr>
                      </w:pPr>
                      <w:r w:rsidRPr="0023200B">
                        <w:rPr>
                          <w:rFonts w:asciiTheme="minorHAnsi" w:hAnsiTheme="minorHAnsi" w:cstheme="minorHAnsi"/>
                          <w:sz w:val="28"/>
                          <w:szCs w:val="28"/>
                        </w:rPr>
                        <w:tab/>
                      </w:r>
                    </w:p>
                    <w:p w14:paraId="3748EEE6" w14:textId="77777777" w:rsidR="004256E6" w:rsidRPr="0023200B" w:rsidRDefault="004256E6" w:rsidP="00E149DE">
                      <w:pPr>
                        <w:widowControl w:val="0"/>
                        <w:rPr>
                          <w:rFonts w:asciiTheme="minorHAnsi" w:hAnsiTheme="minorHAnsi" w:cstheme="minorHAnsi"/>
                          <w:sz w:val="28"/>
                          <w:szCs w:val="28"/>
                        </w:rPr>
                      </w:pPr>
                    </w:p>
                    <w:p w14:paraId="0401BD22" w14:textId="77777777" w:rsidR="005066BF" w:rsidRPr="0023200B" w:rsidRDefault="005066BF" w:rsidP="005066BF">
                      <w:pPr>
                        <w:widowControl w:val="0"/>
                        <w:jc w:val="center"/>
                        <w:rPr>
                          <w:rFonts w:asciiTheme="minorHAnsi" w:hAnsiTheme="minorHAnsi" w:cstheme="minorHAnsi"/>
                          <w:b/>
                          <w:i/>
                          <w:sz w:val="28"/>
                          <w:szCs w:val="28"/>
                        </w:rPr>
                      </w:pPr>
                      <w:r w:rsidRPr="0023200B">
                        <w:rPr>
                          <w:rFonts w:asciiTheme="minorHAnsi" w:hAnsiTheme="minorHAnsi" w:cstheme="minorHAnsi"/>
                          <w:b/>
                          <w:i/>
                          <w:sz w:val="28"/>
                          <w:szCs w:val="28"/>
                        </w:rPr>
                        <w:t>Arr</w:t>
                      </w:r>
                      <w:r w:rsidR="00E149DE" w:rsidRPr="0023200B">
                        <w:rPr>
                          <w:rFonts w:asciiTheme="minorHAnsi" w:hAnsiTheme="minorHAnsi" w:cstheme="minorHAnsi"/>
                          <w:b/>
                          <w:i/>
                          <w:sz w:val="28"/>
                          <w:szCs w:val="28"/>
                        </w:rPr>
                        <w:t>ange with your Lacrosse Player</w:t>
                      </w:r>
                      <w:r w:rsidR="00544EA1" w:rsidRPr="0023200B">
                        <w:rPr>
                          <w:rFonts w:asciiTheme="minorHAnsi" w:hAnsiTheme="minorHAnsi" w:cstheme="minorHAnsi"/>
                          <w:b/>
                          <w:i/>
                          <w:sz w:val="28"/>
                          <w:szCs w:val="28"/>
                        </w:rPr>
                        <w:t xml:space="preserve"> </w:t>
                      </w:r>
                      <w:r w:rsidRPr="0023200B">
                        <w:rPr>
                          <w:rFonts w:asciiTheme="minorHAnsi" w:hAnsiTheme="minorHAnsi" w:cstheme="minorHAnsi"/>
                          <w:b/>
                          <w:i/>
                          <w:sz w:val="28"/>
                          <w:szCs w:val="28"/>
                        </w:rPr>
                        <w:t>if you wish delivery.</w:t>
                      </w:r>
                    </w:p>
                    <w:p w14:paraId="51C17115" w14:textId="77777777" w:rsidR="00544EA1" w:rsidRPr="0023200B" w:rsidRDefault="00544EA1" w:rsidP="005066BF">
                      <w:pPr>
                        <w:widowControl w:val="0"/>
                        <w:jc w:val="center"/>
                        <w:rPr>
                          <w:rFonts w:asciiTheme="minorHAnsi" w:hAnsiTheme="minorHAnsi" w:cstheme="minorHAnsi"/>
                          <w:b/>
                          <w:i/>
                          <w:sz w:val="28"/>
                          <w:szCs w:val="28"/>
                        </w:rPr>
                      </w:pPr>
                    </w:p>
                    <w:p w14:paraId="051C0128" w14:textId="77777777" w:rsidR="00544EA1" w:rsidRPr="0023200B" w:rsidRDefault="00544EA1" w:rsidP="005066BF">
                      <w:pPr>
                        <w:widowControl w:val="0"/>
                        <w:jc w:val="center"/>
                        <w:rPr>
                          <w:rFonts w:asciiTheme="minorHAnsi" w:hAnsiTheme="minorHAnsi" w:cstheme="minorHAnsi"/>
                          <w:sz w:val="28"/>
                          <w:szCs w:val="28"/>
                        </w:rPr>
                      </w:pPr>
                      <w:r w:rsidRPr="0023200B">
                        <w:rPr>
                          <w:rFonts w:asciiTheme="minorHAnsi" w:hAnsiTheme="minorHAnsi" w:cstheme="minorHAnsi"/>
                          <w:sz w:val="28"/>
                          <w:szCs w:val="28"/>
                        </w:rPr>
                        <w:t>Thank you for supporting</w:t>
                      </w:r>
                      <w:r w:rsidR="00AA07C5" w:rsidRPr="0023200B">
                        <w:rPr>
                          <w:rFonts w:asciiTheme="minorHAnsi" w:hAnsiTheme="minorHAnsi" w:cstheme="minorHAnsi"/>
                          <w:sz w:val="28"/>
                          <w:szCs w:val="28"/>
                        </w:rPr>
                        <w:t xml:space="preserve"> our</w:t>
                      </w:r>
                      <w:r w:rsidRPr="0023200B">
                        <w:rPr>
                          <w:rFonts w:asciiTheme="minorHAnsi" w:hAnsiTheme="minorHAnsi" w:cstheme="minorHAnsi"/>
                          <w:sz w:val="28"/>
                          <w:szCs w:val="28"/>
                        </w:rPr>
                        <w:t xml:space="preserve"> families over the holidays!</w:t>
                      </w:r>
                    </w:p>
                    <w:p w14:paraId="1E651CCC" w14:textId="77777777" w:rsidR="004D44AE" w:rsidRPr="0023200B" w:rsidRDefault="004D44AE" w:rsidP="005066BF">
                      <w:pPr>
                        <w:widowControl w:val="0"/>
                        <w:jc w:val="center"/>
                        <w:rPr>
                          <w:rFonts w:asciiTheme="minorHAnsi" w:hAnsiTheme="minorHAnsi" w:cstheme="minorHAnsi"/>
                          <w:sz w:val="28"/>
                          <w:szCs w:val="28"/>
                        </w:rPr>
                      </w:pPr>
                    </w:p>
                    <w:p w14:paraId="280E799B" w14:textId="77777777" w:rsidR="004D44AE" w:rsidRPr="0023200B" w:rsidRDefault="004D44AE" w:rsidP="005066BF">
                      <w:pPr>
                        <w:widowControl w:val="0"/>
                        <w:jc w:val="center"/>
                        <w:rPr>
                          <w:rFonts w:asciiTheme="minorHAnsi" w:hAnsiTheme="minorHAnsi" w:cstheme="minorHAnsi"/>
                          <w:sz w:val="28"/>
                          <w:szCs w:val="28"/>
                        </w:rPr>
                      </w:pPr>
                    </w:p>
                    <w:p w14:paraId="4E5BEB53" w14:textId="77777777" w:rsidR="00544EA1" w:rsidRPr="0023200B" w:rsidRDefault="00544EA1" w:rsidP="005066BF">
                      <w:pPr>
                        <w:widowControl w:val="0"/>
                        <w:jc w:val="center"/>
                        <w:rPr>
                          <w:rFonts w:asciiTheme="minorHAnsi" w:hAnsiTheme="minorHAnsi" w:cstheme="minorHAnsi"/>
                          <w:sz w:val="28"/>
                        </w:rPr>
                      </w:pPr>
                    </w:p>
                    <w:p w14:paraId="375FBBF3" w14:textId="77777777" w:rsidR="00544EA1" w:rsidRPr="0023200B" w:rsidRDefault="00544EA1" w:rsidP="005066BF">
                      <w:pPr>
                        <w:widowControl w:val="0"/>
                        <w:jc w:val="center"/>
                        <w:rPr>
                          <w:rFonts w:asciiTheme="minorHAnsi" w:hAnsiTheme="minorHAnsi" w:cstheme="minorHAnsi"/>
                          <w:b/>
                          <w:sz w:val="28"/>
                        </w:rPr>
                      </w:pPr>
                    </w:p>
                    <w:p w14:paraId="6EBA2939" w14:textId="77777777" w:rsidR="00544EA1" w:rsidRPr="0023200B" w:rsidRDefault="00544EA1" w:rsidP="00544EA1">
                      <w:pPr>
                        <w:widowControl w:val="0"/>
                        <w:rPr>
                          <w:rFonts w:asciiTheme="minorHAnsi" w:hAnsiTheme="minorHAnsi" w:cstheme="minorHAnsi"/>
                          <w:b/>
                          <w:i/>
                          <w:sz w:val="28"/>
                        </w:rPr>
                      </w:pPr>
                    </w:p>
                    <w:p w14:paraId="76CC68A3" w14:textId="77777777" w:rsidR="005066BF" w:rsidRPr="0023200B" w:rsidRDefault="005066BF" w:rsidP="005066BF">
                      <w:pPr>
                        <w:widowControl w:val="0"/>
                        <w:jc w:val="center"/>
                        <w:rPr>
                          <w:rFonts w:asciiTheme="minorHAnsi" w:hAnsiTheme="minorHAnsi" w:cstheme="minorHAnsi"/>
                          <w:i/>
                          <w:sz w:val="26"/>
                        </w:rPr>
                      </w:pPr>
                      <w:r w:rsidRPr="0023200B">
                        <w:rPr>
                          <w:rFonts w:asciiTheme="minorHAnsi" w:hAnsiTheme="minorHAnsi" w:cstheme="minorHAnsi"/>
                          <w:i/>
                          <w:sz w:val="26"/>
                        </w:rPr>
                        <w:br/>
                      </w:r>
                      <w:r w:rsidRPr="0023200B">
                        <w:rPr>
                          <w:rFonts w:asciiTheme="minorHAnsi" w:hAnsiTheme="minorHAnsi" w:cstheme="minorHAnsi"/>
                          <w:i/>
                          <w:sz w:val="26"/>
                        </w:rPr>
                        <w:br/>
                      </w:r>
                      <w:r w:rsidRPr="0023200B">
                        <w:rPr>
                          <w:rFonts w:asciiTheme="minorHAnsi" w:hAnsiTheme="minorHAnsi" w:cstheme="minorHAnsi"/>
                          <w:i/>
                          <w:sz w:val="26"/>
                        </w:rPr>
                        <w:br/>
                      </w:r>
                      <w:r w:rsidRPr="0023200B">
                        <w:rPr>
                          <w:rFonts w:asciiTheme="minorHAnsi" w:hAnsiTheme="minorHAnsi" w:cstheme="minorHAnsi"/>
                          <w:i/>
                          <w:sz w:val="26"/>
                        </w:rPr>
                        <w:br/>
                      </w:r>
                      <w:r w:rsidRPr="0023200B">
                        <w:rPr>
                          <w:rFonts w:asciiTheme="minorHAnsi" w:hAnsiTheme="minorHAnsi" w:cstheme="minorHAnsi"/>
                          <w:i/>
                          <w:sz w:val="26"/>
                        </w:rPr>
                        <w:br/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="006C0365"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39A83B7E" wp14:editId="76631B5D">
                <wp:simplePos x="0" y="0"/>
                <wp:positionH relativeFrom="column">
                  <wp:posOffset>9525</wp:posOffset>
                </wp:positionH>
                <wp:positionV relativeFrom="paragraph">
                  <wp:posOffset>27940</wp:posOffset>
                </wp:positionV>
                <wp:extent cx="7193280" cy="9676130"/>
                <wp:effectExtent l="38100" t="38100" r="33020" b="39370"/>
                <wp:wrapNone/>
                <wp:docPr id="11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193280" cy="9676130"/>
                        </a:xfrm>
                        <a:prstGeom prst="rect">
                          <a:avLst/>
                        </a:prstGeom>
                        <a:noFill/>
                        <a:ln w="762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C64802C" w14:textId="77777777" w:rsidR="00C03D0E" w:rsidRDefault="00C03D0E" w:rsidP="00F740F8">
                            <w:pPr>
                              <w:pStyle w:val="FreeForm"/>
                              <w:rPr>
                                <w:rFonts w:eastAsia="Times New Roman"/>
                                <w:color w:val="auto"/>
                                <w:lang w:bidi="x-none"/>
                              </w:rPr>
                            </w:pPr>
                          </w:p>
                        </w:txbxContent>
                      </wps:txbx>
                      <wps:bodyPr rot="0" vert="horz" wrap="square" lIns="25400" tIns="25400" rIns="25400" bIns="254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A83B7E" id="Rectangle 4" o:spid="_x0000_s1027" style="position:absolute;margin-left:.75pt;margin-top:2.2pt;width:566.4pt;height:761.9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" filled="f" strokeweight="6pt">
                <v:stroke joinstyle="round"/>
                <v:path arrowok="t"/>
                <v:textbox inset="2pt,2pt,2pt,2pt">
                  <w:txbxContent>
                    <w:p w14:paraId="4C64802C" w14:textId="77777777" w:rsidR="00C03D0E" w:rsidRDefault="00C03D0E" w:rsidP="00F740F8">
                      <w:pPr>
                        <w:pStyle w:val="FreeForm"/>
                        <w:rPr>
                          <w:rFonts w:eastAsia="Times New Roman"/>
                          <w:color w:val="auto"/>
                          <w:lang w:bidi="x-none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4C520D1" w14:textId="1C9C961D" w:rsidR="00567CB4" w:rsidRPr="00567CB4" w:rsidRDefault="00BA3E21" w:rsidP="00567CB4">
      <w:pPr>
        <w:rPr>
          <w:rFonts w:eastAsia="Times New Roman"/>
          <w:lang w:bidi="x-none"/>
        </w:rPr>
      </w:pPr>
      <w:r>
        <w:rPr>
          <w:noProof/>
        </w:rPr>
        <w:drawing>
          <wp:anchor distT="0" distB="0" distL="114300" distR="114300" simplePos="0" relativeHeight="251666944" behindDoc="0" locked="0" layoutInCell="1" allowOverlap="1" wp14:anchorId="05DC503A" wp14:editId="2D3BA165">
            <wp:simplePos x="0" y="0"/>
            <wp:positionH relativeFrom="page">
              <wp:posOffset>58420</wp:posOffset>
            </wp:positionH>
            <wp:positionV relativeFrom="page">
              <wp:posOffset>483772</wp:posOffset>
            </wp:positionV>
            <wp:extent cx="1252855" cy="957580"/>
            <wp:effectExtent l="76200" t="76200" r="118745" b="0"/>
            <wp:wrapNone/>
            <wp:docPr id="1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9410546">
                      <a:off x="0" y="0"/>
                      <a:ext cx="1252855" cy="957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4B8C61" w14:textId="21536274" w:rsidR="00567CB4" w:rsidRPr="00567CB4" w:rsidRDefault="00BA3E21" w:rsidP="00567CB4">
      <w:pPr>
        <w:rPr>
          <w:rFonts w:eastAsia="Times New Roman"/>
          <w:lang w:bidi="x-none"/>
        </w:rPr>
      </w:pPr>
      <w:r>
        <w:rPr>
          <w:noProof/>
        </w:rPr>
        <w:drawing>
          <wp:anchor distT="0" distB="0" distL="114300" distR="114300" simplePos="0" relativeHeight="251668992" behindDoc="0" locked="0" layoutInCell="1" allowOverlap="1" wp14:anchorId="69C80976" wp14:editId="3E6B0E98">
            <wp:simplePos x="0" y="0"/>
            <wp:positionH relativeFrom="page">
              <wp:posOffset>6209079</wp:posOffset>
            </wp:positionH>
            <wp:positionV relativeFrom="page">
              <wp:posOffset>526480</wp:posOffset>
            </wp:positionV>
            <wp:extent cx="1252855" cy="957580"/>
            <wp:effectExtent l="50800" t="50800" r="42545" b="33020"/>
            <wp:wrapNone/>
            <wp:docPr id="1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1396278">
                      <a:off x="0" y="0"/>
                      <a:ext cx="1252855" cy="957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A2CBE6" w14:textId="6604C330" w:rsidR="00567CB4" w:rsidRPr="00567CB4" w:rsidRDefault="00567CB4" w:rsidP="00567CB4">
      <w:pPr>
        <w:rPr>
          <w:rFonts w:eastAsia="Times New Roman"/>
          <w:lang w:bidi="x-none"/>
        </w:rPr>
      </w:pPr>
    </w:p>
    <w:p w14:paraId="1CA59816" w14:textId="257F8F93" w:rsidR="00567CB4" w:rsidRPr="00567CB4" w:rsidRDefault="00567CB4" w:rsidP="00567CB4">
      <w:pPr>
        <w:rPr>
          <w:rFonts w:eastAsia="Times New Roman"/>
          <w:lang w:bidi="x-none"/>
        </w:rPr>
      </w:pPr>
    </w:p>
    <w:p w14:paraId="763E7130" w14:textId="425AE4A5" w:rsidR="00567CB4" w:rsidRPr="00567CB4" w:rsidRDefault="00567CB4" w:rsidP="00567CB4">
      <w:pPr>
        <w:rPr>
          <w:rFonts w:eastAsia="Times New Roman"/>
          <w:lang w:bidi="x-none"/>
        </w:rPr>
      </w:pPr>
    </w:p>
    <w:p w14:paraId="2CC272F4" w14:textId="77777777" w:rsidR="00567CB4" w:rsidRPr="00567CB4" w:rsidRDefault="00567CB4" w:rsidP="00567CB4">
      <w:pPr>
        <w:rPr>
          <w:rFonts w:eastAsia="Times New Roman"/>
          <w:lang w:bidi="x-none"/>
        </w:rPr>
      </w:pPr>
    </w:p>
    <w:p w14:paraId="1273668F" w14:textId="77777777" w:rsidR="00567CB4" w:rsidRPr="00567CB4" w:rsidRDefault="00567CB4" w:rsidP="00567CB4">
      <w:pPr>
        <w:rPr>
          <w:rFonts w:eastAsia="Times New Roman"/>
          <w:lang w:bidi="x-none"/>
        </w:rPr>
      </w:pPr>
    </w:p>
    <w:p w14:paraId="4F41268E" w14:textId="77777777" w:rsidR="00567CB4" w:rsidRPr="00567CB4" w:rsidRDefault="00567CB4" w:rsidP="00567CB4">
      <w:pPr>
        <w:rPr>
          <w:rFonts w:eastAsia="Times New Roman"/>
          <w:lang w:bidi="x-none"/>
        </w:rPr>
      </w:pPr>
    </w:p>
    <w:p w14:paraId="35BD6D56" w14:textId="77777777" w:rsidR="00567CB4" w:rsidRPr="00567CB4" w:rsidRDefault="00567CB4" w:rsidP="00567CB4">
      <w:pPr>
        <w:rPr>
          <w:rFonts w:eastAsia="Times New Roman"/>
          <w:lang w:bidi="x-none"/>
        </w:rPr>
      </w:pPr>
    </w:p>
    <w:p w14:paraId="25156502" w14:textId="77777777" w:rsidR="00567CB4" w:rsidRPr="00567CB4" w:rsidRDefault="00567CB4" w:rsidP="00567CB4">
      <w:pPr>
        <w:rPr>
          <w:rFonts w:eastAsia="Times New Roman"/>
          <w:lang w:bidi="x-none"/>
        </w:rPr>
      </w:pPr>
    </w:p>
    <w:p w14:paraId="23C5CB90" w14:textId="77777777" w:rsidR="00567CB4" w:rsidRPr="00567CB4" w:rsidRDefault="00567CB4" w:rsidP="00567CB4">
      <w:pPr>
        <w:rPr>
          <w:rFonts w:eastAsia="Times New Roman"/>
          <w:lang w:bidi="x-none"/>
        </w:rPr>
      </w:pPr>
    </w:p>
    <w:p w14:paraId="1FB600A9" w14:textId="77777777" w:rsidR="00567CB4" w:rsidRPr="00567CB4" w:rsidRDefault="00567CB4" w:rsidP="00567CB4">
      <w:pPr>
        <w:rPr>
          <w:rFonts w:eastAsia="Times New Roman"/>
          <w:lang w:bidi="x-none"/>
        </w:rPr>
      </w:pPr>
    </w:p>
    <w:p w14:paraId="62B6D470" w14:textId="77777777" w:rsidR="00567CB4" w:rsidRPr="00567CB4" w:rsidRDefault="00567CB4" w:rsidP="00567CB4">
      <w:pPr>
        <w:rPr>
          <w:rFonts w:eastAsia="Times New Roman"/>
          <w:lang w:bidi="x-none"/>
        </w:rPr>
      </w:pPr>
    </w:p>
    <w:p w14:paraId="05F278D6" w14:textId="77777777" w:rsidR="00567CB4" w:rsidRPr="00567CB4" w:rsidRDefault="00567CB4" w:rsidP="00567CB4">
      <w:pPr>
        <w:rPr>
          <w:rFonts w:eastAsia="Times New Roman"/>
          <w:lang w:bidi="x-none"/>
        </w:rPr>
      </w:pPr>
    </w:p>
    <w:p w14:paraId="54A9095C" w14:textId="77777777" w:rsidR="00567CB4" w:rsidRPr="00567CB4" w:rsidRDefault="00567CB4" w:rsidP="00567CB4">
      <w:pPr>
        <w:rPr>
          <w:rFonts w:eastAsia="Times New Roman"/>
          <w:lang w:bidi="x-none"/>
        </w:rPr>
      </w:pPr>
    </w:p>
    <w:p w14:paraId="66ABBD78" w14:textId="77777777" w:rsidR="00567CB4" w:rsidRPr="00567CB4" w:rsidRDefault="00567CB4" w:rsidP="00567CB4">
      <w:pPr>
        <w:rPr>
          <w:rFonts w:eastAsia="Times New Roman"/>
          <w:lang w:bidi="x-none"/>
        </w:rPr>
      </w:pPr>
    </w:p>
    <w:p w14:paraId="78EC7954" w14:textId="77777777" w:rsidR="00567CB4" w:rsidRPr="00567CB4" w:rsidRDefault="00567CB4" w:rsidP="00567CB4">
      <w:pPr>
        <w:rPr>
          <w:rFonts w:eastAsia="Times New Roman"/>
          <w:lang w:bidi="x-none"/>
        </w:rPr>
      </w:pPr>
    </w:p>
    <w:p w14:paraId="0F50113B" w14:textId="77777777" w:rsidR="00567CB4" w:rsidRPr="00567CB4" w:rsidRDefault="00567CB4" w:rsidP="00567CB4">
      <w:pPr>
        <w:rPr>
          <w:rFonts w:eastAsia="Times New Roman"/>
          <w:lang w:bidi="x-none"/>
        </w:rPr>
      </w:pPr>
    </w:p>
    <w:p w14:paraId="756D9CE0" w14:textId="77777777" w:rsidR="00567CB4" w:rsidRPr="00567CB4" w:rsidRDefault="00567CB4" w:rsidP="00567CB4">
      <w:pPr>
        <w:rPr>
          <w:rFonts w:eastAsia="Times New Roman"/>
          <w:lang w:bidi="x-none"/>
        </w:rPr>
      </w:pPr>
    </w:p>
    <w:p w14:paraId="658D6294" w14:textId="77777777" w:rsidR="00567CB4" w:rsidRPr="00567CB4" w:rsidRDefault="00567CB4" w:rsidP="00567CB4">
      <w:pPr>
        <w:rPr>
          <w:rFonts w:eastAsia="Times New Roman"/>
          <w:lang w:bidi="x-none"/>
        </w:rPr>
      </w:pPr>
    </w:p>
    <w:p w14:paraId="6AAFEA84" w14:textId="77777777" w:rsidR="00567CB4" w:rsidRPr="00567CB4" w:rsidRDefault="00567CB4" w:rsidP="00567CB4">
      <w:pPr>
        <w:rPr>
          <w:rFonts w:eastAsia="Times New Roman"/>
          <w:lang w:bidi="x-none"/>
        </w:rPr>
      </w:pPr>
    </w:p>
    <w:p w14:paraId="0867AD70" w14:textId="77777777" w:rsidR="00567CB4" w:rsidRPr="00567CB4" w:rsidRDefault="00567CB4" w:rsidP="00567CB4">
      <w:pPr>
        <w:rPr>
          <w:rFonts w:eastAsia="Times New Roman"/>
          <w:lang w:bidi="x-none"/>
        </w:rPr>
      </w:pPr>
    </w:p>
    <w:p w14:paraId="0D64F185" w14:textId="77777777" w:rsidR="00567CB4" w:rsidRPr="00567CB4" w:rsidRDefault="00567CB4" w:rsidP="00567CB4">
      <w:pPr>
        <w:rPr>
          <w:rFonts w:eastAsia="Times New Roman"/>
          <w:lang w:bidi="x-none"/>
        </w:rPr>
      </w:pPr>
    </w:p>
    <w:p w14:paraId="253CC8E3" w14:textId="77777777" w:rsidR="00567CB4" w:rsidRPr="00567CB4" w:rsidRDefault="00567CB4" w:rsidP="00567CB4">
      <w:pPr>
        <w:rPr>
          <w:rFonts w:eastAsia="Times New Roman"/>
          <w:lang w:bidi="x-none"/>
        </w:rPr>
      </w:pPr>
    </w:p>
    <w:p w14:paraId="436BBBE8" w14:textId="77777777" w:rsidR="00567CB4" w:rsidRPr="00567CB4" w:rsidRDefault="00567CB4" w:rsidP="00567CB4">
      <w:pPr>
        <w:rPr>
          <w:rFonts w:eastAsia="Times New Roman"/>
          <w:lang w:bidi="x-none"/>
        </w:rPr>
      </w:pPr>
    </w:p>
    <w:p w14:paraId="09B8F879" w14:textId="77777777" w:rsidR="00567CB4" w:rsidRPr="00567CB4" w:rsidRDefault="00567CB4" w:rsidP="00567CB4">
      <w:pPr>
        <w:rPr>
          <w:rFonts w:eastAsia="Times New Roman"/>
          <w:lang w:bidi="x-none"/>
        </w:rPr>
      </w:pPr>
    </w:p>
    <w:p w14:paraId="42B487D3" w14:textId="77777777" w:rsidR="00567CB4" w:rsidRPr="00567CB4" w:rsidRDefault="00567CB4" w:rsidP="00567CB4">
      <w:pPr>
        <w:rPr>
          <w:rFonts w:eastAsia="Times New Roman"/>
          <w:lang w:bidi="x-none"/>
        </w:rPr>
      </w:pPr>
    </w:p>
    <w:p w14:paraId="72BA1EE0" w14:textId="77777777" w:rsidR="00567CB4" w:rsidRPr="00567CB4" w:rsidRDefault="00567CB4" w:rsidP="00567CB4">
      <w:pPr>
        <w:rPr>
          <w:rFonts w:eastAsia="Times New Roman"/>
          <w:lang w:bidi="x-none"/>
        </w:rPr>
      </w:pPr>
    </w:p>
    <w:p w14:paraId="42A1BD19" w14:textId="77777777" w:rsidR="00567CB4" w:rsidRPr="00567CB4" w:rsidRDefault="00567CB4" w:rsidP="00567CB4">
      <w:pPr>
        <w:rPr>
          <w:rFonts w:eastAsia="Times New Roman"/>
          <w:lang w:bidi="x-none"/>
        </w:rPr>
      </w:pPr>
    </w:p>
    <w:p w14:paraId="25225754" w14:textId="77777777" w:rsidR="00567CB4" w:rsidRPr="00567CB4" w:rsidRDefault="00567CB4" w:rsidP="00567CB4">
      <w:pPr>
        <w:rPr>
          <w:rFonts w:eastAsia="Times New Roman"/>
          <w:lang w:bidi="x-none"/>
        </w:rPr>
      </w:pPr>
    </w:p>
    <w:p w14:paraId="2229F643" w14:textId="77777777" w:rsidR="00567CB4" w:rsidRPr="00567CB4" w:rsidRDefault="00567CB4" w:rsidP="00567CB4">
      <w:pPr>
        <w:rPr>
          <w:rFonts w:eastAsia="Times New Roman"/>
          <w:lang w:bidi="x-none"/>
        </w:rPr>
      </w:pPr>
    </w:p>
    <w:p w14:paraId="2DE6E63E" w14:textId="77777777" w:rsidR="00567CB4" w:rsidRPr="00567CB4" w:rsidRDefault="00567CB4" w:rsidP="00567CB4">
      <w:pPr>
        <w:rPr>
          <w:rFonts w:eastAsia="Times New Roman"/>
          <w:lang w:bidi="x-none"/>
        </w:rPr>
      </w:pPr>
    </w:p>
    <w:p w14:paraId="52A8843B" w14:textId="4F9E9B0B" w:rsidR="00567CB4" w:rsidRPr="00567CB4" w:rsidRDefault="00567CB4" w:rsidP="00567CB4">
      <w:pPr>
        <w:rPr>
          <w:rFonts w:eastAsia="Times New Roman"/>
          <w:lang w:bidi="x-none"/>
        </w:rPr>
      </w:pPr>
    </w:p>
    <w:p w14:paraId="03861D89" w14:textId="12AED8CE" w:rsidR="00567CB4" w:rsidRDefault="002B23DF" w:rsidP="00567CB4">
      <w:pPr>
        <w:rPr>
          <w:rFonts w:eastAsia="Times New Roman"/>
          <w:lang w:bidi="x-non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7C2FE096" wp14:editId="438CB48B">
                <wp:simplePos x="0" y="0"/>
                <wp:positionH relativeFrom="page">
                  <wp:posOffset>333375</wp:posOffset>
                </wp:positionH>
                <wp:positionV relativeFrom="page">
                  <wp:posOffset>5200650</wp:posOffset>
                </wp:positionV>
                <wp:extent cx="7098030" cy="400050"/>
                <wp:effectExtent l="0" t="0" r="1270" b="6350"/>
                <wp:wrapNone/>
                <wp:docPr id="3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09803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9B9D0D" w14:textId="7454C1CF" w:rsidR="00396197" w:rsidRPr="00396197" w:rsidRDefault="008B4185" w:rsidP="00396197">
                            <w:pPr>
                              <w:jc w:val="center"/>
                              <w:rPr>
                                <w:rFonts w:eastAsia="Times New Roman"/>
                                <w:color w:val="auto"/>
                                <w:kern w:val="0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Clip here and return the bottom portion to</w:t>
                            </w:r>
                            <w:r w:rsidRPr="000E5479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THS office.  Questions may be directed to Jill Aversa via email, </w:t>
                            </w:r>
                            <w:hyperlink r:id="rId12" w:history="1">
                              <w:r w:rsidR="00396197" w:rsidRPr="008E7A47">
                                <w:rPr>
                                  <w:rStyle w:val="Hyperlink"/>
                                  <w:rFonts w:asciiTheme="minorHAnsi" w:hAnsiTheme="minorHAnsi" w:cstheme="minorHAnsi"/>
                                  <w:spacing w:val="5"/>
                                  <w:sz w:val="22"/>
                                  <w:szCs w:val="22"/>
                                  <w:shd w:val="clear" w:color="auto" w:fill="FFFFFF"/>
                                </w:rPr>
                                <w:t>jillaversa@gmail.com</w:t>
                              </w:r>
                            </w:hyperlink>
                            <w:r w:rsidR="00396197">
                              <w:rPr>
                                <w:rFonts w:asciiTheme="minorHAnsi" w:hAnsiTheme="minorHAnsi" w:cstheme="minorHAnsi"/>
                                <w:color w:val="auto"/>
                                <w:spacing w:val="5"/>
                                <w:sz w:val="22"/>
                                <w:szCs w:val="22"/>
                                <w:shd w:val="clear" w:color="auto" w:fill="FFFFFF"/>
                              </w:rPr>
                              <w:t xml:space="preserve"> or via cell phone </w:t>
                            </w:r>
                            <w:r w:rsidR="00396197" w:rsidRPr="00396197">
                              <w:rPr>
                                <w:rFonts w:asciiTheme="minorHAnsi" w:eastAsia="Times New Roman" w:hAnsiTheme="minorHAnsi" w:cstheme="minorHAnsi"/>
                                <w:color w:val="222222"/>
                                <w:kern w:val="0"/>
                                <w:sz w:val="22"/>
                                <w:szCs w:val="22"/>
                                <w:shd w:val="clear" w:color="auto" w:fill="FFFFFF"/>
                              </w:rPr>
                              <w:t>(717-514-3790)</w:t>
                            </w:r>
                          </w:p>
                          <w:p w14:paraId="0AF87D5D" w14:textId="68FE0D83" w:rsidR="00C03D0E" w:rsidRPr="00544EA1" w:rsidRDefault="00C03D0E" w:rsidP="00621A70">
                            <w:pPr>
                              <w:widowControl w:val="0"/>
                              <w:jc w:val="center"/>
                              <w:rPr>
                                <w:rFonts w:ascii="Roboto Lt" w:eastAsia="Times New Roman" w:hAnsi="Roboto Lt"/>
                                <w:color w:val="auto"/>
                                <w:kern w:val="0"/>
                                <w:lang w:bidi="x-none"/>
                              </w:rPr>
                            </w:pPr>
                          </w:p>
                        </w:txbxContent>
                      </wps:txbx>
                      <wps:bodyPr rot="0" vert="horz" wrap="square" lIns="25400" tIns="25400" rIns="25400" bIns="254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2FE096" id="Rectangle 11" o:spid="_x0000_s1028" style="position:absolute;margin-left:26.25pt;margin-top:409.5pt;width:558.9pt;height:31.5pt;z-index: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" filled="f" stroked="f">
                <v:stroke joinstyle="round"/>
                <v:path arrowok="t"/>
                <v:textbox inset="2pt,2pt,2pt,2pt">
                  <w:txbxContent>
                    <w:p w14:paraId="429B9D0D" w14:textId="7454C1CF" w:rsidR="00396197" w:rsidRPr="00396197" w:rsidRDefault="008B4185" w:rsidP="00396197">
                      <w:pPr>
                        <w:jc w:val="center"/>
                        <w:rPr>
                          <w:rFonts w:eastAsia="Times New Roman"/>
                          <w:color w:val="auto"/>
                          <w:kern w:val="0"/>
                          <w:sz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Clip here and return the bottom portion to</w:t>
                      </w:r>
                      <w:r w:rsidRPr="000E5479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THS office.  Questions may be directed to Jill Aversa via email, </w:t>
                      </w:r>
                      <w:hyperlink r:id="rId13" w:history="1">
                        <w:r w:rsidR="00396197" w:rsidRPr="008E7A47">
                          <w:rPr>
                            <w:rStyle w:val="Hyperlink"/>
                            <w:rFonts w:asciiTheme="minorHAnsi" w:hAnsiTheme="minorHAnsi" w:cstheme="minorHAnsi"/>
                            <w:spacing w:val="5"/>
                            <w:sz w:val="22"/>
                            <w:szCs w:val="22"/>
                            <w:shd w:val="clear" w:color="auto" w:fill="FFFFFF"/>
                          </w:rPr>
                          <w:t>jillaversa@gmail.com</w:t>
                        </w:r>
                      </w:hyperlink>
                      <w:r w:rsidR="00396197">
                        <w:rPr>
                          <w:rFonts w:asciiTheme="minorHAnsi" w:hAnsiTheme="minorHAnsi" w:cstheme="minorHAnsi"/>
                          <w:color w:val="auto"/>
                          <w:spacing w:val="5"/>
                          <w:sz w:val="22"/>
                          <w:szCs w:val="22"/>
                          <w:shd w:val="clear" w:color="auto" w:fill="FFFFFF"/>
                        </w:rPr>
                        <w:t xml:space="preserve"> or via cell phone </w:t>
                      </w:r>
                      <w:r w:rsidR="00396197" w:rsidRPr="00396197">
                        <w:rPr>
                          <w:rFonts w:asciiTheme="minorHAnsi" w:eastAsia="Times New Roman" w:hAnsiTheme="minorHAnsi" w:cstheme="minorHAnsi"/>
                          <w:color w:val="222222"/>
                          <w:kern w:val="0"/>
                          <w:sz w:val="22"/>
                          <w:szCs w:val="22"/>
                          <w:shd w:val="clear" w:color="auto" w:fill="FFFFFF"/>
                        </w:rPr>
                        <w:t>(717-514-3790)</w:t>
                      </w:r>
                    </w:p>
                    <w:p w14:paraId="0AF87D5D" w14:textId="68FE0D83" w:rsidR="00C03D0E" w:rsidRPr="00544EA1" w:rsidRDefault="00C03D0E" w:rsidP="00621A70">
                      <w:pPr>
                        <w:widowControl w:val="0"/>
                        <w:jc w:val="center"/>
                        <w:rPr>
                          <w:rFonts w:ascii="Roboto Lt" w:eastAsia="Times New Roman" w:hAnsi="Roboto Lt"/>
                          <w:color w:val="auto"/>
                          <w:kern w:val="0"/>
                          <w:lang w:bidi="x-none"/>
                        </w:rPr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74D5A52C" w14:textId="77777777" w:rsidR="00567CB4" w:rsidRPr="00567CB4" w:rsidRDefault="00567CB4" w:rsidP="00567CB4">
      <w:pPr>
        <w:rPr>
          <w:rFonts w:eastAsia="Times New Roman"/>
          <w:lang w:bidi="x-none"/>
        </w:rPr>
      </w:pPr>
    </w:p>
    <w:p w14:paraId="69DEF8F1" w14:textId="77777777" w:rsidR="00567CB4" w:rsidRPr="00567CB4" w:rsidRDefault="00567CB4" w:rsidP="00567CB4">
      <w:pPr>
        <w:rPr>
          <w:rFonts w:eastAsia="Times New Roman"/>
          <w:lang w:bidi="x-none"/>
        </w:rPr>
      </w:pPr>
    </w:p>
    <w:p w14:paraId="06EBD32A" w14:textId="58CE3851" w:rsidR="00567CB4" w:rsidRPr="00567CB4" w:rsidRDefault="00BD1675" w:rsidP="00567CB4">
      <w:pPr>
        <w:rPr>
          <w:rFonts w:eastAsia="Times New Roman"/>
          <w:lang w:bidi="x-non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455ECB37" wp14:editId="0055AF25">
                <wp:simplePos x="0" y="0"/>
                <wp:positionH relativeFrom="page">
                  <wp:posOffset>768096</wp:posOffset>
                </wp:positionH>
                <wp:positionV relativeFrom="page">
                  <wp:posOffset>5705856</wp:posOffset>
                </wp:positionV>
                <wp:extent cx="6128239" cy="4005072"/>
                <wp:effectExtent l="0" t="0" r="6350" b="0"/>
                <wp:wrapNone/>
                <wp:docPr id="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28239" cy="40050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4495"/>
                              <w:gridCol w:w="5065"/>
                            </w:tblGrid>
                            <w:tr w:rsidR="002526A2" w14:paraId="3DED971B" w14:textId="77777777" w:rsidTr="009E44ED">
                              <w:trPr>
                                <w:trHeight w:val="927"/>
                              </w:trPr>
                              <w:tc>
                                <w:tcPr>
                                  <w:tcW w:w="4495" w:type="dxa"/>
                                </w:tcPr>
                                <w:p w14:paraId="40AD5454" w14:textId="1ED7C799" w:rsidR="002526A2" w:rsidRDefault="002526A2">
                                  <w:pPr>
                                    <w:widowControl w:val="0"/>
                                    <w:rPr>
                                      <w:rFonts w:ascii="Roboto Lt" w:hAnsi="Roboto Lt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Roboto Lt" w:hAnsi="Roboto Lt"/>
                                      <w:sz w:val="18"/>
                                    </w:rPr>
                                    <w:t>C</w:t>
                                  </w:r>
                                  <w:r w:rsidR="00E0163A">
                                    <w:rPr>
                                      <w:rFonts w:ascii="Roboto Lt" w:hAnsi="Roboto Lt"/>
                                      <w:sz w:val="18"/>
                                    </w:rPr>
                                    <w:t>ustomer</w:t>
                                  </w:r>
                                  <w:r>
                                    <w:rPr>
                                      <w:rFonts w:ascii="Roboto Lt" w:hAnsi="Roboto Lt"/>
                                      <w:sz w:val="18"/>
                                    </w:rPr>
                                    <w:t xml:space="preserve"> Name</w:t>
                                  </w:r>
                                </w:p>
                                <w:p w14:paraId="5488FC4C" w14:textId="77777777" w:rsidR="002526A2" w:rsidRDefault="002526A2">
                                  <w:pPr>
                                    <w:widowControl w:val="0"/>
                                    <w:rPr>
                                      <w:rFonts w:ascii="Roboto Lt" w:hAnsi="Roboto Lt"/>
                                      <w:sz w:val="18"/>
                                    </w:rPr>
                                  </w:pPr>
                                </w:p>
                                <w:p w14:paraId="2643CB06" w14:textId="77777777" w:rsidR="002526A2" w:rsidRDefault="002526A2">
                                  <w:pPr>
                                    <w:widowControl w:val="0"/>
                                    <w:rPr>
                                      <w:rFonts w:ascii="Roboto Lt" w:hAnsi="Roboto Lt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65" w:type="dxa"/>
                                </w:tcPr>
                                <w:p w14:paraId="11D06FBD" w14:textId="77777777" w:rsidR="002526A2" w:rsidRDefault="002526A2">
                                  <w:pPr>
                                    <w:widowControl w:val="0"/>
                                    <w:rPr>
                                      <w:rFonts w:ascii="Roboto Lt" w:hAnsi="Roboto Lt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Roboto Lt" w:hAnsi="Roboto Lt"/>
                                      <w:sz w:val="18"/>
                                    </w:rPr>
                                    <w:t>Customer phone:</w:t>
                                  </w:r>
                                </w:p>
                                <w:p w14:paraId="18D451D4" w14:textId="77777777" w:rsidR="002526A2" w:rsidRDefault="002526A2">
                                  <w:pPr>
                                    <w:widowControl w:val="0"/>
                                    <w:rPr>
                                      <w:rFonts w:ascii="Roboto Lt" w:hAnsi="Roboto Lt"/>
                                      <w:sz w:val="18"/>
                                    </w:rPr>
                                  </w:pPr>
                                </w:p>
                                <w:p w14:paraId="045B4EE0" w14:textId="07E289FD" w:rsidR="002526A2" w:rsidRDefault="002526A2">
                                  <w:pPr>
                                    <w:widowControl w:val="0"/>
                                    <w:rPr>
                                      <w:rFonts w:ascii="Roboto Lt" w:hAnsi="Roboto Lt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63F5781" w14:textId="77777777" w:rsidR="00437FB9" w:rsidRDefault="00437FB9" w:rsidP="001B60F3">
                            <w:pPr>
                              <w:widowControl w:val="0"/>
                              <w:rPr>
                                <w:rFonts w:ascii="Roboto Lt" w:hAnsi="Roboto Lt"/>
                                <w:sz w:val="18"/>
                              </w:rPr>
                            </w:pPr>
                          </w:p>
                          <w:p w14:paraId="670CBFCF" w14:textId="38AB66EC" w:rsidR="001B60F3" w:rsidRDefault="001B60F3">
                            <w:pPr>
                              <w:widowControl w:val="0"/>
                              <w:rPr>
                                <w:rFonts w:ascii="Roboto Lt" w:hAnsi="Roboto Lt"/>
                                <w:sz w:val="18"/>
                              </w:rPr>
                            </w:pPr>
                            <w:r w:rsidRPr="00544EA1">
                              <w:rPr>
                                <w:rFonts w:ascii="Roboto Lt" w:hAnsi="Roboto Lt"/>
                                <w:sz w:val="18"/>
                              </w:rPr>
                              <w:t xml:space="preserve">Quantity requested </w:t>
                            </w:r>
                            <w:r w:rsidR="00EF2FF2" w:rsidRPr="00544EA1">
                              <w:rPr>
                                <w:rFonts w:ascii="Roboto Lt" w:hAnsi="Roboto Lt"/>
                                <w:sz w:val="18"/>
                              </w:rPr>
                              <w:t>of</w:t>
                            </w:r>
                            <w:r w:rsidR="00EF2FF2">
                              <w:rPr>
                                <w:rFonts w:ascii="Roboto Lt" w:hAnsi="Roboto Lt"/>
                                <w:sz w:val="18"/>
                              </w:rPr>
                              <w:t>: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4495"/>
                              <w:gridCol w:w="5065"/>
                            </w:tblGrid>
                            <w:tr w:rsidR="00912564" w14:paraId="1DE7532C" w14:textId="77777777" w:rsidTr="004A647F">
                              <w:trPr>
                                <w:trHeight w:val="374"/>
                              </w:trPr>
                              <w:tc>
                                <w:tcPr>
                                  <w:tcW w:w="4495" w:type="dxa"/>
                                </w:tcPr>
                                <w:p w14:paraId="6F276122" w14:textId="77777777" w:rsidR="00912564" w:rsidRDefault="00912564">
                                  <w:pPr>
                                    <w:widowControl w:val="0"/>
                                    <w:rPr>
                                      <w:rFonts w:ascii="Roboto Lt" w:hAnsi="Roboto Lt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Roboto Lt" w:hAnsi="Roboto Lt"/>
                                      <w:sz w:val="18"/>
                                    </w:rPr>
                                    <w:t>Balsam Wreath:</w:t>
                                  </w:r>
                                </w:p>
                                <w:p w14:paraId="54C635A2" w14:textId="77777777" w:rsidR="00912564" w:rsidRDefault="00912564">
                                  <w:pPr>
                                    <w:widowControl w:val="0"/>
                                    <w:rPr>
                                      <w:rFonts w:ascii="Roboto Lt" w:hAnsi="Roboto Lt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Roboto Lt" w:hAnsi="Roboto Lt"/>
                                      <w:sz w:val="18"/>
                                    </w:rPr>
                                    <w:br/>
                                    <w:t>Quantity:</w:t>
                                  </w:r>
                                </w:p>
                                <w:p w14:paraId="5304716D" w14:textId="77777777" w:rsidR="00912564" w:rsidRDefault="00912564">
                                  <w:pPr>
                                    <w:widowControl w:val="0"/>
                                    <w:rPr>
                                      <w:rFonts w:ascii="Roboto Lt" w:hAnsi="Roboto Lt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65" w:type="dxa"/>
                                  <w:vMerge w:val="restart"/>
                                </w:tcPr>
                                <w:p w14:paraId="1FA2B921" w14:textId="77777777" w:rsidR="00912564" w:rsidRDefault="00912564">
                                  <w:pPr>
                                    <w:widowControl w:val="0"/>
                                    <w:rPr>
                                      <w:rFonts w:ascii="Roboto Lt" w:hAnsi="Roboto Lt"/>
                                      <w:sz w:val="18"/>
                                    </w:rPr>
                                  </w:pPr>
                                </w:p>
                                <w:p w14:paraId="40A4E8C7" w14:textId="77777777" w:rsidR="00912564" w:rsidRDefault="00912564">
                                  <w:pPr>
                                    <w:widowControl w:val="0"/>
                                    <w:rPr>
                                      <w:rFonts w:ascii="Roboto Lt" w:hAnsi="Roboto Lt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Roboto Lt" w:hAnsi="Roboto Lt"/>
                                      <w:sz w:val="18"/>
                                    </w:rPr>
                                    <w:t>Total number of wreaths:</w:t>
                                  </w:r>
                                </w:p>
                                <w:p w14:paraId="40C9D290" w14:textId="77777777" w:rsidR="00912564" w:rsidRDefault="00912564">
                                  <w:pPr>
                                    <w:widowControl w:val="0"/>
                                    <w:rPr>
                                      <w:rFonts w:ascii="Roboto Lt" w:hAnsi="Roboto Lt"/>
                                      <w:sz w:val="18"/>
                                    </w:rPr>
                                  </w:pPr>
                                </w:p>
                                <w:p w14:paraId="199FAE1D" w14:textId="64DFF06C" w:rsidR="00912564" w:rsidRPr="00437FB9" w:rsidRDefault="00912564">
                                  <w:pPr>
                                    <w:widowControl w:val="0"/>
                                    <w:rPr>
                                      <w:rFonts w:ascii="Roboto Lt" w:hAnsi="Roboto Lt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Roboto Lt" w:hAnsi="Roboto Lt"/>
                                      <w:sz w:val="18"/>
                                    </w:rPr>
                                    <w:t>Total due:</w:t>
                                  </w:r>
                                  <w:r>
                                    <w:rPr>
                                      <w:rFonts w:ascii="Roboto Lt" w:hAnsi="Roboto Lt"/>
                                      <w:sz w:val="18"/>
                                    </w:rPr>
                                    <w:br/>
                                  </w:r>
                                  <w:r>
                                    <w:rPr>
                                      <w:rFonts w:ascii="Roboto Lt" w:hAnsi="Roboto Lt"/>
                                      <w:sz w:val="18"/>
                                    </w:rPr>
                                    <w:br/>
                                  </w:r>
                                </w:p>
                              </w:tc>
                            </w:tr>
                            <w:tr w:rsidR="00912564" w14:paraId="0D710FA7" w14:textId="77777777" w:rsidTr="004A647F">
                              <w:trPr>
                                <w:trHeight w:val="921"/>
                              </w:trPr>
                              <w:tc>
                                <w:tcPr>
                                  <w:tcW w:w="4495" w:type="dxa"/>
                                </w:tcPr>
                                <w:p w14:paraId="4E6E8125" w14:textId="77777777" w:rsidR="00912564" w:rsidRDefault="00912564">
                                  <w:pPr>
                                    <w:widowControl w:val="0"/>
                                    <w:rPr>
                                      <w:rFonts w:ascii="Roboto Lt" w:hAnsi="Roboto Lt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Roboto Lt" w:hAnsi="Roboto Lt"/>
                                      <w:sz w:val="18"/>
                                    </w:rPr>
                                    <w:t>Sizes:</w:t>
                                  </w:r>
                                  <w:r>
                                    <w:rPr>
                                      <w:rFonts w:ascii="Roboto Lt" w:hAnsi="Roboto Lt"/>
                                      <w:sz w:val="18"/>
                                    </w:rPr>
                                    <w:br/>
                                  </w:r>
                                </w:p>
                              </w:tc>
                              <w:tc>
                                <w:tcPr>
                                  <w:tcW w:w="5065" w:type="dxa"/>
                                  <w:vMerge/>
                                </w:tcPr>
                                <w:p w14:paraId="17009C18" w14:textId="77777777" w:rsidR="00912564" w:rsidRDefault="00912564">
                                  <w:pPr>
                                    <w:widowControl w:val="0"/>
                                    <w:rPr>
                                      <w:rFonts w:ascii="Roboto Lt" w:hAnsi="Roboto Lt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912564" w14:paraId="274886D6" w14:textId="77777777" w:rsidTr="004A647F">
                              <w:tc>
                                <w:tcPr>
                                  <w:tcW w:w="4495" w:type="dxa"/>
                                </w:tcPr>
                                <w:p w14:paraId="45722DB9" w14:textId="77777777" w:rsidR="00912564" w:rsidRDefault="00912564" w:rsidP="00ED38FB">
                                  <w:pPr>
                                    <w:widowControl w:val="0"/>
                                    <w:rPr>
                                      <w:rFonts w:ascii="Roboto Lt" w:hAnsi="Roboto Lt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Roboto Lt" w:hAnsi="Roboto Lt"/>
                                      <w:sz w:val="18"/>
                                    </w:rPr>
                                    <w:t>Mixed Greens Wreath:</w:t>
                                  </w:r>
                                </w:p>
                                <w:p w14:paraId="4850FD1C" w14:textId="77777777" w:rsidR="00912564" w:rsidRDefault="00912564" w:rsidP="00ED38FB">
                                  <w:pPr>
                                    <w:widowControl w:val="0"/>
                                    <w:rPr>
                                      <w:rFonts w:ascii="Roboto Lt" w:hAnsi="Roboto Lt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Roboto Lt" w:hAnsi="Roboto Lt"/>
                                      <w:sz w:val="18"/>
                                    </w:rPr>
                                    <w:br/>
                                    <w:t>Quantity:</w:t>
                                  </w:r>
                                </w:p>
                                <w:p w14:paraId="660B0498" w14:textId="77777777" w:rsidR="00912564" w:rsidRDefault="00912564">
                                  <w:pPr>
                                    <w:widowControl w:val="0"/>
                                    <w:rPr>
                                      <w:rFonts w:ascii="Roboto Lt" w:hAnsi="Roboto Lt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65" w:type="dxa"/>
                                  <w:vMerge w:val="restart"/>
                                </w:tcPr>
                                <w:p w14:paraId="15C12B1D" w14:textId="77777777" w:rsidR="00912564" w:rsidRDefault="00912564" w:rsidP="00912564">
                                  <w:pPr>
                                    <w:widowControl w:val="0"/>
                                    <w:rPr>
                                      <w:rFonts w:ascii="Roboto Lt" w:hAnsi="Roboto Lt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Roboto Lt" w:hAnsi="Roboto Lt"/>
                                      <w:sz w:val="18"/>
                                    </w:rPr>
                                    <w:t>Total number of wreaths:</w:t>
                                  </w:r>
                                </w:p>
                                <w:p w14:paraId="2E9FAA6A" w14:textId="77777777" w:rsidR="00912564" w:rsidRDefault="00912564" w:rsidP="00912564">
                                  <w:pPr>
                                    <w:widowControl w:val="0"/>
                                    <w:rPr>
                                      <w:rFonts w:ascii="Roboto Lt" w:hAnsi="Roboto Lt"/>
                                      <w:sz w:val="18"/>
                                    </w:rPr>
                                  </w:pPr>
                                </w:p>
                                <w:p w14:paraId="00C52C7E" w14:textId="3E5964CC" w:rsidR="00912564" w:rsidRDefault="00912564" w:rsidP="00912564">
                                  <w:pPr>
                                    <w:widowControl w:val="0"/>
                                    <w:rPr>
                                      <w:rFonts w:ascii="Roboto Lt" w:hAnsi="Roboto Lt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Roboto Lt" w:hAnsi="Roboto Lt"/>
                                      <w:sz w:val="18"/>
                                    </w:rPr>
                                    <w:t>Total due:</w:t>
                                  </w:r>
                                </w:p>
                              </w:tc>
                            </w:tr>
                            <w:tr w:rsidR="00912564" w14:paraId="6A758030" w14:textId="77777777" w:rsidTr="003443CB">
                              <w:trPr>
                                <w:trHeight w:val="883"/>
                              </w:trPr>
                              <w:tc>
                                <w:tcPr>
                                  <w:tcW w:w="4495" w:type="dxa"/>
                                </w:tcPr>
                                <w:p w14:paraId="246987E7" w14:textId="77777777" w:rsidR="00912564" w:rsidRDefault="00912564" w:rsidP="00ED38FB">
                                  <w:pPr>
                                    <w:widowControl w:val="0"/>
                                    <w:rPr>
                                      <w:rFonts w:ascii="Roboto Lt" w:hAnsi="Roboto Lt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Roboto Lt" w:hAnsi="Roboto Lt"/>
                                      <w:sz w:val="18"/>
                                    </w:rPr>
                                    <w:t>Sizes</w:t>
                                  </w:r>
                                </w:p>
                                <w:p w14:paraId="7F8F64D2" w14:textId="77777777" w:rsidR="00912564" w:rsidRDefault="00912564" w:rsidP="00ED38FB">
                                  <w:pPr>
                                    <w:widowControl w:val="0"/>
                                    <w:rPr>
                                      <w:rFonts w:ascii="Roboto Lt" w:hAnsi="Roboto Lt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65" w:type="dxa"/>
                                  <w:vMerge/>
                                </w:tcPr>
                                <w:p w14:paraId="32E731FD" w14:textId="77777777" w:rsidR="00912564" w:rsidRDefault="00912564">
                                  <w:pPr>
                                    <w:widowControl w:val="0"/>
                                    <w:rPr>
                                      <w:rFonts w:ascii="Roboto Lt" w:hAnsi="Roboto Lt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8C3A401" w14:textId="77777777" w:rsidR="00C03D0E" w:rsidRPr="00AA07C5" w:rsidRDefault="009F06F2">
                            <w:pPr>
                              <w:widowControl w:val="0"/>
                              <w:rPr>
                                <w:rFonts w:ascii="Roboto Lt" w:hAnsi="Roboto Lt"/>
                                <w:sz w:val="24"/>
                              </w:rPr>
                            </w:pPr>
                            <w:r w:rsidRPr="00544EA1">
                              <w:rPr>
                                <w:rFonts w:ascii="Roboto Lt" w:hAnsi="Roboto Lt"/>
                                <w:sz w:val="18"/>
                              </w:rPr>
                              <w:tab/>
                            </w:r>
                            <w:r w:rsidRPr="00544EA1">
                              <w:rPr>
                                <w:rFonts w:ascii="Roboto Lt" w:hAnsi="Roboto Lt"/>
                                <w:sz w:val="18"/>
                              </w:rPr>
                              <w:tab/>
                            </w:r>
                            <w:r w:rsidRPr="00544EA1">
                              <w:rPr>
                                <w:rFonts w:ascii="Roboto Lt" w:hAnsi="Roboto Lt"/>
                                <w:sz w:val="18"/>
                              </w:rPr>
                              <w:tab/>
                            </w:r>
                            <w:r w:rsidRPr="00544EA1">
                              <w:rPr>
                                <w:rFonts w:ascii="Roboto Lt" w:hAnsi="Roboto Lt"/>
                                <w:sz w:val="18"/>
                              </w:rPr>
                              <w:tab/>
                            </w:r>
                            <w:r w:rsidRPr="00544EA1">
                              <w:rPr>
                                <w:rFonts w:ascii="Roboto Lt" w:hAnsi="Roboto Lt"/>
                                <w:sz w:val="18"/>
                              </w:rPr>
                              <w:tab/>
                            </w:r>
                            <w:r w:rsidRPr="00544EA1">
                              <w:rPr>
                                <w:rFonts w:ascii="Roboto Lt" w:hAnsi="Roboto Lt"/>
                                <w:sz w:val="18"/>
                              </w:rPr>
                              <w:tab/>
                            </w:r>
                            <w:r w:rsidRPr="00544EA1">
                              <w:rPr>
                                <w:rFonts w:ascii="Roboto Lt" w:hAnsi="Roboto Lt"/>
                                <w:sz w:val="18"/>
                              </w:rPr>
                              <w:tab/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9560"/>
                            </w:tblGrid>
                            <w:tr w:rsidR="00AA07C5" w14:paraId="16B2CEE7" w14:textId="77777777" w:rsidTr="003443CB">
                              <w:trPr>
                                <w:trHeight w:val="874"/>
                              </w:trPr>
                              <w:tc>
                                <w:tcPr>
                                  <w:tcW w:w="9575" w:type="dxa"/>
                                </w:tcPr>
                                <w:p w14:paraId="447789CA" w14:textId="77777777" w:rsidR="00AA07C5" w:rsidRDefault="00ED38FB" w:rsidP="00ED38FB">
                                  <w:pPr>
                                    <w:widowControl w:val="0"/>
                                    <w:pBdr>
                                      <w:bar w:val="single" w:sz="4" w:color="auto"/>
                                    </w:pBdr>
                                    <w:rPr>
                                      <w:rFonts w:ascii="Roboto Lt" w:hAnsi="Roboto Lt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Roboto Lt" w:hAnsi="Roboto Lt"/>
                                      <w:sz w:val="18"/>
                                    </w:rPr>
                                    <w:t>Pine Roping:                                                                            Total number of feet:                           Total due:</w:t>
                                  </w:r>
                                </w:p>
                                <w:p w14:paraId="38EDD28A" w14:textId="77777777" w:rsidR="00ED38FB" w:rsidRDefault="00ED38FB" w:rsidP="00ED38FB">
                                  <w:pPr>
                                    <w:widowControl w:val="0"/>
                                    <w:rPr>
                                      <w:rFonts w:ascii="Roboto Lt" w:hAnsi="Roboto Lt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9C048DD" w14:textId="77777777" w:rsidR="00ED38FB" w:rsidRPr="00544EA1" w:rsidRDefault="00ED38FB">
                            <w:pPr>
                              <w:widowControl w:val="0"/>
                              <w:rPr>
                                <w:rFonts w:ascii="Roboto Lt" w:hAnsi="Roboto Lt"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25400" tIns="25400" rIns="25400" bIns="254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5ECB37" id="Rectangle 12" o:spid="_x0000_s1029" style="position:absolute;margin-left:60.5pt;margin-top:449.3pt;width:482.55pt;height:315.35pt;z-index: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" filled="f" stroked="f">
                <v:stroke joinstyle="round"/>
                <v:path arrowok="t"/>
                <v:textbox inset="2pt,2pt,2pt,2pt"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4495"/>
                        <w:gridCol w:w="5065"/>
                      </w:tblGrid>
                      <w:tr w:rsidR="002526A2" w14:paraId="3DED971B" w14:textId="77777777" w:rsidTr="009E44ED">
                        <w:trPr>
                          <w:trHeight w:val="927"/>
                        </w:trPr>
                        <w:tc>
                          <w:tcPr>
                            <w:tcW w:w="4495" w:type="dxa"/>
                          </w:tcPr>
                          <w:p w14:paraId="40AD5454" w14:textId="1ED7C799" w:rsidR="002526A2" w:rsidRDefault="002526A2">
                            <w:pPr>
                              <w:widowControl w:val="0"/>
                              <w:rPr>
                                <w:rFonts w:ascii="Roboto Lt" w:hAnsi="Roboto Lt"/>
                                <w:sz w:val="18"/>
                              </w:rPr>
                            </w:pPr>
                            <w:r>
                              <w:rPr>
                                <w:rFonts w:ascii="Roboto Lt" w:hAnsi="Roboto Lt"/>
                                <w:sz w:val="18"/>
                              </w:rPr>
                              <w:t>C</w:t>
                            </w:r>
                            <w:r w:rsidR="00E0163A">
                              <w:rPr>
                                <w:rFonts w:ascii="Roboto Lt" w:hAnsi="Roboto Lt"/>
                                <w:sz w:val="18"/>
                              </w:rPr>
                              <w:t>ustomer</w:t>
                            </w:r>
                            <w:r>
                              <w:rPr>
                                <w:rFonts w:ascii="Roboto Lt" w:hAnsi="Roboto Lt"/>
                                <w:sz w:val="18"/>
                              </w:rPr>
                              <w:t xml:space="preserve"> Name</w:t>
                            </w:r>
                          </w:p>
                          <w:p w14:paraId="5488FC4C" w14:textId="77777777" w:rsidR="002526A2" w:rsidRDefault="002526A2">
                            <w:pPr>
                              <w:widowControl w:val="0"/>
                              <w:rPr>
                                <w:rFonts w:ascii="Roboto Lt" w:hAnsi="Roboto Lt"/>
                                <w:sz w:val="18"/>
                              </w:rPr>
                            </w:pPr>
                          </w:p>
                          <w:p w14:paraId="2643CB06" w14:textId="77777777" w:rsidR="002526A2" w:rsidRDefault="002526A2">
                            <w:pPr>
                              <w:widowControl w:val="0"/>
                              <w:rPr>
                                <w:rFonts w:ascii="Roboto Lt" w:hAnsi="Roboto Lt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5065" w:type="dxa"/>
                          </w:tcPr>
                          <w:p w14:paraId="11D06FBD" w14:textId="77777777" w:rsidR="002526A2" w:rsidRDefault="002526A2">
                            <w:pPr>
                              <w:widowControl w:val="0"/>
                              <w:rPr>
                                <w:rFonts w:ascii="Roboto Lt" w:hAnsi="Roboto Lt"/>
                                <w:sz w:val="18"/>
                              </w:rPr>
                            </w:pPr>
                            <w:r>
                              <w:rPr>
                                <w:rFonts w:ascii="Roboto Lt" w:hAnsi="Roboto Lt"/>
                                <w:sz w:val="18"/>
                              </w:rPr>
                              <w:t>Customer phone:</w:t>
                            </w:r>
                          </w:p>
                          <w:p w14:paraId="18D451D4" w14:textId="77777777" w:rsidR="002526A2" w:rsidRDefault="002526A2">
                            <w:pPr>
                              <w:widowControl w:val="0"/>
                              <w:rPr>
                                <w:rFonts w:ascii="Roboto Lt" w:hAnsi="Roboto Lt"/>
                                <w:sz w:val="18"/>
                              </w:rPr>
                            </w:pPr>
                          </w:p>
                          <w:p w14:paraId="045B4EE0" w14:textId="07E289FD" w:rsidR="002526A2" w:rsidRDefault="002526A2">
                            <w:pPr>
                              <w:widowControl w:val="0"/>
                              <w:rPr>
                                <w:rFonts w:ascii="Roboto Lt" w:hAnsi="Roboto Lt"/>
                                <w:sz w:val="18"/>
                              </w:rPr>
                            </w:pPr>
                          </w:p>
                        </w:tc>
                      </w:tr>
                    </w:tbl>
                    <w:p w14:paraId="263F5781" w14:textId="77777777" w:rsidR="00437FB9" w:rsidRDefault="00437FB9" w:rsidP="001B60F3">
                      <w:pPr>
                        <w:widowControl w:val="0"/>
                        <w:rPr>
                          <w:rFonts w:ascii="Roboto Lt" w:hAnsi="Roboto Lt"/>
                          <w:sz w:val="18"/>
                        </w:rPr>
                      </w:pPr>
                    </w:p>
                    <w:p w14:paraId="670CBFCF" w14:textId="38AB66EC" w:rsidR="001B60F3" w:rsidRDefault="001B60F3">
                      <w:pPr>
                        <w:widowControl w:val="0"/>
                        <w:rPr>
                          <w:rFonts w:ascii="Roboto Lt" w:hAnsi="Roboto Lt"/>
                          <w:sz w:val="18"/>
                        </w:rPr>
                      </w:pPr>
                      <w:r w:rsidRPr="00544EA1">
                        <w:rPr>
                          <w:rFonts w:ascii="Roboto Lt" w:hAnsi="Roboto Lt"/>
                          <w:sz w:val="18"/>
                        </w:rPr>
                        <w:t xml:space="preserve">Quantity requested </w:t>
                      </w:r>
                      <w:r w:rsidR="00EF2FF2" w:rsidRPr="00544EA1">
                        <w:rPr>
                          <w:rFonts w:ascii="Roboto Lt" w:hAnsi="Roboto Lt"/>
                          <w:sz w:val="18"/>
                        </w:rPr>
                        <w:t>of</w:t>
                      </w:r>
                      <w:r w:rsidR="00EF2FF2">
                        <w:rPr>
                          <w:rFonts w:ascii="Roboto Lt" w:hAnsi="Roboto Lt"/>
                          <w:sz w:val="18"/>
                        </w:rPr>
                        <w:t>:</w:t>
                      </w: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4495"/>
                        <w:gridCol w:w="5065"/>
                      </w:tblGrid>
                      <w:tr w:rsidR="00912564" w14:paraId="1DE7532C" w14:textId="77777777" w:rsidTr="004A647F">
                        <w:trPr>
                          <w:trHeight w:val="374"/>
                        </w:trPr>
                        <w:tc>
                          <w:tcPr>
                            <w:tcW w:w="4495" w:type="dxa"/>
                          </w:tcPr>
                          <w:p w14:paraId="6F276122" w14:textId="77777777" w:rsidR="00912564" w:rsidRDefault="00912564">
                            <w:pPr>
                              <w:widowControl w:val="0"/>
                              <w:rPr>
                                <w:rFonts w:ascii="Roboto Lt" w:hAnsi="Roboto Lt"/>
                                <w:sz w:val="18"/>
                              </w:rPr>
                            </w:pPr>
                            <w:r>
                              <w:rPr>
                                <w:rFonts w:ascii="Roboto Lt" w:hAnsi="Roboto Lt"/>
                                <w:sz w:val="18"/>
                              </w:rPr>
                              <w:t>Balsam Wreath:</w:t>
                            </w:r>
                          </w:p>
                          <w:p w14:paraId="54C635A2" w14:textId="77777777" w:rsidR="00912564" w:rsidRDefault="00912564">
                            <w:pPr>
                              <w:widowControl w:val="0"/>
                              <w:rPr>
                                <w:rFonts w:ascii="Roboto Lt" w:hAnsi="Roboto Lt"/>
                                <w:sz w:val="18"/>
                              </w:rPr>
                            </w:pPr>
                            <w:r>
                              <w:rPr>
                                <w:rFonts w:ascii="Roboto Lt" w:hAnsi="Roboto Lt"/>
                                <w:sz w:val="18"/>
                              </w:rPr>
                              <w:br/>
                              <w:t>Quantity:</w:t>
                            </w:r>
                          </w:p>
                          <w:p w14:paraId="5304716D" w14:textId="77777777" w:rsidR="00912564" w:rsidRDefault="00912564">
                            <w:pPr>
                              <w:widowControl w:val="0"/>
                              <w:rPr>
                                <w:rFonts w:ascii="Roboto Lt" w:hAnsi="Roboto Lt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5065" w:type="dxa"/>
                            <w:vMerge w:val="restart"/>
                          </w:tcPr>
                          <w:p w14:paraId="1FA2B921" w14:textId="77777777" w:rsidR="00912564" w:rsidRDefault="00912564">
                            <w:pPr>
                              <w:widowControl w:val="0"/>
                              <w:rPr>
                                <w:rFonts w:ascii="Roboto Lt" w:hAnsi="Roboto Lt"/>
                                <w:sz w:val="18"/>
                              </w:rPr>
                            </w:pPr>
                          </w:p>
                          <w:p w14:paraId="40A4E8C7" w14:textId="77777777" w:rsidR="00912564" w:rsidRDefault="00912564">
                            <w:pPr>
                              <w:widowControl w:val="0"/>
                              <w:rPr>
                                <w:rFonts w:ascii="Roboto Lt" w:hAnsi="Roboto Lt"/>
                                <w:sz w:val="18"/>
                              </w:rPr>
                            </w:pPr>
                            <w:r>
                              <w:rPr>
                                <w:rFonts w:ascii="Roboto Lt" w:hAnsi="Roboto Lt"/>
                                <w:sz w:val="18"/>
                              </w:rPr>
                              <w:t>Total number of wreaths:</w:t>
                            </w:r>
                          </w:p>
                          <w:p w14:paraId="40C9D290" w14:textId="77777777" w:rsidR="00912564" w:rsidRDefault="00912564">
                            <w:pPr>
                              <w:widowControl w:val="0"/>
                              <w:rPr>
                                <w:rFonts w:ascii="Roboto Lt" w:hAnsi="Roboto Lt"/>
                                <w:sz w:val="18"/>
                              </w:rPr>
                            </w:pPr>
                          </w:p>
                          <w:p w14:paraId="199FAE1D" w14:textId="64DFF06C" w:rsidR="00912564" w:rsidRPr="00437FB9" w:rsidRDefault="00912564">
                            <w:pPr>
                              <w:widowControl w:val="0"/>
                              <w:rPr>
                                <w:rFonts w:ascii="Roboto Lt" w:hAnsi="Roboto Lt"/>
                                <w:sz w:val="18"/>
                              </w:rPr>
                            </w:pPr>
                            <w:r>
                              <w:rPr>
                                <w:rFonts w:ascii="Roboto Lt" w:hAnsi="Roboto Lt"/>
                                <w:sz w:val="18"/>
                              </w:rPr>
                              <w:t>Total due:</w:t>
                            </w:r>
                            <w:r>
                              <w:rPr>
                                <w:rFonts w:ascii="Roboto Lt" w:hAnsi="Roboto Lt"/>
                                <w:sz w:val="18"/>
                              </w:rPr>
                              <w:br/>
                            </w:r>
                            <w:r>
                              <w:rPr>
                                <w:rFonts w:ascii="Roboto Lt" w:hAnsi="Roboto Lt"/>
                                <w:sz w:val="18"/>
                              </w:rPr>
                              <w:br/>
                            </w:r>
                          </w:p>
                        </w:tc>
                      </w:tr>
                      <w:tr w:rsidR="00912564" w14:paraId="0D710FA7" w14:textId="77777777" w:rsidTr="004A647F">
                        <w:trPr>
                          <w:trHeight w:val="921"/>
                        </w:trPr>
                        <w:tc>
                          <w:tcPr>
                            <w:tcW w:w="4495" w:type="dxa"/>
                          </w:tcPr>
                          <w:p w14:paraId="4E6E8125" w14:textId="77777777" w:rsidR="00912564" w:rsidRDefault="00912564">
                            <w:pPr>
                              <w:widowControl w:val="0"/>
                              <w:rPr>
                                <w:rFonts w:ascii="Roboto Lt" w:hAnsi="Roboto Lt"/>
                                <w:sz w:val="18"/>
                              </w:rPr>
                            </w:pPr>
                            <w:r>
                              <w:rPr>
                                <w:rFonts w:ascii="Roboto Lt" w:hAnsi="Roboto Lt"/>
                                <w:sz w:val="18"/>
                              </w:rPr>
                              <w:t>Sizes:</w:t>
                            </w:r>
                            <w:r>
                              <w:rPr>
                                <w:rFonts w:ascii="Roboto Lt" w:hAnsi="Roboto Lt"/>
                                <w:sz w:val="18"/>
                              </w:rPr>
                              <w:br/>
                            </w:r>
                          </w:p>
                        </w:tc>
                        <w:tc>
                          <w:tcPr>
                            <w:tcW w:w="5065" w:type="dxa"/>
                            <w:vMerge/>
                          </w:tcPr>
                          <w:p w14:paraId="17009C18" w14:textId="77777777" w:rsidR="00912564" w:rsidRDefault="00912564">
                            <w:pPr>
                              <w:widowControl w:val="0"/>
                              <w:rPr>
                                <w:rFonts w:ascii="Roboto Lt" w:hAnsi="Roboto Lt"/>
                                <w:sz w:val="18"/>
                              </w:rPr>
                            </w:pPr>
                          </w:p>
                        </w:tc>
                      </w:tr>
                      <w:tr w:rsidR="00912564" w14:paraId="274886D6" w14:textId="77777777" w:rsidTr="004A647F">
                        <w:tc>
                          <w:tcPr>
                            <w:tcW w:w="4495" w:type="dxa"/>
                          </w:tcPr>
                          <w:p w14:paraId="45722DB9" w14:textId="77777777" w:rsidR="00912564" w:rsidRDefault="00912564" w:rsidP="00ED38FB">
                            <w:pPr>
                              <w:widowControl w:val="0"/>
                              <w:rPr>
                                <w:rFonts w:ascii="Roboto Lt" w:hAnsi="Roboto Lt"/>
                                <w:sz w:val="18"/>
                              </w:rPr>
                            </w:pPr>
                            <w:r>
                              <w:rPr>
                                <w:rFonts w:ascii="Roboto Lt" w:hAnsi="Roboto Lt"/>
                                <w:sz w:val="18"/>
                              </w:rPr>
                              <w:t>Mixed Greens Wreath:</w:t>
                            </w:r>
                          </w:p>
                          <w:p w14:paraId="4850FD1C" w14:textId="77777777" w:rsidR="00912564" w:rsidRDefault="00912564" w:rsidP="00ED38FB">
                            <w:pPr>
                              <w:widowControl w:val="0"/>
                              <w:rPr>
                                <w:rFonts w:ascii="Roboto Lt" w:hAnsi="Roboto Lt"/>
                                <w:sz w:val="18"/>
                              </w:rPr>
                            </w:pPr>
                            <w:r>
                              <w:rPr>
                                <w:rFonts w:ascii="Roboto Lt" w:hAnsi="Roboto Lt"/>
                                <w:sz w:val="18"/>
                              </w:rPr>
                              <w:br/>
                              <w:t>Quantity:</w:t>
                            </w:r>
                          </w:p>
                          <w:p w14:paraId="660B0498" w14:textId="77777777" w:rsidR="00912564" w:rsidRDefault="00912564">
                            <w:pPr>
                              <w:widowControl w:val="0"/>
                              <w:rPr>
                                <w:rFonts w:ascii="Roboto Lt" w:hAnsi="Roboto Lt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5065" w:type="dxa"/>
                            <w:vMerge w:val="restart"/>
                          </w:tcPr>
                          <w:p w14:paraId="15C12B1D" w14:textId="77777777" w:rsidR="00912564" w:rsidRDefault="00912564" w:rsidP="00912564">
                            <w:pPr>
                              <w:widowControl w:val="0"/>
                              <w:rPr>
                                <w:rFonts w:ascii="Roboto Lt" w:hAnsi="Roboto Lt"/>
                                <w:sz w:val="18"/>
                              </w:rPr>
                            </w:pPr>
                            <w:r>
                              <w:rPr>
                                <w:rFonts w:ascii="Roboto Lt" w:hAnsi="Roboto Lt"/>
                                <w:sz w:val="18"/>
                              </w:rPr>
                              <w:t>Total number of wreaths:</w:t>
                            </w:r>
                          </w:p>
                          <w:p w14:paraId="2E9FAA6A" w14:textId="77777777" w:rsidR="00912564" w:rsidRDefault="00912564" w:rsidP="00912564">
                            <w:pPr>
                              <w:widowControl w:val="0"/>
                              <w:rPr>
                                <w:rFonts w:ascii="Roboto Lt" w:hAnsi="Roboto Lt"/>
                                <w:sz w:val="18"/>
                              </w:rPr>
                            </w:pPr>
                          </w:p>
                          <w:p w14:paraId="00C52C7E" w14:textId="3E5964CC" w:rsidR="00912564" w:rsidRDefault="00912564" w:rsidP="00912564">
                            <w:pPr>
                              <w:widowControl w:val="0"/>
                              <w:rPr>
                                <w:rFonts w:ascii="Roboto Lt" w:hAnsi="Roboto Lt"/>
                                <w:sz w:val="18"/>
                              </w:rPr>
                            </w:pPr>
                            <w:r>
                              <w:rPr>
                                <w:rFonts w:ascii="Roboto Lt" w:hAnsi="Roboto Lt"/>
                                <w:sz w:val="18"/>
                              </w:rPr>
                              <w:t>Total due:</w:t>
                            </w:r>
                          </w:p>
                        </w:tc>
                      </w:tr>
                      <w:tr w:rsidR="00912564" w14:paraId="6A758030" w14:textId="77777777" w:rsidTr="003443CB">
                        <w:trPr>
                          <w:trHeight w:val="883"/>
                        </w:trPr>
                        <w:tc>
                          <w:tcPr>
                            <w:tcW w:w="4495" w:type="dxa"/>
                          </w:tcPr>
                          <w:p w14:paraId="246987E7" w14:textId="77777777" w:rsidR="00912564" w:rsidRDefault="00912564" w:rsidP="00ED38FB">
                            <w:pPr>
                              <w:widowControl w:val="0"/>
                              <w:rPr>
                                <w:rFonts w:ascii="Roboto Lt" w:hAnsi="Roboto Lt"/>
                                <w:sz w:val="18"/>
                              </w:rPr>
                            </w:pPr>
                            <w:r>
                              <w:rPr>
                                <w:rFonts w:ascii="Roboto Lt" w:hAnsi="Roboto Lt"/>
                                <w:sz w:val="18"/>
                              </w:rPr>
                              <w:t>Sizes</w:t>
                            </w:r>
                          </w:p>
                          <w:p w14:paraId="7F8F64D2" w14:textId="77777777" w:rsidR="00912564" w:rsidRDefault="00912564" w:rsidP="00ED38FB">
                            <w:pPr>
                              <w:widowControl w:val="0"/>
                              <w:rPr>
                                <w:rFonts w:ascii="Roboto Lt" w:hAnsi="Roboto Lt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5065" w:type="dxa"/>
                            <w:vMerge/>
                          </w:tcPr>
                          <w:p w14:paraId="32E731FD" w14:textId="77777777" w:rsidR="00912564" w:rsidRDefault="00912564">
                            <w:pPr>
                              <w:widowControl w:val="0"/>
                              <w:rPr>
                                <w:rFonts w:ascii="Roboto Lt" w:hAnsi="Roboto Lt"/>
                                <w:sz w:val="18"/>
                              </w:rPr>
                            </w:pPr>
                          </w:p>
                        </w:tc>
                      </w:tr>
                    </w:tbl>
                    <w:p w14:paraId="38C3A401" w14:textId="77777777" w:rsidR="00C03D0E" w:rsidRPr="00AA07C5" w:rsidRDefault="009F06F2">
                      <w:pPr>
                        <w:widowControl w:val="0"/>
                        <w:rPr>
                          <w:rFonts w:ascii="Roboto Lt" w:hAnsi="Roboto Lt"/>
                          <w:sz w:val="24"/>
                        </w:rPr>
                      </w:pPr>
                      <w:r w:rsidRPr="00544EA1">
                        <w:rPr>
                          <w:rFonts w:ascii="Roboto Lt" w:hAnsi="Roboto Lt"/>
                          <w:sz w:val="18"/>
                        </w:rPr>
                        <w:tab/>
                      </w:r>
                      <w:r w:rsidRPr="00544EA1">
                        <w:rPr>
                          <w:rFonts w:ascii="Roboto Lt" w:hAnsi="Roboto Lt"/>
                          <w:sz w:val="18"/>
                        </w:rPr>
                        <w:tab/>
                      </w:r>
                      <w:r w:rsidRPr="00544EA1">
                        <w:rPr>
                          <w:rFonts w:ascii="Roboto Lt" w:hAnsi="Roboto Lt"/>
                          <w:sz w:val="18"/>
                        </w:rPr>
                        <w:tab/>
                      </w:r>
                      <w:r w:rsidRPr="00544EA1">
                        <w:rPr>
                          <w:rFonts w:ascii="Roboto Lt" w:hAnsi="Roboto Lt"/>
                          <w:sz w:val="18"/>
                        </w:rPr>
                        <w:tab/>
                      </w:r>
                      <w:r w:rsidRPr="00544EA1">
                        <w:rPr>
                          <w:rFonts w:ascii="Roboto Lt" w:hAnsi="Roboto Lt"/>
                          <w:sz w:val="18"/>
                        </w:rPr>
                        <w:tab/>
                      </w:r>
                      <w:r w:rsidRPr="00544EA1">
                        <w:rPr>
                          <w:rFonts w:ascii="Roboto Lt" w:hAnsi="Roboto Lt"/>
                          <w:sz w:val="18"/>
                        </w:rPr>
                        <w:tab/>
                      </w:r>
                      <w:r w:rsidRPr="00544EA1">
                        <w:rPr>
                          <w:rFonts w:ascii="Roboto Lt" w:hAnsi="Roboto Lt"/>
                          <w:sz w:val="18"/>
                        </w:rPr>
                        <w:tab/>
                      </w: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9560"/>
                      </w:tblGrid>
                      <w:tr w:rsidR="00AA07C5" w14:paraId="16B2CEE7" w14:textId="77777777" w:rsidTr="003443CB">
                        <w:trPr>
                          <w:trHeight w:val="874"/>
                        </w:trPr>
                        <w:tc>
                          <w:tcPr>
                            <w:tcW w:w="9575" w:type="dxa"/>
                          </w:tcPr>
                          <w:p w14:paraId="447789CA" w14:textId="77777777" w:rsidR="00AA07C5" w:rsidRDefault="00ED38FB" w:rsidP="00ED38FB">
                            <w:pPr>
                              <w:widowControl w:val="0"/>
                              <w:pBdr>
                                <w:bar w:val="single" w:sz="4" w:color="auto"/>
                              </w:pBdr>
                              <w:rPr>
                                <w:rFonts w:ascii="Roboto Lt" w:hAnsi="Roboto Lt"/>
                                <w:sz w:val="18"/>
                              </w:rPr>
                            </w:pPr>
                            <w:r>
                              <w:rPr>
                                <w:rFonts w:ascii="Roboto Lt" w:hAnsi="Roboto Lt"/>
                                <w:sz w:val="18"/>
                              </w:rPr>
                              <w:t>Pine Roping:                                                                            Total number of feet:                           Total due:</w:t>
                            </w:r>
                          </w:p>
                          <w:p w14:paraId="38EDD28A" w14:textId="77777777" w:rsidR="00ED38FB" w:rsidRDefault="00ED38FB" w:rsidP="00ED38FB">
                            <w:pPr>
                              <w:widowControl w:val="0"/>
                              <w:rPr>
                                <w:rFonts w:ascii="Roboto Lt" w:hAnsi="Roboto Lt"/>
                                <w:sz w:val="18"/>
                              </w:rPr>
                            </w:pPr>
                          </w:p>
                        </w:tc>
                      </w:tr>
                    </w:tbl>
                    <w:p w14:paraId="09C048DD" w14:textId="77777777" w:rsidR="00ED38FB" w:rsidRPr="00544EA1" w:rsidRDefault="00ED38FB">
                      <w:pPr>
                        <w:widowControl w:val="0"/>
                        <w:rPr>
                          <w:rFonts w:ascii="Roboto Lt" w:hAnsi="Roboto Lt"/>
                          <w:sz w:val="18"/>
                        </w:rPr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76D9D666" w14:textId="463552F3" w:rsidR="00567CB4" w:rsidRDefault="00567CB4" w:rsidP="00567CB4">
      <w:pPr>
        <w:rPr>
          <w:rFonts w:eastAsia="Times New Roman"/>
          <w:lang w:bidi="x-none"/>
        </w:rPr>
      </w:pPr>
    </w:p>
    <w:p w14:paraId="3C8A2E40" w14:textId="1C1D1FD3" w:rsidR="00567CB4" w:rsidRDefault="00567CB4" w:rsidP="00567CB4">
      <w:pPr>
        <w:rPr>
          <w:rFonts w:eastAsia="Times New Roman"/>
          <w:lang w:bidi="x-none"/>
        </w:rPr>
      </w:pPr>
    </w:p>
    <w:p w14:paraId="245A9B93" w14:textId="77777777" w:rsidR="00C03D0E" w:rsidRPr="00567CB4" w:rsidRDefault="00C03D0E" w:rsidP="00567CB4">
      <w:pPr>
        <w:jc w:val="right"/>
        <w:rPr>
          <w:rFonts w:eastAsia="Times New Roman"/>
          <w:lang w:bidi="x-none"/>
        </w:rPr>
      </w:pPr>
    </w:p>
    <w:sectPr w:rsidR="00C03D0E" w:rsidRPr="00567CB4">
      <w:pgSz w:w="12240" w:h="15840"/>
      <w:pgMar w:top="58" w:right="360" w:bottom="720" w:left="360" w:header="0" w:footer="4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CDF133" w14:textId="77777777" w:rsidR="00034D72" w:rsidRDefault="00034D72">
      <w:r>
        <w:separator/>
      </w:r>
    </w:p>
  </w:endnote>
  <w:endnote w:type="continuationSeparator" w:id="0">
    <w:p w14:paraId="28E8866F" w14:textId="77777777" w:rsidR="00034D72" w:rsidRDefault="00034D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ヒラギノ角ゴ Pro W3">
    <w:altName w:val="MS Gothic"/>
    <w:charset w:val="80"/>
    <w:family w:val="swiss"/>
    <w:pitch w:val="variable"/>
    <w:sig w:usb0="E00002FF" w:usb1="7AC7FFFF" w:usb2="00000012" w:usb3="00000000" w:csb0="0002000D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Roboto Lt">
    <w:altName w:val="Times New Roman"/>
    <w:charset w:val="00"/>
    <w:family w:val="auto"/>
    <w:pitch w:val="variable"/>
    <w:sig w:usb0="E00002E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91D24F" w14:textId="77777777" w:rsidR="00034D72" w:rsidRDefault="00034D72">
      <w:r>
        <w:separator/>
      </w:r>
    </w:p>
  </w:footnote>
  <w:footnote w:type="continuationSeparator" w:id="0">
    <w:p w14:paraId="5C3C3E34" w14:textId="77777777" w:rsidR="00034D72" w:rsidRDefault="00034D7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efaultTableStyle w:val="Normal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W0NDAzNjK0NDYwMTZQ0lEKTi0uzszPAykwqQUAAV121iwAAAA="/>
  </w:docVars>
  <w:rsids>
    <w:rsidRoot w:val="001E3A34"/>
    <w:rsid w:val="00021599"/>
    <w:rsid w:val="00022C22"/>
    <w:rsid w:val="000251E4"/>
    <w:rsid w:val="00034D72"/>
    <w:rsid w:val="0008447A"/>
    <w:rsid w:val="000E1966"/>
    <w:rsid w:val="0012584E"/>
    <w:rsid w:val="001524A8"/>
    <w:rsid w:val="00164E44"/>
    <w:rsid w:val="00166080"/>
    <w:rsid w:val="00182770"/>
    <w:rsid w:val="001A6DDE"/>
    <w:rsid w:val="001B2ECF"/>
    <w:rsid w:val="001B60F3"/>
    <w:rsid w:val="001C3D53"/>
    <w:rsid w:val="001E3A34"/>
    <w:rsid w:val="001E663A"/>
    <w:rsid w:val="002031B9"/>
    <w:rsid w:val="00211767"/>
    <w:rsid w:val="0023200B"/>
    <w:rsid w:val="00242F06"/>
    <w:rsid w:val="00244E96"/>
    <w:rsid w:val="00250347"/>
    <w:rsid w:val="00252017"/>
    <w:rsid w:val="002526A2"/>
    <w:rsid w:val="00254C08"/>
    <w:rsid w:val="002735E8"/>
    <w:rsid w:val="00293358"/>
    <w:rsid w:val="00295B5A"/>
    <w:rsid w:val="002B23DF"/>
    <w:rsid w:val="002D2982"/>
    <w:rsid w:val="002E5F6B"/>
    <w:rsid w:val="0032156B"/>
    <w:rsid w:val="003226B6"/>
    <w:rsid w:val="00323A8B"/>
    <w:rsid w:val="00327C2C"/>
    <w:rsid w:val="00333786"/>
    <w:rsid w:val="003443CB"/>
    <w:rsid w:val="00370972"/>
    <w:rsid w:val="00372E71"/>
    <w:rsid w:val="00383734"/>
    <w:rsid w:val="00396197"/>
    <w:rsid w:val="003A33D8"/>
    <w:rsid w:val="003A588E"/>
    <w:rsid w:val="003B5CDC"/>
    <w:rsid w:val="003F07D1"/>
    <w:rsid w:val="004256E6"/>
    <w:rsid w:val="00433B50"/>
    <w:rsid w:val="00437FB9"/>
    <w:rsid w:val="00440796"/>
    <w:rsid w:val="00450E5D"/>
    <w:rsid w:val="00494AAC"/>
    <w:rsid w:val="00496D16"/>
    <w:rsid w:val="004A21C4"/>
    <w:rsid w:val="004C2BC0"/>
    <w:rsid w:val="004D44AE"/>
    <w:rsid w:val="005010F6"/>
    <w:rsid w:val="0050635E"/>
    <w:rsid w:val="005066BF"/>
    <w:rsid w:val="005104FD"/>
    <w:rsid w:val="005132E4"/>
    <w:rsid w:val="00513D8D"/>
    <w:rsid w:val="005145FD"/>
    <w:rsid w:val="00531A08"/>
    <w:rsid w:val="00544EA1"/>
    <w:rsid w:val="00567CB4"/>
    <w:rsid w:val="005720EF"/>
    <w:rsid w:val="00585A16"/>
    <w:rsid w:val="00596F60"/>
    <w:rsid w:val="005A7E91"/>
    <w:rsid w:val="005E2405"/>
    <w:rsid w:val="005F188D"/>
    <w:rsid w:val="006208A1"/>
    <w:rsid w:val="00621A70"/>
    <w:rsid w:val="00673206"/>
    <w:rsid w:val="006773A7"/>
    <w:rsid w:val="00692CD8"/>
    <w:rsid w:val="006C0365"/>
    <w:rsid w:val="006E61F8"/>
    <w:rsid w:val="007439C5"/>
    <w:rsid w:val="0075319C"/>
    <w:rsid w:val="007569CB"/>
    <w:rsid w:val="007760C6"/>
    <w:rsid w:val="007C4AA3"/>
    <w:rsid w:val="00823A27"/>
    <w:rsid w:val="00824503"/>
    <w:rsid w:val="008477C2"/>
    <w:rsid w:val="008573C8"/>
    <w:rsid w:val="00875F00"/>
    <w:rsid w:val="008843E0"/>
    <w:rsid w:val="008908D4"/>
    <w:rsid w:val="008A490B"/>
    <w:rsid w:val="008B4185"/>
    <w:rsid w:val="008C5ED2"/>
    <w:rsid w:val="00912564"/>
    <w:rsid w:val="00923B09"/>
    <w:rsid w:val="00940139"/>
    <w:rsid w:val="00963FA3"/>
    <w:rsid w:val="009A4CEC"/>
    <w:rsid w:val="009C3594"/>
    <w:rsid w:val="009E1EC0"/>
    <w:rsid w:val="009F06F2"/>
    <w:rsid w:val="00A30A51"/>
    <w:rsid w:val="00A316E6"/>
    <w:rsid w:val="00A32519"/>
    <w:rsid w:val="00AA07C5"/>
    <w:rsid w:val="00AA1130"/>
    <w:rsid w:val="00AB6225"/>
    <w:rsid w:val="00AE00AE"/>
    <w:rsid w:val="00AE28FB"/>
    <w:rsid w:val="00B11536"/>
    <w:rsid w:val="00B507B1"/>
    <w:rsid w:val="00B5084E"/>
    <w:rsid w:val="00B56531"/>
    <w:rsid w:val="00BA0850"/>
    <w:rsid w:val="00BA3E21"/>
    <w:rsid w:val="00BC455C"/>
    <w:rsid w:val="00BD1675"/>
    <w:rsid w:val="00C03D0E"/>
    <w:rsid w:val="00C37326"/>
    <w:rsid w:val="00C41AE2"/>
    <w:rsid w:val="00C45092"/>
    <w:rsid w:val="00C674A2"/>
    <w:rsid w:val="00C714B8"/>
    <w:rsid w:val="00C822EA"/>
    <w:rsid w:val="00CC5D93"/>
    <w:rsid w:val="00CC66C6"/>
    <w:rsid w:val="00CE6B4B"/>
    <w:rsid w:val="00CF0D66"/>
    <w:rsid w:val="00D117EF"/>
    <w:rsid w:val="00D15867"/>
    <w:rsid w:val="00D64A2A"/>
    <w:rsid w:val="00DA2EA5"/>
    <w:rsid w:val="00DB20E2"/>
    <w:rsid w:val="00E0163A"/>
    <w:rsid w:val="00E02C6E"/>
    <w:rsid w:val="00E149DE"/>
    <w:rsid w:val="00E2752A"/>
    <w:rsid w:val="00E57149"/>
    <w:rsid w:val="00E8707C"/>
    <w:rsid w:val="00EB59CD"/>
    <w:rsid w:val="00EC7218"/>
    <w:rsid w:val="00ED38FB"/>
    <w:rsid w:val="00EE3BAF"/>
    <w:rsid w:val="00EF2FF2"/>
    <w:rsid w:val="00EF3A7A"/>
    <w:rsid w:val="00EF5A44"/>
    <w:rsid w:val="00F246CC"/>
    <w:rsid w:val="00F53601"/>
    <w:rsid w:val="00F721DA"/>
    <w:rsid w:val="00F740F8"/>
    <w:rsid w:val="00FA5A7C"/>
    <w:rsid w:val="00FB2D6D"/>
    <w:rsid w:val="00FE4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99452B6"/>
  <w15:chartTrackingRefBased/>
  <w15:docId w15:val="{E028E8E4-09D0-48A3-A25B-63D3B071A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locked="1" w:semiHidden="1" w:unhideWhenUsed="1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/>
    <w:lsdException w:name="Signature" w:locked="1"/>
    <w:lsdException w:name="Default Paragraph Font" w:locked="1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qFormat="1"/>
    <w:lsdException w:name="Emphasis" w:locked="1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 w:semiHidden="1" w:unhideWhenUsed="1"/>
    <w:lsdException w:name="HTML Sample" w:locked="1"/>
    <w:lsdException w:name="HTML Typewriter" w:locked="1" w:semiHidden="1" w:unhideWhenUsed="1"/>
    <w:lsdException w:name="HTML Variable" w:locked="1"/>
    <w:lsdException w:name="Normal Table" w:locked="1" w:semiHidden="1" w:unhideWhenUsed="1"/>
    <w:lsdException w:name="annotation subject" w:lock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eastAsia="ヒラギノ角ゴ Pro W3"/>
      <w:color w:val="000000"/>
      <w:kern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eeForm">
    <w:name w:val="Free Form"/>
    <w:rPr>
      <w:rFonts w:eastAsia="ヒラギノ角ゴ Pro W3"/>
      <w:color w:val="000000"/>
    </w:rPr>
  </w:style>
  <w:style w:type="paragraph" w:styleId="BalloonText">
    <w:name w:val="Balloon Text"/>
    <w:basedOn w:val="Normal"/>
    <w:link w:val="BalloonTextChar"/>
    <w:locked/>
    <w:rsid w:val="00AA113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A1130"/>
    <w:rPr>
      <w:rFonts w:ascii="Segoe UI" w:eastAsia="ヒラギノ角ゴ Pro W3" w:hAnsi="Segoe UI" w:cs="Segoe UI"/>
      <w:color w:val="000000"/>
      <w:kern w:val="28"/>
      <w:sz w:val="18"/>
      <w:szCs w:val="18"/>
    </w:rPr>
  </w:style>
  <w:style w:type="table" w:styleId="TableGrid">
    <w:name w:val="Table Grid"/>
    <w:basedOn w:val="TableNormal"/>
    <w:uiPriority w:val="39"/>
    <w:locked/>
    <w:rsid w:val="001B60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locked/>
    <w:rsid w:val="0039619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6197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3961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67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9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jillaversa@gmail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jillaversa@gmail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7EC222C7962C4F865F7BF01899BEDE" ma:contentTypeVersion="1" ma:contentTypeDescription="Create a new document." ma:contentTypeScope="" ma:versionID="ad5679f5422c2c7f9595f7d6d2774b3f">
  <xsd:schema xmlns:xsd="http://www.w3.org/2001/XMLSchema" xmlns:xs="http://www.w3.org/2001/XMLSchema" xmlns:p="http://schemas.microsoft.com/office/2006/metadata/properties" xmlns:ns2="0c8290b5-7d0e-4421-b88b-ea507f0451e6" targetNamespace="http://schemas.microsoft.com/office/2006/metadata/properties" ma:root="true" ma:fieldsID="8454642fadcfc1a0b2968e7c8e81ca4a" ns2:_="">
    <xsd:import namespace="0c8290b5-7d0e-4421-b88b-ea507f0451e6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290b5-7d0e-4421-b88b-ea507f0451e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975CC5B0-8ADD-4C82-93F4-5D120AC144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D52C625-3168-4465-8948-3353F14B82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8290b5-7d0e-4421-b88b-ea507f0451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B0B58AC-DDBE-4DC7-916E-071FEB619B8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3F1D397-E0C7-4F0D-9A8C-8553975B11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</Words>
  <Characters>4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attle Milk Fund</Company>
  <LinksUpToDate>false</LinksUpToDate>
  <CharactersWithSpaces>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Farmer</dc:creator>
  <cp:keywords/>
  <cp:lastModifiedBy>Kevin</cp:lastModifiedBy>
  <cp:revision>2</cp:revision>
  <cp:lastPrinted>2018-10-06T14:58:00Z</cp:lastPrinted>
  <dcterms:created xsi:type="dcterms:W3CDTF">2018-10-18T11:36:00Z</dcterms:created>
  <dcterms:modified xsi:type="dcterms:W3CDTF">2018-10-18T11:36:00Z</dcterms:modified>
</cp:coreProperties>
</file>